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0D67BB69" w:rsidR="000C1E67" w:rsidRPr="001A03A2" w:rsidRDefault="003A071A" w:rsidP="00F86209">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0C1E67" w:rsidRPr="001A03A2">
        <w:rPr>
          <w:b/>
          <w:u w:val="single"/>
        </w:rPr>
        <w:t xml:space="preserve">MEETING HELD </w:t>
      </w:r>
      <w:r w:rsidR="002730F4">
        <w:rPr>
          <w:b/>
          <w:u w:val="single"/>
        </w:rPr>
        <w:t>MONDAY</w:t>
      </w:r>
      <w:r w:rsidR="00665ABC">
        <w:rPr>
          <w:b/>
          <w:u w:val="single"/>
        </w:rPr>
        <w:t>,</w:t>
      </w:r>
      <w:r w:rsidR="005941A5">
        <w:rPr>
          <w:b/>
          <w:u w:val="single"/>
        </w:rPr>
        <w:t xml:space="preserve"> </w:t>
      </w:r>
      <w:r w:rsidR="00DB2BE0">
        <w:rPr>
          <w:b/>
          <w:u w:val="single"/>
        </w:rPr>
        <w:t>DECEMBER 2</w:t>
      </w:r>
      <w:r w:rsidR="005941A5">
        <w:rPr>
          <w:b/>
          <w:u w:val="single"/>
        </w:rPr>
        <w:t>, 2019</w:t>
      </w:r>
      <w:r w:rsidR="00D8117E" w:rsidRPr="001A03A2">
        <w:rPr>
          <w:b/>
          <w:u w:val="single"/>
        </w:rPr>
        <w:t xml:space="preserve"> AT </w:t>
      </w:r>
      <w:r w:rsidR="00F31D31">
        <w:rPr>
          <w:b/>
          <w:u w:val="single"/>
        </w:rPr>
        <w:t>4</w:t>
      </w:r>
      <w:r w:rsidR="00B20EAD">
        <w:rPr>
          <w:b/>
          <w:u w:val="single"/>
        </w:rPr>
        <w:t>:</w:t>
      </w:r>
      <w:r w:rsidR="00E16869">
        <w:rPr>
          <w:b/>
          <w:u w:val="single"/>
        </w:rPr>
        <w:t>00</w:t>
      </w:r>
      <w:r w:rsidR="00B20EAD">
        <w:rPr>
          <w:b/>
          <w:u w:val="single"/>
        </w:rPr>
        <w:t xml:space="preserve"> P</w:t>
      </w:r>
      <w:r w:rsidR="000C1E67" w:rsidRPr="001A03A2">
        <w:rPr>
          <w:b/>
          <w:u w:val="single"/>
        </w:rPr>
        <w:t xml:space="preserve">.M. IN THE </w:t>
      </w:r>
      <w:r w:rsidR="00DB2BE0">
        <w:rPr>
          <w:b/>
          <w:u w:val="single"/>
        </w:rPr>
        <w:t xml:space="preserve">MILLCREEK CITY </w:t>
      </w:r>
      <w:r w:rsidR="000C1E67" w:rsidRPr="001A03A2">
        <w:rPr>
          <w:b/>
          <w:u w:val="single"/>
        </w:rPr>
        <w:t xml:space="preserve">COUNCIL </w:t>
      </w:r>
      <w:r w:rsidR="002730F4">
        <w:rPr>
          <w:b/>
          <w:u w:val="single"/>
        </w:rPr>
        <w:t xml:space="preserve">CHAMBERS </w:t>
      </w:r>
      <w:r w:rsidR="000C1E67" w:rsidRPr="001A03A2">
        <w:rPr>
          <w:b/>
          <w:u w:val="single"/>
        </w:rPr>
        <w:t>LOCATED AT</w:t>
      </w:r>
      <w:r w:rsidR="00DB2BE0">
        <w:rPr>
          <w:b/>
          <w:u w:val="single"/>
        </w:rPr>
        <w:t xml:space="preserve"> 3300 SOUTH 1300 EAST</w:t>
      </w:r>
      <w:r w:rsidR="000C1E67" w:rsidRPr="001A03A2">
        <w:rPr>
          <w:b/>
          <w:u w:val="single"/>
        </w:rPr>
        <w:t xml:space="preserve">, </w:t>
      </w:r>
      <w:r w:rsidR="00DB2BE0">
        <w:rPr>
          <w:b/>
          <w:u w:val="single"/>
        </w:rPr>
        <w:t>MILLCREEK</w:t>
      </w:r>
      <w:r w:rsidR="000C1E67" w:rsidRPr="001A03A2">
        <w:rPr>
          <w:b/>
          <w:u w:val="single"/>
        </w:rPr>
        <w:t xml:space="preserve">, UTAH </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6CA05EDA" w14:textId="4A905E19" w:rsidR="00DA12D9" w:rsidRPr="00F138A5" w:rsidRDefault="00DA12D9" w:rsidP="00F86209">
      <w:pPr>
        <w:tabs>
          <w:tab w:val="left" w:pos="1440"/>
          <w:tab w:val="left" w:pos="2160"/>
        </w:tabs>
        <w:ind w:left="2160" w:hanging="2160"/>
        <w:jc w:val="both"/>
      </w:pPr>
      <w:r w:rsidRPr="00682CE0">
        <w:rPr>
          <w:b/>
        </w:rPr>
        <w:t xml:space="preserve">Present:  </w:t>
      </w:r>
      <w:r w:rsidRPr="00682CE0">
        <w:rPr>
          <w:b/>
        </w:rPr>
        <w:tab/>
      </w:r>
      <w:r w:rsidRPr="003873A4">
        <w:tab/>
      </w:r>
      <w:r w:rsidR="00A57EB7" w:rsidRPr="00F138A5">
        <w:t xml:space="preserve">Commissioner </w:t>
      </w:r>
      <w:r w:rsidRPr="00F138A5">
        <w:t>Chris McCandless</w:t>
      </w:r>
      <w:r w:rsidR="00EC2C25" w:rsidRPr="00F138A5">
        <w:t xml:space="preserve">, </w:t>
      </w:r>
      <w:r w:rsidR="00A279A8" w:rsidRPr="00F138A5">
        <w:t xml:space="preserve">Mayor </w:t>
      </w:r>
      <w:r w:rsidRPr="00F138A5">
        <w:t>Mike Peterson,</w:t>
      </w:r>
      <w:r w:rsidR="003C0D7D" w:rsidRPr="00F138A5">
        <w:t xml:space="preserve"> </w:t>
      </w:r>
      <w:r w:rsidR="00D859C5" w:rsidRPr="00F138A5">
        <w:t xml:space="preserve">Commissioner Jim Bradley, </w:t>
      </w:r>
      <w:r w:rsidR="00ED6C6B" w:rsidRPr="00F138A5">
        <w:t>Mayor An</w:t>
      </w:r>
      <w:r w:rsidR="00BB5929" w:rsidRPr="00F138A5">
        <w:t>d</w:t>
      </w:r>
      <w:r w:rsidR="00ED6C6B" w:rsidRPr="00F138A5">
        <w:t xml:space="preserve">y Beerman, </w:t>
      </w:r>
      <w:r w:rsidR="009B4FF7" w:rsidRPr="00F138A5">
        <w:t>Commissioner Chris Robinson</w:t>
      </w:r>
      <w:r w:rsidR="00104163" w:rsidRPr="00F138A5">
        <w:t xml:space="preserve">, </w:t>
      </w:r>
      <w:r w:rsidR="002A538A" w:rsidRPr="00F138A5">
        <w:t xml:space="preserve">Mayor </w:t>
      </w:r>
      <w:r w:rsidR="00104163" w:rsidRPr="00F138A5">
        <w:t>Harris Sondak</w:t>
      </w:r>
      <w:r w:rsidR="00D42027" w:rsidRPr="00F138A5">
        <w:t>,</w:t>
      </w:r>
      <w:r w:rsidR="00310417" w:rsidRPr="00F138A5">
        <w:t xml:space="preserve"> </w:t>
      </w:r>
      <w:r w:rsidR="00D859C5" w:rsidRPr="00F138A5">
        <w:t>Mayor Jeff Silvestrini</w:t>
      </w:r>
      <w:r w:rsidR="008B6AC3" w:rsidRPr="00F138A5">
        <w:t>, Mayor Jackie Biskupski</w:t>
      </w:r>
    </w:p>
    <w:p w14:paraId="44DF700F" w14:textId="0E5D68A9" w:rsidR="00B261E3" w:rsidRPr="00102AA0" w:rsidRDefault="00B261E3" w:rsidP="00F86209">
      <w:pPr>
        <w:tabs>
          <w:tab w:val="left" w:pos="2337"/>
        </w:tabs>
        <w:ind w:left="2160" w:hanging="2160"/>
        <w:jc w:val="both"/>
      </w:pPr>
    </w:p>
    <w:p w14:paraId="2A80B852" w14:textId="31EFBCFE" w:rsidR="00D859C5" w:rsidRPr="00102AA0" w:rsidRDefault="00B3090A" w:rsidP="00F86209">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102AA0">
        <w:t>Executive Director Ralph Becker,</w:t>
      </w:r>
      <w:r w:rsidR="009B4FF7" w:rsidRPr="00102AA0">
        <w:t xml:space="preserve"> </w:t>
      </w:r>
      <w:r w:rsidR="00BA675A" w:rsidRPr="00102AA0">
        <w:t xml:space="preserve">CWC Legal Counsel Shane Topham, </w:t>
      </w:r>
      <w:r w:rsidR="009B4FF7" w:rsidRPr="00102AA0">
        <w:t xml:space="preserve">Deputy Director Blake Perez, </w:t>
      </w:r>
      <w:r w:rsidR="009C4CF1" w:rsidRPr="00102AA0">
        <w:t>Communications Director Lindsey Nielsen</w:t>
      </w:r>
      <w:r w:rsidR="00D859C5" w:rsidRPr="00102AA0">
        <w:t>,</w:t>
      </w:r>
      <w:r w:rsidR="00D859C5" w:rsidRPr="00102AA0">
        <w:rPr>
          <w:highlight w:val="yellow"/>
        </w:rPr>
        <w:t xml:space="preserve"> </w:t>
      </w:r>
      <w:r w:rsidR="0019015D" w:rsidRPr="00102AA0">
        <w:t xml:space="preserve">Office Manager </w:t>
      </w:r>
      <w:r w:rsidR="00D859C5" w:rsidRPr="00102AA0">
        <w:t>Kaye Mickelson</w:t>
      </w:r>
      <w:r w:rsidR="00102AA0" w:rsidRPr="00102AA0">
        <w:t xml:space="preserve">, </w:t>
      </w:r>
      <w:r w:rsidR="00F12206">
        <w:t xml:space="preserve"> </w:t>
      </w:r>
      <w:r w:rsidR="00D20115">
        <w:t xml:space="preserve">Communications Intern </w:t>
      </w:r>
      <w:r w:rsidR="00F12206">
        <w:t>Quinn Graves</w:t>
      </w:r>
    </w:p>
    <w:p w14:paraId="3026405B" w14:textId="77777777" w:rsidR="00C640AA" w:rsidRDefault="00C640AA" w:rsidP="00F86209">
      <w:pPr>
        <w:tabs>
          <w:tab w:val="left" w:pos="2337"/>
        </w:tabs>
        <w:ind w:left="2160" w:hanging="2160"/>
        <w:jc w:val="both"/>
      </w:pPr>
    </w:p>
    <w:p w14:paraId="7CE0F4F2" w14:textId="48D39FF8" w:rsidR="000C1E67" w:rsidRPr="00C244D0" w:rsidRDefault="00C244D0" w:rsidP="00F86209">
      <w:pPr>
        <w:pStyle w:val="ListParagraph"/>
        <w:numPr>
          <w:ilvl w:val="0"/>
          <w:numId w:val="1"/>
        </w:numPr>
        <w:tabs>
          <w:tab w:val="left" w:pos="1440"/>
          <w:tab w:val="left" w:pos="2160"/>
        </w:tabs>
        <w:ind w:hanging="720"/>
        <w:jc w:val="both"/>
        <w:rPr>
          <w:b/>
          <w:bCs/>
          <w:u w:val="single"/>
        </w:rPr>
      </w:pPr>
      <w:r>
        <w:rPr>
          <w:b/>
          <w:bCs/>
          <w:u w:val="single"/>
        </w:rPr>
        <w:t>OPENING</w:t>
      </w:r>
    </w:p>
    <w:p w14:paraId="5D21DD53" w14:textId="77777777" w:rsidR="000C1E67" w:rsidRPr="001A03A2" w:rsidRDefault="000C1E67" w:rsidP="00F86209">
      <w:pPr>
        <w:tabs>
          <w:tab w:val="left" w:pos="720"/>
          <w:tab w:val="left" w:pos="2160"/>
        </w:tabs>
        <w:jc w:val="both"/>
        <w:rPr>
          <w:b/>
          <w:bCs/>
        </w:rPr>
      </w:pPr>
    </w:p>
    <w:p w14:paraId="7734AB44" w14:textId="57C6DEAB" w:rsidR="00C633D7" w:rsidRDefault="00976703" w:rsidP="00F86209">
      <w:pPr>
        <w:pStyle w:val="ListParagraph"/>
        <w:numPr>
          <w:ilvl w:val="0"/>
          <w:numId w:val="2"/>
        </w:numPr>
        <w:tabs>
          <w:tab w:val="left" w:pos="720"/>
          <w:tab w:val="left" w:pos="2160"/>
        </w:tabs>
        <w:jc w:val="both"/>
        <w:rPr>
          <w:b/>
          <w:bCs/>
        </w:rPr>
      </w:pPr>
      <w:r w:rsidRPr="00976703">
        <w:rPr>
          <w:b/>
          <w:bCs/>
        </w:rPr>
        <w:t xml:space="preserve">Commissioner </w:t>
      </w:r>
      <w:r w:rsidR="00701C09">
        <w:rPr>
          <w:b/>
          <w:bCs/>
        </w:rPr>
        <w:t xml:space="preserve">Chris </w:t>
      </w:r>
      <w:r>
        <w:rPr>
          <w:b/>
          <w:bCs/>
        </w:rPr>
        <w:t xml:space="preserve">McCandless will </w:t>
      </w:r>
      <w:r w:rsidR="0090334C">
        <w:rPr>
          <w:b/>
          <w:bCs/>
        </w:rPr>
        <w:t xml:space="preserve">Conduct </w:t>
      </w:r>
      <w:r>
        <w:rPr>
          <w:b/>
          <w:bCs/>
        </w:rPr>
        <w:t xml:space="preserve">the </w:t>
      </w:r>
      <w:r w:rsidR="008C4F86">
        <w:rPr>
          <w:b/>
          <w:bCs/>
        </w:rPr>
        <w:t>M</w:t>
      </w:r>
      <w:r>
        <w:rPr>
          <w:b/>
          <w:bCs/>
        </w:rPr>
        <w:t xml:space="preserve">eeting as </w:t>
      </w:r>
      <w:r w:rsidR="00BD57C2">
        <w:rPr>
          <w:b/>
          <w:bCs/>
        </w:rPr>
        <w:t xml:space="preserve">Chair of the </w:t>
      </w:r>
      <w:r w:rsidR="00040CD7">
        <w:rPr>
          <w:b/>
          <w:bCs/>
        </w:rPr>
        <w:t>Central Wasatch Commission (</w:t>
      </w:r>
      <w:r w:rsidR="00DA072A">
        <w:rPr>
          <w:b/>
          <w:bCs/>
        </w:rPr>
        <w:t>“</w:t>
      </w:r>
      <w:r>
        <w:rPr>
          <w:b/>
          <w:bCs/>
        </w:rPr>
        <w:t>CWC</w:t>
      </w:r>
      <w:r w:rsidR="00DA072A">
        <w:rPr>
          <w:b/>
          <w:bCs/>
        </w:rPr>
        <w:t>”</w:t>
      </w:r>
      <w:r w:rsidR="00040CD7">
        <w:rPr>
          <w:b/>
          <w:bCs/>
        </w:rPr>
        <w:t>)</w:t>
      </w:r>
      <w:r>
        <w:rPr>
          <w:b/>
          <w:bCs/>
        </w:rPr>
        <w:t>.</w:t>
      </w:r>
    </w:p>
    <w:p w14:paraId="41D72F03" w14:textId="63CA3DA3" w:rsidR="00E16869" w:rsidRDefault="00E16869" w:rsidP="00F86209">
      <w:pPr>
        <w:tabs>
          <w:tab w:val="left" w:pos="720"/>
          <w:tab w:val="left" w:pos="2160"/>
        </w:tabs>
        <w:jc w:val="both"/>
        <w:rPr>
          <w:b/>
          <w:bCs/>
        </w:rPr>
      </w:pPr>
    </w:p>
    <w:p w14:paraId="5DBCD783" w14:textId="59D30656" w:rsidR="00E16869" w:rsidRDefault="00E16869" w:rsidP="00F86209">
      <w:pPr>
        <w:tabs>
          <w:tab w:val="left" w:pos="720"/>
          <w:tab w:val="left" w:pos="2160"/>
        </w:tabs>
        <w:jc w:val="both"/>
        <w:rPr>
          <w:bCs/>
        </w:rPr>
      </w:pPr>
      <w:r>
        <w:rPr>
          <w:bCs/>
        </w:rPr>
        <w:t>Chair Chris McCandless called the meeting to order at</w:t>
      </w:r>
      <w:r w:rsidR="00BC7502">
        <w:rPr>
          <w:bCs/>
        </w:rPr>
        <w:t xml:space="preserve"> approximately 4:00 </w:t>
      </w:r>
      <w:r>
        <w:rPr>
          <w:bCs/>
        </w:rPr>
        <w:t xml:space="preserve">p.m.  </w:t>
      </w:r>
    </w:p>
    <w:p w14:paraId="60AB86D5" w14:textId="77777777" w:rsidR="00E16869" w:rsidRPr="00E16869" w:rsidRDefault="00E16869" w:rsidP="00F86209">
      <w:pPr>
        <w:tabs>
          <w:tab w:val="left" w:pos="720"/>
          <w:tab w:val="left" w:pos="2160"/>
        </w:tabs>
        <w:jc w:val="both"/>
        <w:rPr>
          <w:b/>
          <w:bCs/>
        </w:rPr>
      </w:pPr>
    </w:p>
    <w:p w14:paraId="7A90B7C9" w14:textId="65E346EE" w:rsidR="00E16869" w:rsidRDefault="00E16869" w:rsidP="00F86209">
      <w:pPr>
        <w:pStyle w:val="ListParagraph"/>
        <w:numPr>
          <w:ilvl w:val="0"/>
          <w:numId w:val="2"/>
        </w:numPr>
        <w:tabs>
          <w:tab w:val="left" w:pos="720"/>
          <w:tab w:val="left" w:pos="2160"/>
        </w:tabs>
        <w:jc w:val="both"/>
        <w:rPr>
          <w:b/>
          <w:bCs/>
        </w:rPr>
      </w:pPr>
      <w:r>
        <w:rPr>
          <w:b/>
          <w:bCs/>
        </w:rPr>
        <w:t>The Commission will Consider Approving the Meeting Minutes of Monday</w:t>
      </w:r>
      <w:r w:rsidR="00D20115">
        <w:rPr>
          <w:b/>
          <w:bCs/>
        </w:rPr>
        <w:t>,</w:t>
      </w:r>
      <w:r w:rsidR="00DB2BE0">
        <w:rPr>
          <w:b/>
          <w:bCs/>
        </w:rPr>
        <w:t xml:space="preserve"> November 4</w:t>
      </w:r>
      <w:r>
        <w:rPr>
          <w:b/>
          <w:bCs/>
        </w:rPr>
        <w:t xml:space="preserve">, 2019. </w:t>
      </w:r>
    </w:p>
    <w:p w14:paraId="5331B35C" w14:textId="2CF67B5B" w:rsidR="00776831" w:rsidRDefault="00776831" w:rsidP="00F86209">
      <w:pPr>
        <w:tabs>
          <w:tab w:val="left" w:pos="720"/>
          <w:tab w:val="left" w:pos="2160"/>
        </w:tabs>
        <w:jc w:val="both"/>
      </w:pPr>
    </w:p>
    <w:p w14:paraId="06E717D2" w14:textId="5A5C72A0" w:rsidR="00F87480" w:rsidRPr="00F87480" w:rsidRDefault="00F87480" w:rsidP="00F86209">
      <w:pPr>
        <w:tabs>
          <w:tab w:val="left" w:pos="720"/>
          <w:tab w:val="left" w:pos="2160"/>
        </w:tabs>
        <w:jc w:val="both"/>
      </w:pPr>
      <w:r>
        <w:rPr>
          <w:b/>
          <w:bCs/>
        </w:rPr>
        <w:t xml:space="preserve">MOTION:  </w:t>
      </w:r>
      <w:r w:rsidR="00F7189F">
        <w:t xml:space="preserve">Mayor Silvestrini </w:t>
      </w:r>
      <w:r w:rsidR="00B245B7">
        <w:t xml:space="preserve">moved to </w:t>
      </w:r>
      <w:r w:rsidR="00B811CF">
        <w:t xml:space="preserve">approve </w:t>
      </w:r>
      <w:r w:rsidR="00B245B7">
        <w:t>the minutes of</w:t>
      </w:r>
      <w:r w:rsidR="00327A43">
        <w:t xml:space="preserve"> Monday, </w:t>
      </w:r>
      <w:r w:rsidR="00621627">
        <w:t>November 4</w:t>
      </w:r>
      <w:r w:rsidR="00B245B7">
        <w:t>, 2019.</w:t>
      </w:r>
      <w:r w:rsidR="00A10EC0">
        <w:t xml:space="preserve">  </w:t>
      </w:r>
      <w:r w:rsidR="00F7189F">
        <w:t>Commissioner</w:t>
      </w:r>
      <w:r w:rsidR="00641D2C" w:rsidRPr="004B7EC1">
        <w:rPr>
          <w:highlight w:val="yellow"/>
        </w:rPr>
        <w:t>_________</w:t>
      </w:r>
      <w:r w:rsidR="00F7189F">
        <w:t xml:space="preserve"> </w:t>
      </w:r>
      <w:r w:rsidR="00A279A8">
        <w:t>seconded the motion.</w:t>
      </w:r>
      <w:r w:rsidR="00AE6222">
        <w:t xml:space="preserve">  The motion passed with the unanimous consent of the Board.  </w:t>
      </w:r>
      <w:r w:rsidR="009C0D7F">
        <w:t xml:space="preserve"> </w:t>
      </w:r>
    </w:p>
    <w:p w14:paraId="2CFACF0A" w14:textId="77777777" w:rsidR="00B3361A" w:rsidRPr="00776831" w:rsidRDefault="00B3361A" w:rsidP="00F86209">
      <w:pPr>
        <w:tabs>
          <w:tab w:val="left" w:pos="1440"/>
          <w:tab w:val="left" w:pos="2160"/>
        </w:tabs>
        <w:jc w:val="both"/>
      </w:pPr>
    </w:p>
    <w:p w14:paraId="2B010DBC" w14:textId="08DC7B0C" w:rsidR="00BD654E" w:rsidRPr="00BD654E" w:rsidRDefault="00DB2BE0" w:rsidP="00F86209">
      <w:pPr>
        <w:pStyle w:val="ListParagraph"/>
        <w:numPr>
          <w:ilvl w:val="0"/>
          <w:numId w:val="1"/>
        </w:numPr>
        <w:tabs>
          <w:tab w:val="left" w:pos="1440"/>
          <w:tab w:val="left" w:pos="2160"/>
        </w:tabs>
        <w:ind w:hanging="720"/>
        <w:jc w:val="both"/>
        <w:rPr>
          <w:bCs/>
        </w:rPr>
      </w:pPr>
      <w:r>
        <w:rPr>
          <w:b/>
          <w:bCs/>
          <w:u w:val="single"/>
        </w:rPr>
        <w:t>ENVIRONMENTAL DASHBOARD UPDATE</w:t>
      </w:r>
    </w:p>
    <w:p w14:paraId="312A236F" w14:textId="14242E92" w:rsidR="00BD654E" w:rsidRDefault="00BD654E" w:rsidP="00F86209">
      <w:pPr>
        <w:tabs>
          <w:tab w:val="left" w:pos="1440"/>
          <w:tab w:val="left" w:pos="2160"/>
        </w:tabs>
        <w:jc w:val="both"/>
        <w:rPr>
          <w:bCs/>
        </w:rPr>
      </w:pPr>
    </w:p>
    <w:p w14:paraId="1F7431C1" w14:textId="6904B47A" w:rsidR="00015C53" w:rsidRPr="00794196" w:rsidRDefault="00DB2BE0" w:rsidP="00F86209">
      <w:pPr>
        <w:pStyle w:val="ListParagraph"/>
        <w:numPr>
          <w:ilvl w:val="0"/>
          <w:numId w:val="4"/>
        </w:numPr>
        <w:tabs>
          <w:tab w:val="left" w:pos="720"/>
          <w:tab w:val="left" w:pos="2160"/>
        </w:tabs>
        <w:jc w:val="both"/>
        <w:rPr>
          <w:bCs/>
        </w:rPr>
      </w:pPr>
      <w:r>
        <w:rPr>
          <w:b/>
        </w:rPr>
        <w:t>Dr. Jim Ehleringer of the University of Utah’s Ehleringer Group will Provide an Update on the Environmental Dashboard.</w:t>
      </w:r>
    </w:p>
    <w:p w14:paraId="2F90266F" w14:textId="0BC7D52B" w:rsidR="00794196" w:rsidRDefault="00794196" w:rsidP="00F86209">
      <w:pPr>
        <w:tabs>
          <w:tab w:val="left" w:pos="720"/>
          <w:tab w:val="left" w:pos="2160"/>
        </w:tabs>
        <w:jc w:val="both"/>
        <w:rPr>
          <w:bCs/>
        </w:rPr>
      </w:pPr>
    </w:p>
    <w:p w14:paraId="7A459123" w14:textId="1F959077" w:rsidR="007E5AB4" w:rsidRDefault="00707B2A" w:rsidP="00F86209">
      <w:pPr>
        <w:tabs>
          <w:tab w:val="left" w:pos="720"/>
          <w:tab w:val="left" w:pos="2160"/>
        </w:tabs>
        <w:jc w:val="both"/>
        <w:rPr>
          <w:bCs/>
        </w:rPr>
      </w:pPr>
      <w:r>
        <w:rPr>
          <w:bCs/>
        </w:rPr>
        <w:t xml:space="preserve">Dr. Jim Ehleringer </w:t>
      </w:r>
      <w:r w:rsidR="00D20115">
        <w:rPr>
          <w:bCs/>
        </w:rPr>
        <w:t xml:space="preserve">from </w:t>
      </w:r>
      <w:r>
        <w:rPr>
          <w:bCs/>
        </w:rPr>
        <w:t xml:space="preserve">the University of Utah’s Ehleringer Group </w:t>
      </w:r>
      <w:r w:rsidR="00E710A7">
        <w:rPr>
          <w:bCs/>
        </w:rPr>
        <w:t xml:space="preserve">made a PowerPoint presentation and provided </w:t>
      </w:r>
      <w:r>
        <w:rPr>
          <w:bCs/>
        </w:rPr>
        <w:t xml:space="preserve">a status report on the Environmental Dashboard.  </w:t>
      </w:r>
      <w:r w:rsidR="008343A9">
        <w:rPr>
          <w:bCs/>
        </w:rPr>
        <w:t xml:space="preserve">He </w:t>
      </w:r>
      <w:r w:rsidR="00915039">
        <w:rPr>
          <w:bCs/>
        </w:rPr>
        <w:t xml:space="preserve">described the process </w:t>
      </w:r>
      <w:r w:rsidR="005C27E9">
        <w:rPr>
          <w:bCs/>
        </w:rPr>
        <w:t xml:space="preserve">and reported that </w:t>
      </w:r>
      <w:r w:rsidR="00F56967">
        <w:rPr>
          <w:bCs/>
        </w:rPr>
        <w:t xml:space="preserve">the initial challenge was lack of data.  </w:t>
      </w:r>
      <w:r w:rsidR="00751A13">
        <w:rPr>
          <w:bCs/>
        </w:rPr>
        <w:t xml:space="preserve">The intent originally was that the dashboard would primarily be of interest to policymakers but it was </w:t>
      </w:r>
      <w:r w:rsidR="00F93922">
        <w:rPr>
          <w:bCs/>
        </w:rPr>
        <w:t xml:space="preserve">determined that the audience was much broader. </w:t>
      </w:r>
      <w:r w:rsidR="003125BF">
        <w:rPr>
          <w:bCs/>
        </w:rPr>
        <w:t xml:space="preserve"> </w:t>
      </w:r>
      <w:r w:rsidR="00596206">
        <w:rPr>
          <w:bCs/>
        </w:rPr>
        <w:t xml:space="preserve">Dr. Ehleringer reported that the historic structure identified five elements </w:t>
      </w:r>
      <w:r w:rsidR="00D20115">
        <w:rPr>
          <w:bCs/>
        </w:rPr>
        <w:t xml:space="preserve">including </w:t>
      </w:r>
      <w:r w:rsidR="00596206">
        <w:rPr>
          <w:bCs/>
        </w:rPr>
        <w:t xml:space="preserve">water, air, </w:t>
      </w:r>
      <w:r w:rsidR="001A28C1">
        <w:rPr>
          <w:bCs/>
        </w:rPr>
        <w:t xml:space="preserve">ecosystems, plants, wildlife, and soil.  </w:t>
      </w:r>
      <w:r w:rsidR="00CC6040">
        <w:rPr>
          <w:bCs/>
        </w:rPr>
        <w:t xml:space="preserve">The alternative structure involves </w:t>
      </w:r>
      <w:r w:rsidR="00667166">
        <w:rPr>
          <w:bCs/>
        </w:rPr>
        <w:t>replacing the concept of targets with measures.</w:t>
      </w:r>
      <w:r w:rsidR="00F906DA">
        <w:rPr>
          <w:bCs/>
        </w:rPr>
        <w:t xml:space="preserve">  That way it is based on principles and concepts rather </w:t>
      </w:r>
      <w:r w:rsidR="00D20115">
        <w:rPr>
          <w:bCs/>
        </w:rPr>
        <w:t xml:space="preserve">than </w:t>
      </w:r>
      <w:r w:rsidR="00F906DA">
        <w:rPr>
          <w:bCs/>
        </w:rPr>
        <w:t xml:space="preserve">the data that is available.  </w:t>
      </w:r>
      <w:r w:rsidR="00E710A7">
        <w:rPr>
          <w:bCs/>
        </w:rPr>
        <w:t xml:space="preserve">The importance of air quality was stressed using the </w:t>
      </w:r>
      <w:r w:rsidR="00292118">
        <w:rPr>
          <w:bCs/>
        </w:rPr>
        <w:t>available dat</w:t>
      </w:r>
      <w:r w:rsidR="004E064E">
        <w:rPr>
          <w:bCs/>
        </w:rPr>
        <w:t>a as well as understanding the changing climate.</w:t>
      </w:r>
      <w:r w:rsidR="00292118">
        <w:rPr>
          <w:bCs/>
        </w:rPr>
        <w:t xml:space="preserve">  </w:t>
      </w:r>
      <w:r w:rsidR="007E5AB4">
        <w:rPr>
          <w:bCs/>
        </w:rPr>
        <w:t xml:space="preserve">The elements, measures, and indicators were described with respect to water.  </w:t>
      </w:r>
    </w:p>
    <w:p w14:paraId="3509FF84" w14:textId="77777777" w:rsidR="007E5AB4" w:rsidRDefault="007E5AB4" w:rsidP="00F86209">
      <w:pPr>
        <w:tabs>
          <w:tab w:val="left" w:pos="720"/>
          <w:tab w:val="left" w:pos="2160"/>
        </w:tabs>
        <w:jc w:val="both"/>
        <w:rPr>
          <w:bCs/>
        </w:rPr>
      </w:pPr>
    </w:p>
    <w:p w14:paraId="69173F98" w14:textId="78C5A038" w:rsidR="00D80863" w:rsidRDefault="00236C10" w:rsidP="00F86209">
      <w:pPr>
        <w:tabs>
          <w:tab w:val="left" w:pos="720"/>
          <w:tab w:val="left" w:pos="2160"/>
        </w:tabs>
        <w:jc w:val="both"/>
        <w:rPr>
          <w:bCs/>
        </w:rPr>
      </w:pPr>
      <w:r>
        <w:rPr>
          <w:bCs/>
        </w:rPr>
        <w:t xml:space="preserve">With regard to vegetation, Dr. Ehleringer indicated that the </w:t>
      </w:r>
      <w:r w:rsidR="004646B8">
        <w:rPr>
          <w:bCs/>
        </w:rPr>
        <w:t xml:space="preserve">previous information used to describe the vegetation was adequate, however, </w:t>
      </w:r>
      <w:r w:rsidR="005A3E19">
        <w:rPr>
          <w:bCs/>
        </w:rPr>
        <w:t>the conclusion would have been that the entire Wasatch is unhealthy</w:t>
      </w:r>
      <w:r w:rsidR="00C742EA">
        <w:rPr>
          <w:bCs/>
        </w:rPr>
        <w:t xml:space="preserve"> using that model.  </w:t>
      </w:r>
      <w:r w:rsidR="004A6BA1">
        <w:rPr>
          <w:bCs/>
        </w:rPr>
        <w:t>He expected most people to use the dashboard on their i</w:t>
      </w:r>
      <w:r w:rsidR="00D20115">
        <w:rPr>
          <w:bCs/>
        </w:rPr>
        <w:t>P</w:t>
      </w:r>
      <w:r w:rsidR="004A6BA1">
        <w:rPr>
          <w:bCs/>
        </w:rPr>
        <w:t xml:space="preserve">hones rather than computers.  </w:t>
      </w:r>
      <w:r w:rsidR="000D44BD">
        <w:rPr>
          <w:bCs/>
        </w:rPr>
        <w:t>Potential hazards were identified</w:t>
      </w:r>
      <w:r w:rsidR="006807A1">
        <w:rPr>
          <w:bCs/>
        </w:rPr>
        <w:t xml:space="preserve"> as they relate to geology and soil</w:t>
      </w:r>
      <w:r w:rsidR="00E9418B">
        <w:rPr>
          <w:bCs/>
        </w:rPr>
        <w:t>.</w:t>
      </w:r>
      <w:r w:rsidR="006807A1">
        <w:rPr>
          <w:bCs/>
        </w:rPr>
        <w:t xml:space="preserve">  </w:t>
      </w:r>
      <w:r w:rsidR="00D80863">
        <w:rPr>
          <w:bCs/>
        </w:rPr>
        <w:t>Dr. Ehleringer reported that the</w:t>
      </w:r>
      <w:r w:rsidR="00734A7F">
        <w:rPr>
          <w:bCs/>
        </w:rPr>
        <w:t xml:space="preserve"> next step is to deliver a report to the CWC by the end of the year.  </w:t>
      </w:r>
      <w:r w:rsidR="0097298D">
        <w:rPr>
          <w:bCs/>
        </w:rPr>
        <w:t xml:space="preserve">A Steering Committee Meeting was held a few weeks prior </w:t>
      </w:r>
      <w:r w:rsidR="006A6701">
        <w:rPr>
          <w:bCs/>
        </w:rPr>
        <w:t>where they met with CWC staff</w:t>
      </w:r>
      <w:r w:rsidR="005A4437">
        <w:rPr>
          <w:bCs/>
        </w:rPr>
        <w:t xml:space="preserve"> and shared their findings</w:t>
      </w:r>
      <w:r w:rsidR="006A6701">
        <w:rPr>
          <w:bCs/>
        </w:rPr>
        <w:t xml:space="preserve">. </w:t>
      </w:r>
    </w:p>
    <w:p w14:paraId="63E0D37A" w14:textId="7E9A2773" w:rsidR="00AE6FF4" w:rsidRDefault="00AE6FF4" w:rsidP="00F86209">
      <w:pPr>
        <w:tabs>
          <w:tab w:val="left" w:pos="720"/>
          <w:tab w:val="left" w:pos="2160"/>
        </w:tabs>
        <w:jc w:val="both"/>
        <w:rPr>
          <w:bCs/>
        </w:rPr>
      </w:pPr>
    </w:p>
    <w:p w14:paraId="1E3B1FEB" w14:textId="7D647B79" w:rsidR="00AE6FF4" w:rsidRDefault="00AE6FF4" w:rsidP="00F86209">
      <w:pPr>
        <w:tabs>
          <w:tab w:val="left" w:pos="720"/>
          <w:tab w:val="left" w:pos="2160"/>
        </w:tabs>
        <w:jc w:val="both"/>
        <w:rPr>
          <w:bCs/>
        </w:rPr>
      </w:pPr>
      <w:r>
        <w:rPr>
          <w:bCs/>
        </w:rPr>
        <w:t>Mayor Peterson thanked Dr. Ehleringer for his presentation and asked if since there is more than one canyon</w:t>
      </w:r>
      <w:r w:rsidR="007A1F38">
        <w:rPr>
          <w:bCs/>
        </w:rPr>
        <w:t>,</w:t>
      </w:r>
      <w:r>
        <w:rPr>
          <w:bCs/>
        </w:rPr>
        <w:t xml:space="preserve"> if the dashboard data has the ability to identify differences between the two.  Dr. Ehleringer stated that some things will be similar but there may be some crossover.  </w:t>
      </w:r>
    </w:p>
    <w:p w14:paraId="19E010B7" w14:textId="35542261" w:rsidR="00AE6FF4" w:rsidRDefault="00AE6FF4" w:rsidP="00F86209">
      <w:pPr>
        <w:tabs>
          <w:tab w:val="left" w:pos="720"/>
          <w:tab w:val="left" w:pos="2160"/>
        </w:tabs>
        <w:jc w:val="both"/>
        <w:rPr>
          <w:bCs/>
        </w:rPr>
      </w:pPr>
    </w:p>
    <w:p w14:paraId="77B7B2E2" w14:textId="673F44FD" w:rsidR="00AE6FF4" w:rsidRDefault="00AE6FF4" w:rsidP="00F86209">
      <w:pPr>
        <w:tabs>
          <w:tab w:val="left" w:pos="720"/>
          <w:tab w:val="left" w:pos="2160"/>
        </w:tabs>
        <w:jc w:val="both"/>
        <w:rPr>
          <w:bCs/>
        </w:rPr>
      </w:pPr>
      <w:r>
        <w:rPr>
          <w:bCs/>
        </w:rPr>
        <w:t xml:space="preserve">Chair McCandless asked if smaller canyons were being analyzed as well.  Although they are smaller, </w:t>
      </w:r>
      <w:r w:rsidR="005A4437">
        <w:rPr>
          <w:bCs/>
        </w:rPr>
        <w:t xml:space="preserve">Chair McCandless </w:t>
      </w:r>
      <w:r>
        <w:rPr>
          <w:bCs/>
        </w:rPr>
        <w:t>recognized that they are equally important.  Currently, the focus stops at I-80.  Dr.</w:t>
      </w:r>
      <w:r w:rsidR="005A4437">
        <w:rPr>
          <w:bCs/>
        </w:rPr>
        <w:t> </w:t>
      </w:r>
      <w:r>
        <w:rPr>
          <w:bCs/>
        </w:rPr>
        <w:t>Ehleringer stated that initially</w:t>
      </w:r>
      <w:r w:rsidR="007A1F38">
        <w:rPr>
          <w:bCs/>
        </w:rPr>
        <w:t>,</w:t>
      </w:r>
      <w:r>
        <w:rPr>
          <w:bCs/>
        </w:rPr>
        <w:t xml:space="preserve"> they expected to </w:t>
      </w:r>
      <w:r w:rsidR="007A1F38">
        <w:rPr>
          <w:bCs/>
        </w:rPr>
        <w:t xml:space="preserve">complete </w:t>
      </w:r>
      <w:r>
        <w:rPr>
          <w:bCs/>
        </w:rPr>
        <w:t xml:space="preserve">Phase 2 in 18 months.  He suggested </w:t>
      </w:r>
      <w:r w:rsidR="007A1F38">
        <w:rPr>
          <w:bCs/>
        </w:rPr>
        <w:t xml:space="preserve">they </w:t>
      </w:r>
      <w:r>
        <w:rPr>
          <w:bCs/>
        </w:rPr>
        <w:t>engage the largest number of users.  Gratitude was expressed to Dr.</w:t>
      </w:r>
      <w:r w:rsidR="007A1F38">
        <w:rPr>
          <w:bCs/>
        </w:rPr>
        <w:t> </w:t>
      </w:r>
      <w:r>
        <w:rPr>
          <w:bCs/>
        </w:rPr>
        <w:t xml:space="preserve">Ehleringer for his work.  </w:t>
      </w:r>
    </w:p>
    <w:p w14:paraId="44C71097" w14:textId="77777777" w:rsidR="00B26E26" w:rsidRPr="00B26E26" w:rsidRDefault="00B26E26" w:rsidP="00F86209">
      <w:pPr>
        <w:tabs>
          <w:tab w:val="left" w:pos="720"/>
          <w:tab w:val="left" w:pos="2160"/>
        </w:tabs>
        <w:jc w:val="both"/>
        <w:rPr>
          <w:bCs/>
        </w:rPr>
      </w:pPr>
    </w:p>
    <w:p w14:paraId="4AF6D7B2" w14:textId="5606F78C" w:rsidR="00FA6B90" w:rsidRPr="00FA6B90" w:rsidRDefault="00DB2BE0" w:rsidP="00F86209">
      <w:pPr>
        <w:pStyle w:val="ListParagraph"/>
        <w:numPr>
          <w:ilvl w:val="0"/>
          <w:numId w:val="1"/>
        </w:numPr>
        <w:tabs>
          <w:tab w:val="left" w:pos="1440"/>
          <w:tab w:val="left" w:pos="2160"/>
        </w:tabs>
        <w:ind w:hanging="720"/>
        <w:jc w:val="both"/>
        <w:rPr>
          <w:b/>
          <w:bCs/>
        </w:rPr>
      </w:pPr>
      <w:r>
        <w:rPr>
          <w:b/>
          <w:bCs/>
          <w:u w:val="single"/>
        </w:rPr>
        <w:t>2020 CWC MEETING LOCATION AND TIMES</w:t>
      </w:r>
    </w:p>
    <w:p w14:paraId="02BF224D" w14:textId="7452A966" w:rsidR="00FA6B90" w:rsidRDefault="00FA6B90" w:rsidP="00F86209">
      <w:pPr>
        <w:tabs>
          <w:tab w:val="left" w:pos="1440"/>
          <w:tab w:val="left" w:pos="2160"/>
        </w:tabs>
        <w:jc w:val="both"/>
        <w:rPr>
          <w:b/>
          <w:bCs/>
        </w:rPr>
      </w:pPr>
    </w:p>
    <w:p w14:paraId="640DE468" w14:textId="42ACC68A" w:rsidR="00B26E26" w:rsidRDefault="00DB2BE0" w:rsidP="00F86209">
      <w:pPr>
        <w:pStyle w:val="ListParagraph"/>
        <w:numPr>
          <w:ilvl w:val="0"/>
          <w:numId w:val="5"/>
        </w:numPr>
        <w:tabs>
          <w:tab w:val="left" w:pos="720"/>
          <w:tab w:val="left" w:pos="2160"/>
        </w:tabs>
        <w:jc w:val="both"/>
        <w:rPr>
          <w:b/>
          <w:bCs/>
        </w:rPr>
      </w:pPr>
      <w:r>
        <w:rPr>
          <w:b/>
          <w:bCs/>
        </w:rPr>
        <w:t>Discussion on Location (Cottonwood Heights City Hall or Wasatch Front Regional Council (“WFRC”) Conference Room) for CWC Meetings in 2020.</w:t>
      </w:r>
    </w:p>
    <w:p w14:paraId="79497119" w14:textId="2B8A3AE8" w:rsidR="00AE6FF4" w:rsidRPr="00AE6FF4" w:rsidRDefault="00AE6FF4" w:rsidP="00F86209">
      <w:pPr>
        <w:tabs>
          <w:tab w:val="left" w:pos="720"/>
          <w:tab w:val="left" w:pos="2160"/>
        </w:tabs>
        <w:jc w:val="both"/>
      </w:pPr>
    </w:p>
    <w:p w14:paraId="59B8C6ED" w14:textId="6994CA85" w:rsidR="00462DB6" w:rsidRDefault="00AE6FF4" w:rsidP="00F86209">
      <w:pPr>
        <w:tabs>
          <w:tab w:val="left" w:pos="720"/>
          <w:tab w:val="left" w:pos="2160"/>
        </w:tabs>
        <w:jc w:val="both"/>
      </w:pPr>
      <w:r>
        <w:t xml:space="preserve">Executive Director Ralph Becker presented the </w:t>
      </w:r>
      <w:r w:rsidR="007A1F38">
        <w:t xml:space="preserve">2020 </w:t>
      </w:r>
      <w:r>
        <w:t>meeting schedule</w:t>
      </w:r>
      <w:r w:rsidR="007A1F38">
        <w:t>.  M</w:t>
      </w:r>
      <w:r>
        <w:t xml:space="preserve">eetings </w:t>
      </w:r>
      <w:r w:rsidR="007A1F38">
        <w:t xml:space="preserve">were </w:t>
      </w:r>
      <w:r>
        <w:t xml:space="preserve">to continue to be held the first Monday of the month with the exception of holidays including Labor Day and Memorial Day.  </w:t>
      </w:r>
      <w:r w:rsidR="007A1F38">
        <w:t xml:space="preserve">The </w:t>
      </w:r>
      <w:r>
        <w:t>Stakeholders Council Meeting</w:t>
      </w:r>
      <w:r w:rsidR="007A1F38">
        <w:t xml:space="preserve"> schedule </w:t>
      </w:r>
      <w:r>
        <w:t>remained unchanged.  The Board was asked to consider retaining the meeting location at Cottonwood Heights City</w:t>
      </w:r>
      <w:r w:rsidR="009E2337">
        <w:t xml:space="preserve"> Hall.  </w:t>
      </w:r>
      <w:r w:rsidR="00817078">
        <w:t>They had concern that if the body grows in number, they</w:t>
      </w:r>
      <w:r w:rsidR="00C931D4">
        <w:t xml:space="preserve"> may not have </w:t>
      </w:r>
      <w:r w:rsidR="00402BB6">
        <w:t xml:space="preserve">much room on the dais.  The option was explored of moving to the Wasatch Front Regional Council (“WFRC”) offices </w:t>
      </w:r>
      <w:r w:rsidR="00647BF3">
        <w:t xml:space="preserve">as their meeting room can accommodate a larger group.  </w:t>
      </w:r>
    </w:p>
    <w:p w14:paraId="0AADE851" w14:textId="77777777" w:rsidR="00462DB6" w:rsidRDefault="00462DB6" w:rsidP="00F86209">
      <w:pPr>
        <w:tabs>
          <w:tab w:val="left" w:pos="720"/>
          <w:tab w:val="left" w:pos="2160"/>
        </w:tabs>
        <w:jc w:val="both"/>
      </w:pPr>
    </w:p>
    <w:p w14:paraId="66834D35" w14:textId="6A9D8F54" w:rsidR="00F624C1" w:rsidRDefault="00462DB6" w:rsidP="00F86209">
      <w:pPr>
        <w:tabs>
          <w:tab w:val="left" w:pos="720"/>
          <w:tab w:val="left" w:pos="2160"/>
        </w:tabs>
        <w:jc w:val="both"/>
      </w:pPr>
      <w:r>
        <w:t xml:space="preserve">Chair McCandless suggested </w:t>
      </w:r>
      <w:r w:rsidR="00D473E5">
        <w:t xml:space="preserve">that </w:t>
      </w:r>
      <w:r>
        <w:t>a tour be taken</w:t>
      </w:r>
      <w:r w:rsidR="00D473E5">
        <w:t xml:space="preserve"> </w:t>
      </w:r>
      <w:r>
        <w:t xml:space="preserve">of the WFRC </w:t>
      </w:r>
      <w:r w:rsidR="00604DC1">
        <w:t>office</w:t>
      </w:r>
      <w:r w:rsidR="00D473E5">
        <w:t>s</w:t>
      </w:r>
      <w:r w:rsidR="00604DC1">
        <w:t xml:space="preserve"> and meeting room.  </w:t>
      </w:r>
      <w:r w:rsidR="0062515F">
        <w:t>Mayor Silvestrini</w:t>
      </w:r>
      <w:r w:rsidR="004A3173">
        <w:t xml:space="preserve"> was familiar with the room and stated that it is adequate and has more space to meet around a table but less audience seating.  </w:t>
      </w:r>
      <w:r w:rsidR="00F624C1">
        <w:t xml:space="preserve">Mr. Becker explained that they have an agreement with the building owner to purchase parking validations </w:t>
      </w:r>
      <w:r w:rsidR="00D473E5">
        <w:t>on</w:t>
      </w:r>
      <w:r w:rsidR="005777BA">
        <w:t>-</w:t>
      </w:r>
      <w:r w:rsidR="00D473E5">
        <w:t xml:space="preserve">demand </w:t>
      </w:r>
      <w:r w:rsidR="00F624C1">
        <w:t xml:space="preserve">in addition </w:t>
      </w:r>
      <w:r w:rsidR="00D473E5">
        <w:t xml:space="preserve">to the available </w:t>
      </w:r>
      <w:r w:rsidR="00F624C1">
        <w:t xml:space="preserve">on-street parking.  </w:t>
      </w:r>
      <w:r w:rsidR="00C03B8A">
        <w:t>Mayor Silvestrini’s experience had been that on-street parking is risky</w:t>
      </w:r>
      <w:r w:rsidR="0002621F">
        <w:t xml:space="preserve"> but was concerned about spending CWC money on </w:t>
      </w:r>
      <w:r w:rsidR="00695BA2">
        <w:t xml:space="preserve">parking validations.  </w:t>
      </w:r>
    </w:p>
    <w:p w14:paraId="7AAEF128" w14:textId="3EEE5EC0" w:rsidR="00E5474E" w:rsidRDefault="00E5474E" w:rsidP="00F86209">
      <w:pPr>
        <w:tabs>
          <w:tab w:val="left" w:pos="720"/>
          <w:tab w:val="left" w:pos="2160"/>
        </w:tabs>
        <w:jc w:val="both"/>
      </w:pPr>
    </w:p>
    <w:p w14:paraId="59B5C7E9" w14:textId="4478691B" w:rsidR="00E5474E" w:rsidRDefault="00E5474E" w:rsidP="00F86209">
      <w:pPr>
        <w:tabs>
          <w:tab w:val="left" w:pos="720"/>
          <w:tab w:val="left" w:pos="2160"/>
        </w:tabs>
        <w:jc w:val="both"/>
      </w:pPr>
      <w:r>
        <w:t xml:space="preserve">Mayor Peterson appreciated the level of participation from </w:t>
      </w:r>
      <w:r w:rsidR="005777BA">
        <w:t xml:space="preserve">citizens </w:t>
      </w:r>
      <w:r w:rsidR="002E08A4">
        <w:t xml:space="preserve">and </w:t>
      </w:r>
      <w:r w:rsidR="005777BA">
        <w:t xml:space="preserve">was </w:t>
      </w:r>
      <w:r w:rsidR="002E08A4">
        <w:t xml:space="preserve">concerned about changing the location for the sake of the constituents.  </w:t>
      </w:r>
    </w:p>
    <w:p w14:paraId="2277DD5D" w14:textId="000C1068" w:rsidR="0052474F" w:rsidRDefault="0052474F" w:rsidP="00F86209">
      <w:pPr>
        <w:tabs>
          <w:tab w:val="left" w:pos="720"/>
          <w:tab w:val="left" w:pos="2160"/>
        </w:tabs>
        <w:jc w:val="both"/>
      </w:pPr>
    </w:p>
    <w:p w14:paraId="69DE0686" w14:textId="25C60026" w:rsidR="0052474F" w:rsidRDefault="0052474F" w:rsidP="00F86209">
      <w:pPr>
        <w:tabs>
          <w:tab w:val="left" w:pos="720"/>
          <w:tab w:val="left" w:pos="2160"/>
        </w:tabs>
        <w:jc w:val="both"/>
      </w:pPr>
      <w:r>
        <w:t xml:space="preserve">Commissioner Bradley agreed and was concerned about meeting downtown </w:t>
      </w:r>
      <w:r w:rsidR="003F118F">
        <w:t xml:space="preserve">and trying to leave the City between 5:00 p.m. and 6:00 p.m.  </w:t>
      </w:r>
      <w:r w:rsidR="00D0431A">
        <w:t xml:space="preserve">He was more amenable to </w:t>
      </w:r>
      <w:r w:rsidR="005777BA">
        <w:t xml:space="preserve">moving </w:t>
      </w:r>
      <w:r w:rsidR="00D0431A">
        <w:t>aside and mak</w:t>
      </w:r>
      <w:r w:rsidR="005777BA">
        <w:t xml:space="preserve">ing </w:t>
      </w:r>
      <w:r w:rsidR="00D0431A">
        <w:t>room for another person on the dais and keep</w:t>
      </w:r>
      <w:r w:rsidR="005777BA">
        <w:t>ing</w:t>
      </w:r>
      <w:r w:rsidR="00D0431A">
        <w:t xml:space="preserve"> Cottonwood Heights as a viable option as it is in an ideal location.  </w:t>
      </w:r>
    </w:p>
    <w:p w14:paraId="1C66FF2F" w14:textId="4FC40E7C" w:rsidR="00E84182" w:rsidRDefault="00E84182" w:rsidP="00F86209">
      <w:pPr>
        <w:tabs>
          <w:tab w:val="left" w:pos="720"/>
          <w:tab w:val="left" w:pos="2160"/>
        </w:tabs>
        <w:jc w:val="both"/>
      </w:pPr>
    </w:p>
    <w:p w14:paraId="2F6C9AD7" w14:textId="0D0B11E0" w:rsidR="00E84182" w:rsidRDefault="000C30A5" w:rsidP="00F86209">
      <w:pPr>
        <w:tabs>
          <w:tab w:val="left" w:pos="720"/>
          <w:tab w:val="left" w:pos="2160"/>
        </w:tabs>
        <w:jc w:val="both"/>
      </w:pPr>
      <w:r>
        <w:t xml:space="preserve">Chair McCandless mentioned that there </w:t>
      </w:r>
      <w:r w:rsidR="00DB4EB3">
        <w:t xml:space="preserve">had been </w:t>
      </w:r>
      <w:r>
        <w:t xml:space="preserve">discussion of </w:t>
      </w:r>
      <w:r w:rsidR="005777BA">
        <w:t xml:space="preserve">holding </w:t>
      </w:r>
      <w:r w:rsidR="00DB4EB3">
        <w:t xml:space="preserve">Stakeholders Council meetings quarterly.  </w:t>
      </w:r>
      <w:r w:rsidR="00737373">
        <w:t xml:space="preserve">CWC </w:t>
      </w:r>
      <w:r w:rsidR="005777BA">
        <w:t>L</w:t>
      </w:r>
      <w:r w:rsidR="00737373">
        <w:t xml:space="preserve">egal </w:t>
      </w:r>
      <w:r w:rsidR="005777BA">
        <w:t>C</w:t>
      </w:r>
      <w:r w:rsidR="00737373">
        <w:t xml:space="preserve">ounsel Shane Topham </w:t>
      </w:r>
      <w:r w:rsidR="005777BA">
        <w:t xml:space="preserve">explained </w:t>
      </w:r>
      <w:r w:rsidR="00737373">
        <w:t xml:space="preserve">that in order to amend the meeting schedule it would be necessary to update the Stakeholders Council policies and procedures.  </w:t>
      </w:r>
      <w:r w:rsidR="002A3E7E">
        <w:t xml:space="preserve">He suggested the change be made once a decision is made.  </w:t>
      </w:r>
    </w:p>
    <w:p w14:paraId="2D734F89" w14:textId="79B7A584" w:rsidR="002A3E7E" w:rsidRDefault="002A3E7E" w:rsidP="00F86209">
      <w:pPr>
        <w:tabs>
          <w:tab w:val="left" w:pos="720"/>
          <w:tab w:val="left" w:pos="2160"/>
        </w:tabs>
        <w:jc w:val="both"/>
      </w:pPr>
    </w:p>
    <w:p w14:paraId="2BD2C398" w14:textId="7188EC03" w:rsidR="00DB2BE0" w:rsidRDefault="00DB2BE0" w:rsidP="005777BA">
      <w:pPr>
        <w:pStyle w:val="ListParagraph"/>
        <w:keepNext/>
        <w:keepLines/>
        <w:numPr>
          <w:ilvl w:val="0"/>
          <w:numId w:val="5"/>
        </w:numPr>
        <w:tabs>
          <w:tab w:val="left" w:pos="720"/>
          <w:tab w:val="left" w:pos="2160"/>
        </w:tabs>
        <w:jc w:val="both"/>
        <w:rPr>
          <w:b/>
          <w:bCs/>
        </w:rPr>
      </w:pPr>
      <w:r>
        <w:rPr>
          <w:b/>
          <w:bCs/>
        </w:rPr>
        <w:lastRenderedPageBreak/>
        <w:t>Consideration of Resolution 2019-29-A (Designating the Cottonwood Heights City Hall as the Meeting Place for Board Meetings) or Resolution 2019-29-B (Designating the WFRC Conference Room as the Meeting Place for Board Meetings) Establishing a Schedule for Regular Meetings of the CWC’s Board and Stakeholders Council for 2020.</w:t>
      </w:r>
    </w:p>
    <w:p w14:paraId="6AA2C20A" w14:textId="6799ECB5" w:rsidR="00AE6FF4" w:rsidRDefault="00AE6FF4" w:rsidP="005777BA">
      <w:pPr>
        <w:keepNext/>
        <w:keepLines/>
        <w:tabs>
          <w:tab w:val="left" w:pos="720"/>
          <w:tab w:val="left" w:pos="2160"/>
        </w:tabs>
        <w:jc w:val="both"/>
        <w:rPr>
          <w:b/>
          <w:bCs/>
        </w:rPr>
      </w:pPr>
    </w:p>
    <w:p w14:paraId="29FB5C75" w14:textId="77777777" w:rsidR="00BB46BE" w:rsidRPr="00781DB0" w:rsidRDefault="00BB46BE" w:rsidP="00F86209">
      <w:pPr>
        <w:tabs>
          <w:tab w:val="left" w:pos="720"/>
          <w:tab w:val="left" w:pos="2160"/>
        </w:tabs>
        <w:jc w:val="both"/>
      </w:pPr>
      <w:r>
        <w:rPr>
          <w:b/>
          <w:bCs/>
        </w:rPr>
        <w:t xml:space="preserve">MOTION:  </w:t>
      </w:r>
      <w:r>
        <w:t xml:space="preserve">Mayor Silvestrini moved that the CWC adopt Resolution 2019-29-A to adopt the regular meeting schedule for the Board and Stakeholders Council with meetings to be held at the Cottonwood Heights City Hall.  Mayor Sondak seconded the motion.  Vote on motion:  Mayor Beerman-Aye, Mayor Biskupski-Aye, Commissioner Bradley-Aye, Commissioner Robinson-Aye, Chair McCandless-Aye, Mayor Sondak-Aye, Mayor Silvestrini-Aye, Mayor Peterson-Aye.  The motion passed unanimously.   </w:t>
      </w:r>
    </w:p>
    <w:p w14:paraId="171AD9B6" w14:textId="77777777" w:rsidR="00AE6FF4" w:rsidRPr="00AE6FF4" w:rsidRDefault="00AE6FF4" w:rsidP="00F86209">
      <w:pPr>
        <w:tabs>
          <w:tab w:val="left" w:pos="720"/>
          <w:tab w:val="left" w:pos="2160"/>
        </w:tabs>
        <w:jc w:val="both"/>
        <w:rPr>
          <w:b/>
          <w:bCs/>
        </w:rPr>
      </w:pPr>
    </w:p>
    <w:p w14:paraId="0D6507C2" w14:textId="15F4D97E" w:rsidR="00DB2BE0" w:rsidRPr="00FA6B90" w:rsidRDefault="00DB2BE0" w:rsidP="00F86209">
      <w:pPr>
        <w:pStyle w:val="ListParagraph"/>
        <w:numPr>
          <w:ilvl w:val="0"/>
          <w:numId w:val="1"/>
        </w:numPr>
        <w:tabs>
          <w:tab w:val="left" w:pos="1440"/>
          <w:tab w:val="left" w:pos="2160"/>
        </w:tabs>
        <w:ind w:hanging="720"/>
        <w:jc w:val="both"/>
        <w:rPr>
          <w:b/>
          <w:bCs/>
        </w:rPr>
      </w:pPr>
      <w:r>
        <w:rPr>
          <w:b/>
          <w:bCs/>
          <w:u w:val="single"/>
        </w:rPr>
        <w:t>CWC COMMITTEES</w:t>
      </w:r>
    </w:p>
    <w:p w14:paraId="77E75179" w14:textId="77777777" w:rsidR="00DB2BE0" w:rsidRDefault="00DB2BE0" w:rsidP="00F86209">
      <w:pPr>
        <w:tabs>
          <w:tab w:val="left" w:pos="1440"/>
          <w:tab w:val="left" w:pos="2160"/>
        </w:tabs>
        <w:jc w:val="both"/>
        <w:rPr>
          <w:b/>
          <w:bCs/>
        </w:rPr>
      </w:pPr>
    </w:p>
    <w:p w14:paraId="002D9169" w14:textId="4082B13B" w:rsidR="00DB2BE0" w:rsidRDefault="00DB2BE0" w:rsidP="00F86209">
      <w:pPr>
        <w:pStyle w:val="ListParagraph"/>
        <w:numPr>
          <w:ilvl w:val="0"/>
          <w:numId w:val="13"/>
        </w:numPr>
        <w:tabs>
          <w:tab w:val="left" w:pos="720"/>
        </w:tabs>
        <w:ind w:left="1440"/>
        <w:jc w:val="both"/>
        <w:rPr>
          <w:b/>
          <w:bCs/>
        </w:rPr>
      </w:pPr>
      <w:r>
        <w:rPr>
          <w:b/>
          <w:bCs/>
        </w:rPr>
        <w:t>Consideration of Resolution 2019-30 Amending the CWC Bylaws Concerning Advisory Committees.</w:t>
      </w:r>
    </w:p>
    <w:p w14:paraId="70D5FB93" w14:textId="77777777" w:rsidR="00330E7B" w:rsidRDefault="00330E7B" w:rsidP="00F86209">
      <w:pPr>
        <w:pStyle w:val="ListParagraph"/>
        <w:tabs>
          <w:tab w:val="left" w:pos="720"/>
        </w:tabs>
        <w:ind w:left="1440"/>
        <w:jc w:val="both"/>
        <w:rPr>
          <w:b/>
          <w:bCs/>
        </w:rPr>
      </w:pPr>
    </w:p>
    <w:p w14:paraId="564A3036" w14:textId="77777777" w:rsidR="00330E7B" w:rsidRDefault="00330E7B" w:rsidP="00F86209">
      <w:pPr>
        <w:pStyle w:val="ListParagraph"/>
        <w:numPr>
          <w:ilvl w:val="0"/>
          <w:numId w:val="13"/>
        </w:numPr>
        <w:tabs>
          <w:tab w:val="left" w:pos="720"/>
        </w:tabs>
        <w:ind w:left="1440"/>
        <w:jc w:val="both"/>
        <w:rPr>
          <w:b/>
          <w:bCs/>
        </w:rPr>
      </w:pPr>
      <w:r>
        <w:rPr>
          <w:b/>
          <w:bCs/>
        </w:rPr>
        <w:t xml:space="preserve">Discussion Concerning the Transportation, Short-Term Projects, and Legislation Advisory Committees. </w:t>
      </w:r>
    </w:p>
    <w:p w14:paraId="772866C6" w14:textId="77777777" w:rsidR="00330E7B" w:rsidRDefault="00330E7B" w:rsidP="00F86209">
      <w:pPr>
        <w:tabs>
          <w:tab w:val="left" w:pos="720"/>
          <w:tab w:val="left" w:pos="2160"/>
        </w:tabs>
        <w:jc w:val="both"/>
        <w:rPr>
          <w:b/>
          <w:bCs/>
        </w:rPr>
      </w:pPr>
    </w:p>
    <w:p w14:paraId="54216FF7" w14:textId="296DDC66" w:rsidR="00AE6FF4" w:rsidRDefault="0062199F" w:rsidP="00F86209">
      <w:pPr>
        <w:tabs>
          <w:tab w:val="left" w:pos="720"/>
          <w:tab w:val="left" w:pos="2160"/>
        </w:tabs>
        <w:jc w:val="both"/>
      </w:pPr>
      <w:r>
        <w:t xml:space="preserve">Mr. Becker presented the resolution and stated that </w:t>
      </w:r>
      <w:r w:rsidR="006801BF">
        <w:t xml:space="preserve">at the retreat the decision was made to create three working committees addressing (1) the </w:t>
      </w:r>
      <w:r w:rsidR="002B26F9">
        <w:t xml:space="preserve">federal </w:t>
      </w:r>
      <w:r w:rsidR="006801BF">
        <w:t xml:space="preserve">legislation, (2) transportation; and (3) </w:t>
      </w:r>
      <w:r w:rsidR="008B3A12">
        <w:t xml:space="preserve">short-term projects.  The Board was </w:t>
      </w:r>
      <w:r w:rsidR="002B26F9">
        <w:t xml:space="preserve">asked to make </w:t>
      </w:r>
      <w:r w:rsidR="008B3A12">
        <w:t xml:space="preserve">an initial </w:t>
      </w:r>
      <w:r w:rsidR="00FF4900">
        <w:t xml:space="preserve">commitment </w:t>
      </w:r>
      <w:r w:rsidR="002B26F9">
        <w:t xml:space="preserve">of </w:t>
      </w:r>
      <w:r w:rsidR="00FF4900">
        <w:t xml:space="preserve">three members in each committee.  The committees were formed </w:t>
      </w:r>
      <w:r w:rsidR="00FC5B6E">
        <w:t xml:space="preserve">with the proposed resolution formally creating them.  </w:t>
      </w:r>
    </w:p>
    <w:p w14:paraId="6DEF2073" w14:textId="50BD114A" w:rsidR="0017605C" w:rsidRDefault="0017605C" w:rsidP="00F86209">
      <w:pPr>
        <w:tabs>
          <w:tab w:val="left" w:pos="720"/>
          <w:tab w:val="left" w:pos="2160"/>
        </w:tabs>
        <w:jc w:val="both"/>
      </w:pPr>
    </w:p>
    <w:p w14:paraId="5444F7E7" w14:textId="5333A66D" w:rsidR="000C592F" w:rsidRDefault="0017605C" w:rsidP="00F86209">
      <w:pPr>
        <w:tabs>
          <w:tab w:val="left" w:pos="720"/>
          <w:tab w:val="left" w:pos="2160"/>
        </w:tabs>
        <w:jc w:val="both"/>
      </w:pPr>
      <w:r>
        <w:t>Mr. Becker reported that at the retreat there was discussion about longer-term matters associated with the Commission</w:t>
      </w:r>
      <w:r w:rsidR="003C5500">
        <w:t xml:space="preserve">. </w:t>
      </w:r>
      <w:r w:rsidR="00137BE7">
        <w:t xml:space="preserve">A few days prior to the retreat the Commission received a letter from the four ski areas in the Cottonwood Canyons indicating that they did not wish to continue to pursue the land exchanges through the legislation.  </w:t>
      </w:r>
      <w:r w:rsidR="00F65DDB">
        <w:t>At the retreat</w:t>
      </w:r>
      <w:r w:rsidR="00EF2B37">
        <w:t>,</w:t>
      </w:r>
      <w:r w:rsidR="00F65DDB">
        <w:t xml:space="preserve"> the Commission made </w:t>
      </w:r>
      <w:r w:rsidR="00EF2B37">
        <w:t xml:space="preserve">the </w:t>
      </w:r>
      <w:r w:rsidR="00F65DDB">
        <w:t xml:space="preserve">decision to continue with its commitment and form a committee to </w:t>
      </w:r>
      <w:r w:rsidR="00502381">
        <w:t xml:space="preserve">focus solely on the legislation.  </w:t>
      </w:r>
      <w:r w:rsidR="00A22226">
        <w:t>All three</w:t>
      </w:r>
      <w:r w:rsidR="0059102A">
        <w:t xml:space="preserve"> c</w:t>
      </w:r>
      <w:r w:rsidR="00A22226">
        <w:t xml:space="preserve">ommittees were informally established </w:t>
      </w:r>
      <w:r w:rsidR="00F070D5">
        <w:t xml:space="preserve">with one group having already met.  </w:t>
      </w:r>
      <w:r w:rsidR="00CF4D23">
        <w:t>Commissioner Robinson ha</w:t>
      </w:r>
      <w:r w:rsidR="00BE1022">
        <w:t>d</w:t>
      </w:r>
      <w:r w:rsidR="00CF4D23">
        <w:t xml:space="preserve"> taken the lead with the first group.  </w:t>
      </w:r>
      <w:r w:rsidR="00B27DB2">
        <w:t xml:space="preserve">Commissioner Robison </w:t>
      </w:r>
      <w:r w:rsidR="00BE49D3">
        <w:t xml:space="preserve">reported on the first meeting </w:t>
      </w:r>
      <w:r w:rsidR="002E7445">
        <w:t xml:space="preserve">and stated that they are making progress. </w:t>
      </w:r>
      <w:r w:rsidR="00020945">
        <w:t xml:space="preserve"> </w:t>
      </w:r>
    </w:p>
    <w:p w14:paraId="25910E9C" w14:textId="77777777" w:rsidR="000C592F" w:rsidRDefault="000C592F" w:rsidP="00F86209">
      <w:pPr>
        <w:tabs>
          <w:tab w:val="left" w:pos="720"/>
          <w:tab w:val="left" w:pos="2160"/>
        </w:tabs>
        <w:jc w:val="both"/>
      </w:pPr>
    </w:p>
    <w:p w14:paraId="14A785B4" w14:textId="77777777" w:rsidR="006E5D94" w:rsidRDefault="000C592F" w:rsidP="00F86209">
      <w:pPr>
        <w:tabs>
          <w:tab w:val="left" w:pos="720"/>
          <w:tab w:val="left" w:pos="2160"/>
        </w:tabs>
        <w:jc w:val="both"/>
      </w:pPr>
      <w:r>
        <w:rPr>
          <w:b/>
          <w:bCs/>
        </w:rPr>
        <w:t xml:space="preserve">MOTION:  </w:t>
      </w:r>
      <w:r>
        <w:t>Mayor Biskupski moved to approve Resolution 2019-30</w:t>
      </w:r>
      <w:r w:rsidR="0028518A">
        <w:t>, amending the CWC Bylaws concerning advisory committees</w:t>
      </w:r>
      <w:r>
        <w:t xml:space="preserve">.  Mayor </w:t>
      </w:r>
      <w:r w:rsidR="0028518A">
        <w:t xml:space="preserve">Peterson </w:t>
      </w:r>
      <w:r>
        <w:t xml:space="preserve">seconded the motion.  </w:t>
      </w:r>
    </w:p>
    <w:p w14:paraId="7F23320A" w14:textId="77777777" w:rsidR="006E5D94" w:rsidRDefault="006E5D94" w:rsidP="00F86209">
      <w:pPr>
        <w:tabs>
          <w:tab w:val="left" w:pos="720"/>
          <w:tab w:val="left" w:pos="2160"/>
        </w:tabs>
        <w:jc w:val="both"/>
      </w:pPr>
    </w:p>
    <w:p w14:paraId="6323E24A" w14:textId="3EDB14CC" w:rsidR="00E35F3F" w:rsidRDefault="006E5D94" w:rsidP="00F86209">
      <w:pPr>
        <w:tabs>
          <w:tab w:val="left" w:pos="720"/>
          <w:tab w:val="left" w:pos="2160"/>
        </w:tabs>
        <w:jc w:val="both"/>
      </w:pPr>
      <w:r>
        <w:t xml:space="preserve">Mr. Topham indicated that </w:t>
      </w:r>
      <w:r w:rsidR="00AF1E3E">
        <w:t xml:space="preserve">the proposed modification was </w:t>
      </w:r>
      <w:r w:rsidR="000E7BC4">
        <w:t xml:space="preserve">made </w:t>
      </w:r>
      <w:r w:rsidR="00AF1E3E">
        <w:t xml:space="preserve">to Subsection C of new </w:t>
      </w:r>
      <w:r w:rsidR="000E7BC4">
        <w:t>S</w:t>
      </w:r>
      <w:r w:rsidR="00AF1E3E">
        <w:t>ection 4.15</w:t>
      </w:r>
      <w:r w:rsidR="00301AA7">
        <w:t xml:space="preserve"> that would require </w:t>
      </w:r>
      <w:r w:rsidR="00CA0B5C">
        <w:t xml:space="preserve">there be </w:t>
      </w:r>
      <w:r w:rsidR="00301AA7">
        <w:t xml:space="preserve">a quorum of the advisory committees </w:t>
      </w:r>
      <w:r w:rsidR="00CA0B5C">
        <w:t xml:space="preserve">with </w:t>
      </w:r>
      <w:r w:rsidR="00257F24">
        <w:t>a</w:t>
      </w:r>
      <w:r w:rsidR="00AD4BD8">
        <w:t xml:space="preserve">t least one CWC Board member </w:t>
      </w:r>
      <w:r w:rsidR="00257F24">
        <w:t xml:space="preserve">present as well as a majority of the full membership.  </w:t>
      </w:r>
    </w:p>
    <w:p w14:paraId="0F265E55" w14:textId="77777777" w:rsidR="00E35F3F" w:rsidRDefault="00E35F3F" w:rsidP="00F86209">
      <w:pPr>
        <w:tabs>
          <w:tab w:val="left" w:pos="720"/>
          <w:tab w:val="left" w:pos="2160"/>
        </w:tabs>
        <w:jc w:val="both"/>
      </w:pPr>
    </w:p>
    <w:p w14:paraId="561298C5" w14:textId="45336AE0" w:rsidR="006E5D94" w:rsidRDefault="00E35F3F" w:rsidP="00F86209">
      <w:pPr>
        <w:tabs>
          <w:tab w:val="left" w:pos="720"/>
          <w:tab w:val="left" w:pos="2160"/>
        </w:tabs>
        <w:jc w:val="both"/>
      </w:pPr>
      <w:r>
        <w:t>Commissioner Robinson</w:t>
      </w:r>
      <w:r w:rsidR="00CA0B5C">
        <w:t xml:space="preserve"> was </w:t>
      </w:r>
      <w:r>
        <w:t>concern</w:t>
      </w:r>
      <w:r w:rsidR="00CA0B5C">
        <w:t>ed</w:t>
      </w:r>
      <w:r w:rsidR="00761C4F">
        <w:t xml:space="preserve"> with the notion of a quorum for the advisory committees </w:t>
      </w:r>
      <w:r w:rsidR="00CA0B5C">
        <w:t xml:space="preserve">and </w:t>
      </w:r>
      <w:r w:rsidR="00761C4F">
        <w:t xml:space="preserve">how membership is constituted. </w:t>
      </w:r>
      <w:r w:rsidR="00CA0B5C">
        <w:t xml:space="preserve"> </w:t>
      </w:r>
      <w:r w:rsidR="00FF7CE2">
        <w:t>He questioned whether the quorum should include at least two Board members and hold meeting</w:t>
      </w:r>
      <w:r w:rsidR="00CA0B5C">
        <w:t>s</w:t>
      </w:r>
      <w:r w:rsidR="00FF7CE2">
        <w:t xml:space="preserve"> regardless of whether the other members show up.  </w:t>
      </w:r>
      <w:r w:rsidR="00CC0108">
        <w:t xml:space="preserve">Mr. Topham explained that it is contemplated that a certain number of Commissioners are members of the advisory committee and the board appoints additional members.  </w:t>
      </w:r>
      <w:r w:rsidR="009A4A38">
        <w:t>The purpose of the advisory committees was discussed</w:t>
      </w:r>
      <w:r w:rsidR="000A2076">
        <w:t xml:space="preserve"> as well as the need for a quorum.  </w:t>
      </w:r>
    </w:p>
    <w:p w14:paraId="13009430" w14:textId="7F2EB3B0" w:rsidR="00D14C91" w:rsidRDefault="00D14C91" w:rsidP="00F86209">
      <w:pPr>
        <w:tabs>
          <w:tab w:val="left" w:pos="720"/>
          <w:tab w:val="left" w:pos="2160"/>
        </w:tabs>
        <w:jc w:val="both"/>
      </w:pPr>
    </w:p>
    <w:p w14:paraId="3DB0638B" w14:textId="3CDF49CE" w:rsidR="00D14C91" w:rsidRDefault="00D14C91" w:rsidP="00F86209">
      <w:pPr>
        <w:tabs>
          <w:tab w:val="left" w:pos="720"/>
          <w:tab w:val="left" w:pos="2160"/>
        </w:tabs>
        <w:jc w:val="both"/>
      </w:pPr>
      <w:r>
        <w:t>Mayor Silvestrini commented that the proposed bylaw change authoriz</w:t>
      </w:r>
      <w:r w:rsidR="00CA0B5C">
        <w:t>es</w:t>
      </w:r>
      <w:r>
        <w:t xml:space="preserve"> </w:t>
      </w:r>
      <w:r w:rsidR="00CA0B5C">
        <w:t xml:space="preserve">the </w:t>
      </w:r>
      <w:r>
        <w:t xml:space="preserve">advisory committees.  </w:t>
      </w:r>
      <w:r w:rsidR="008F3019">
        <w:t xml:space="preserve">The intent at this meeting was to enable the formation of committees after which they will form the committees and make appointments.  </w:t>
      </w:r>
      <w:r w:rsidR="0075569E">
        <w:t xml:space="preserve">He did not think it was wise for the parameters to be so narrow that another change is needed later on.  </w:t>
      </w:r>
    </w:p>
    <w:p w14:paraId="46AAFAF9" w14:textId="49E093B1" w:rsidR="00C859E1" w:rsidRDefault="00C859E1" w:rsidP="00F86209">
      <w:pPr>
        <w:tabs>
          <w:tab w:val="left" w:pos="720"/>
          <w:tab w:val="left" w:pos="2160"/>
        </w:tabs>
        <w:jc w:val="both"/>
      </w:pPr>
    </w:p>
    <w:p w14:paraId="478ECEEF" w14:textId="0D5D28F3" w:rsidR="00C859E1" w:rsidRDefault="00C859E1" w:rsidP="00F86209">
      <w:pPr>
        <w:tabs>
          <w:tab w:val="left" w:pos="720"/>
          <w:tab w:val="left" w:pos="2160"/>
        </w:tabs>
        <w:jc w:val="both"/>
      </w:pPr>
      <w:r>
        <w:t xml:space="preserve">Commissioner Robinson </w:t>
      </w:r>
      <w:r w:rsidR="00A830D2">
        <w:t xml:space="preserve">proposed a friendly amendment to the motion to </w:t>
      </w:r>
      <w:r w:rsidR="00E877A8">
        <w:t>amend</w:t>
      </w:r>
      <w:r w:rsidR="00A830D2">
        <w:t xml:space="preserve"> the </w:t>
      </w:r>
      <w:r w:rsidR="00E877A8">
        <w:t xml:space="preserve">language </w:t>
      </w:r>
      <w:r w:rsidR="00A830D2">
        <w:t xml:space="preserve">to </w:t>
      </w:r>
      <w:r w:rsidR="00156B89">
        <w:t>requir</w:t>
      </w:r>
      <w:r w:rsidR="00A35D18">
        <w:t>e</w:t>
      </w:r>
      <w:r w:rsidR="00156B89">
        <w:t xml:space="preserve"> at least one Board member</w:t>
      </w:r>
      <w:r w:rsidR="00A830D2">
        <w:t xml:space="preserve"> and a majority of the committee membership</w:t>
      </w:r>
      <w:r w:rsidR="00F278B2">
        <w:t xml:space="preserve">.  </w:t>
      </w:r>
      <w:r w:rsidR="00F835A9">
        <w:t xml:space="preserve">Mayor Beerman </w:t>
      </w:r>
      <w:r w:rsidR="009C3E37">
        <w:t xml:space="preserve">expressed </w:t>
      </w:r>
      <w:r w:rsidR="00F835A9">
        <w:t xml:space="preserve">concern </w:t>
      </w:r>
      <w:r w:rsidR="009C3E37">
        <w:t xml:space="preserve">that </w:t>
      </w:r>
      <w:r w:rsidR="004A3D35">
        <w:t xml:space="preserve">perhaps the advisory committees will be </w:t>
      </w:r>
      <w:r w:rsidR="003E0BAD">
        <w:t xml:space="preserve">overly cumbersome.  Chair McCandless explained that the original idea came from the Stakeholders Commission </w:t>
      </w:r>
      <w:r w:rsidR="00F835A9">
        <w:t xml:space="preserve">who wanted more Board involvement.  </w:t>
      </w:r>
    </w:p>
    <w:p w14:paraId="03F1F56C" w14:textId="584F6018" w:rsidR="007D655F" w:rsidRDefault="007D655F" w:rsidP="00F86209">
      <w:pPr>
        <w:tabs>
          <w:tab w:val="left" w:pos="720"/>
          <w:tab w:val="left" w:pos="2160"/>
        </w:tabs>
        <w:jc w:val="both"/>
      </w:pPr>
    </w:p>
    <w:p w14:paraId="6B83FEBB" w14:textId="3D823455" w:rsidR="00F95282" w:rsidRDefault="00DB066F" w:rsidP="00F86209">
      <w:pPr>
        <w:tabs>
          <w:tab w:val="left" w:pos="720"/>
          <w:tab w:val="left" w:pos="2160"/>
        </w:tabs>
        <w:jc w:val="both"/>
      </w:pPr>
      <w:r>
        <w:t xml:space="preserve">Noticing issues were discussed.  </w:t>
      </w:r>
      <w:r w:rsidR="007724D6">
        <w:t xml:space="preserve">Commissioner Robinson was concerned that what they are trying </w:t>
      </w:r>
      <w:r w:rsidR="002A79B8">
        <w:t xml:space="preserve">to </w:t>
      </w:r>
      <w:r w:rsidR="007724D6">
        <w:t xml:space="preserve">do is rebuild a consensus.  </w:t>
      </w:r>
      <w:r w:rsidR="002A79B8">
        <w:t xml:space="preserve">He also pointed out that the work being done with regard to transportation, short-term projects, and the legislation cannot be </w:t>
      </w:r>
      <w:r w:rsidR="00A35D18">
        <w:t xml:space="preserve">accomplished </w:t>
      </w:r>
      <w:r w:rsidR="002A79B8">
        <w:t>by the Stakeholders Council.</w:t>
      </w:r>
      <w:r w:rsidR="000A567A">
        <w:t xml:space="preserve">  Mayor Biskupski recalled that the discussions primarily involved reaching out to experts for a small group meeting to get more information brought back as an agenda item </w:t>
      </w:r>
      <w:r w:rsidR="00EC2FEE">
        <w:t xml:space="preserve">once the details </w:t>
      </w:r>
      <w:r w:rsidR="0009072B">
        <w:t>a</w:t>
      </w:r>
      <w:r w:rsidR="00EC2FEE">
        <w:t>re worked</w:t>
      </w:r>
      <w:r w:rsidR="0009072B">
        <w:t xml:space="preserve"> out</w:t>
      </w:r>
      <w:r w:rsidR="00EC2FEE">
        <w:t xml:space="preserve">.  </w:t>
      </w:r>
      <w:r w:rsidR="00AE2034">
        <w:t xml:space="preserve">Commissioner Robinson thought the best tact was to appoint </w:t>
      </w:r>
      <w:r w:rsidR="00D247EB">
        <w:t xml:space="preserve">members to serve on the three advisory committees with the participation of one or two </w:t>
      </w:r>
      <w:r w:rsidR="0009072B">
        <w:t xml:space="preserve">Board </w:t>
      </w:r>
      <w:r w:rsidR="00D247EB">
        <w:t xml:space="preserve">members.  </w:t>
      </w:r>
      <w:r w:rsidR="00F95282">
        <w:t xml:space="preserve">Mayor Beerman considered it overly cumbersome to accomplish what is desired.  </w:t>
      </w:r>
    </w:p>
    <w:p w14:paraId="57309252" w14:textId="4AE0D777" w:rsidR="00FF7CE2" w:rsidRDefault="00FF7CE2" w:rsidP="00F86209">
      <w:pPr>
        <w:tabs>
          <w:tab w:val="left" w:pos="720"/>
          <w:tab w:val="left" w:pos="2160"/>
        </w:tabs>
        <w:jc w:val="both"/>
      </w:pPr>
    </w:p>
    <w:p w14:paraId="257BEF91" w14:textId="591ECF72" w:rsidR="003E10E8" w:rsidRDefault="00E01DB2" w:rsidP="00F86209">
      <w:pPr>
        <w:tabs>
          <w:tab w:val="left" w:pos="720"/>
          <w:tab w:val="left" w:pos="2160"/>
        </w:tabs>
        <w:jc w:val="both"/>
      </w:pPr>
      <w:r>
        <w:t xml:space="preserve">Mr. Becker </w:t>
      </w:r>
      <w:r w:rsidR="00814FC6">
        <w:t xml:space="preserve">stated that the challenge goes back to the Mountain Accord </w:t>
      </w:r>
      <w:r w:rsidR="00994BA3">
        <w:t xml:space="preserve">where they </w:t>
      </w:r>
      <w:r w:rsidR="009665E6">
        <w:t xml:space="preserve">ultimately fell under the Open and Public Meetings Act.  He explained that when an advisory group </w:t>
      </w:r>
      <w:r w:rsidR="00103FF8">
        <w:t>is formed it becomes statutorily subject to the Act.</w:t>
      </w:r>
      <w:r w:rsidR="003935FA">
        <w:t xml:space="preserve">  Commissioner Bradley explained that what they are trying to achieve is a </w:t>
      </w:r>
      <w:r w:rsidR="003962EC">
        <w:t xml:space="preserve">creative process that is not encumbered by </w:t>
      </w:r>
      <w:r w:rsidR="00C225EA">
        <w:t xml:space="preserve">too much </w:t>
      </w:r>
      <w:r w:rsidR="003962EC">
        <w:t xml:space="preserve">bureaucracy.  </w:t>
      </w:r>
      <w:r w:rsidR="00380C03">
        <w:t xml:space="preserve">Chair McCandless did not want to stifle the creativity of the committee.  </w:t>
      </w:r>
    </w:p>
    <w:p w14:paraId="584587A6" w14:textId="77777777" w:rsidR="003E10E8" w:rsidRDefault="003E10E8" w:rsidP="00F86209">
      <w:pPr>
        <w:tabs>
          <w:tab w:val="left" w:pos="720"/>
          <w:tab w:val="left" w:pos="2160"/>
        </w:tabs>
        <w:jc w:val="both"/>
      </w:pPr>
    </w:p>
    <w:p w14:paraId="3FC771B3" w14:textId="3637A96A" w:rsidR="002F02F0" w:rsidRDefault="003E10E8" w:rsidP="00F86209">
      <w:pPr>
        <w:tabs>
          <w:tab w:val="left" w:pos="720"/>
          <w:tab w:val="left" w:pos="2160"/>
        </w:tabs>
        <w:jc w:val="both"/>
      </w:pPr>
      <w:r>
        <w:t>Commissioner Silvestrini suggested the stakeholders be involv</w:t>
      </w:r>
      <w:r w:rsidR="00F701E7">
        <w:t xml:space="preserve">ed to the extent possible.  He supported the </w:t>
      </w:r>
      <w:r w:rsidR="006D66BC">
        <w:t>idea of forming an advisory committee</w:t>
      </w:r>
      <w:r w:rsidR="0009254C">
        <w:t xml:space="preserve">.  </w:t>
      </w:r>
      <w:r w:rsidR="00A3712E">
        <w:t>Mayor Biskupski supported passing the motion as-is</w:t>
      </w:r>
      <w:r w:rsidR="00C225EA">
        <w:t xml:space="preserve">, </w:t>
      </w:r>
      <w:r w:rsidR="00A3712E">
        <w:t>clarify the intent</w:t>
      </w:r>
      <w:r w:rsidR="00C225EA">
        <w:t>,</w:t>
      </w:r>
      <w:r w:rsidR="00A3712E">
        <w:t xml:space="preserve"> and work with staff.  </w:t>
      </w:r>
      <w:r w:rsidR="00D73303">
        <w:t>It included redline language that specifies the inclusion of at least one Board member.</w:t>
      </w:r>
      <w:r w:rsidR="00310718">
        <w:t xml:space="preserve">  Mr. Topham suggested that in order to make the language conform to the terms </w:t>
      </w:r>
      <w:r w:rsidR="001F7670">
        <w:t>of art being used, the</w:t>
      </w:r>
      <w:r w:rsidR="000E3026">
        <w:t xml:space="preserve"> motion </w:t>
      </w:r>
      <w:r w:rsidR="00C225EA">
        <w:t xml:space="preserve">should </w:t>
      </w:r>
      <w:r w:rsidR="000E3026">
        <w:t xml:space="preserve">specify that the advisory committee shall include at least one member of the governing board and otherwise constitute at least a majority of the committee’s current membership.  </w:t>
      </w:r>
    </w:p>
    <w:p w14:paraId="71D9CA90" w14:textId="63AE2366" w:rsidR="00231F5A" w:rsidRDefault="00231F5A" w:rsidP="00F86209">
      <w:pPr>
        <w:tabs>
          <w:tab w:val="left" w:pos="720"/>
          <w:tab w:val="left" w:pos="2160"/>
        </w:tabs>
        <w:jc w:val="both"/>
      </w:pPr>
    </w:p>
    <w:p w14:paraId="6EB4A83C" w14:textId="32CF23C6" w:rsidR="00FF7CE2" w:rsidRDefault="007D655F" w:rsidP="00F86209">
      <w:pPr>
        <w:tabs>
          <w:tab w:val="left" w:pos="720"/>
          <w:tab w:val="left" w:pos="2160"/>
        </w:tabs>
        <w:jc w:val="both"/>
      </w:pPr>
      <w:r>
        <w:t xml:space="preserve">Mayor Biskupski withdrew </w:t>
      </w:r>
      <w:r w:rsidR="00FB6C62">
        <w:t xml:space="preserve">her </w:t>
      </w:r>
      <w:r>
        <w:t>motion</w:t>
      </w:r>
      <w:r w:rsidR="00F43A0E">
        <w:t xml:space="preserve"> to allow for further dialog regarding the intention of the subgroups.  </w:t>
      </w:r>
      <w:r>
        <w:t xml:space="preserve"> </w:t>
      </w:r>
    </w:p>
    <w:p w14:paraId="6B3820CB" w14:textId="63DEBA44" w:rsidR="006E5D94" w:rsidRDefault="006E5D94" w:rsidP="00F86209">
      <w:pPr>
        <w:tabs>
          <w:tab w:val="left" w:pos="720"/>
          <w:tab w:val="left" w:pos="2160"/>
        </w:tabs>
        <w:jc w:val="both"/>
      </w:pPr>
    </w:p>
    <w:p w14:paraId="313FFD99" w14:textId="77777777" w:rsidR="00EF0521" w:rsidRDefault="00506565" w:rsidP="00F86209">
      <w:pPr>
        <w:tabs>
          <w:tab w:val="left" w:pos="720"/>
          <w:tab w:val="left" w:pos="2160"/>
        </w:tabs>
        <w:jc w:val="both"/>
      </w:pPr>
      <w:r>
        <w:rPr>
          <w:b/>
          <w:bCs/>
        </w:rPr>
        <w:t xml:space="preserve">MOTION:  </w:t>
      </w:r>
      <w:r w:rsidR="007867A9">
        <w:t xml:space="preserve">Commissioner Robinson </w:t>
      </w:r>
      <w:r>
        <w:t>moved to approve Resolution 2019-30, as amended.</w:t>
      </w:r>
      <w:r w:rsidR="00EF0521">
        <w:t xml:space="preserve">  Mayor Silvestrini seconded the motion.  </w:t>
      </w:r>
    </w:p>
    <w:p w14:paraId="0B0B573B" w14:textId="77777777" w:rsidR="00EF0521" w:rsidRDefault="00EF0521" w:rsidP="00F86209">
      <w:pPr>
        <w:tabs>
          <w:tab w:val="left" w:pos="720"/>
          <w:tab w:val="left" w:pos="2160"/>
        </w:tabs>
        <w:jc w:val="both"/>
      </w:pPr>
    </w:p>
    <w:p w14:paraId="729CA741" w14:textId="2571926A" w:rsidR="007867A9" w:rsidRDefault="00EF0521" w:rsidP="00F86209">
      <w:pPr>
        <w:tabs>
          <w:tab w:val="left" w:pos="720"/>
          <w:tab w:val="left" w:pos="2160"/>
        </w:tabs>
        <w:jc w:val="both"/>
      </w:pPr>
      <w:r>
        <w:t>Mayor Silvestrini stressed the importance of moving the matter forward and form</w:t>
      </w:r>
      <w:r w:rsidR="00C225EA">
        <w:t>ing</w:t>
      </w:r>
      <w:r>
        <w:t xml:space="preserve"> the committees.  </w:t>
      </w:r>
      <w:r w:rsidR="00230344">
        <w:t xml:space="preserve">They also need to be sensitive </w:t>
      </w:r>
      <w:r w:rsidR="00C225EA">
        <w:t xml:space="preserve">to </w:t>
      </w:r>
      <w:r w:rsidR="008A4456">
        <w:t>meetings be</w:t>
      </w:r>
      <w:r w:rsidR="00C225EA">
        <w:t>ing</w:t>
      </w:r>
      <w:r w:rsidR="008A4456">
        <w:t xml:space="preserve"> open.  </w:t>
      </w:r>
      <w:r w:rsidR="00506565">
        <w:t xml:space="preserve">  </w:t>
      </w:r>
    </w:p>
    <w:p w14:paraId="473D750A" w14:textId="0102F587" w:rsidR="00597512" w:rsidRDefault="00597512" w:rsidP="00F86209">
      <w:pPr>
        <w:tabs>
          <w:tab w:val="left" w:pos="720"/>
          <w:tab w:val="left" w:pos="2160"/>
        </w:tabs>
        <w:jc w:val="both"/>
      </w:pPr>
    </w:p>
    <w:p w14:paraId="6991E40D" w14:textId="1457C122" w:rsidR="00597512" w:rsidRDefault="00597512" w:rsidP="00F86209">
      <w:pPr>
        <w:tabs>
          <w:tab w:val="left" w:pos="720"/>
          <w:tab w:val="left" w:pos="2160"/>
        </w:tabs>
        <w:jc w:val="both"/>
      </w:pPr>
      <w:r>
        <w:t xml:space="preserve">Commissioner Bradley </w:t>
      </w:r>
      <w:r w:rsidR="00D85B0B">
        <w:t xml:space="preserve">commented on the need to have at least a majority of the current membership be present.  He asked who would establish the current membership.  </w:t>
      </w:r>
      <w:r w:rsidR="00263100">
        <w:t xml:space="preserve">He suggested they keep in mind that each of the three advisory committees will have different demands.  </w:t>
      </w:r>
    </w:p>
    <w:p w14:paraId="2CF24B6C" w14:textId="77777777" w:rsidR="007867A9" w:rsidRDefault="007867A9" w:rsidP="00F86209">
      <w:pPr>
        <w:tabs>
          <w:tab w:val="left" w:pos="720"/>
          <w:tab w:val="left" w:pos="2160"/>
        </w:tabs>
        <w:jc w:val="both"/>
      </w:pPr>
    </w:p>
    <w:p w14:paraId="62590931" w14:textId="1E25B960" w:rsidR="000C592F" w:rsidRDefault="000C592F" w:rsidP="00F86209">
      <w:pPr>
        <w:tabs>
          <w:tab w:val="left" w:pos="720"/>
          <w:tab w:val="left" w:pos="2160"/>
        </w:tabs>
        <w:jc w:val="both"/>
      </w:pPr>
      <w:r>
        <w:lastRenderedPageBreak/>
        <w:t>Vote on motion:  Mayor Beerman-</w:t>
      </w:r>
      <w:r w:rsidR="00003FFE">
        <w:t>Nay</w:t>
      </w:r>
      <w:r>
        <w:t>, Mayor Biskupski-</w:t>
      </w:r>
      <w:r w:rsidR="00003FFE">
        <w:t>Nay</w:t>
      </w:r>
      <w:r>
        <w:t>, Commissioner Bradley-</w:t>
      </w:r>
      <w:r w:rsidR="00003FFE">
        <w:t>Nay</w:t>
      </w:r>
      <w:r>
        <w:t>, Commissioner Robinson-Aye, Chair McCandless-Aye, Mayor Sondak-Aye, Mayor Silvestrini-Aye, Mayor Peterson-</w:t>
      </w:r>
      <w:r w:rsidR="00003FFE">
        <w:t>Nay</w:t>
      </w:r>
      <w:r>
        <w:t xml:space="preserve">.  The motion </w:t>
      </w:r>
      <w:r w:rsidR="00E84414">
        <w:t xml:space="preserve">failed </w:t>
      </w:r>
      <w:r w:rsidR="006D03D3">
        <w:t>4-to-4.</w:t>
      </w:r>
      <w:r>
        <w:t xml:space="preserve">   </w:t>
      </w:r>
    </w:p>
    <w:p w14:paraId="28455492" w14:textId="10B16482" w:rsidR="00003FFE" w:rsidRDefault="00003FFE" w:rsidP="00F86209">
      <w:pPr>
        <w:tabs>
          <w:tab w:val="left" w:pos="720"/>
          <w:tab w:val="left" w:pos="2160"/>
        </w:tabs>
        <w:jc w:val="both"/>
      </w:pPr>
    </w:p>
    <w:p w14:paraId="00699764" w14:textId="4A149D97" w:rsidR="00003FFE" w:rsidRDefault="00003FFE" w:rsidP="00F86209">
      <w:pPr>
        <w:tabs>
          <w:tab w:val="left" w:pos="720"/>
          <w:tab w:val="left" w:pos="2160"/>
        </w:tabs>
        <w:jc w:val="both"/>
      </w:pPr>
      <w:r>
        <w:t xml:space="preserve">Mayor Peterson commented that the matter needs further review, discussion, and clarification.  </w:t>
      </w:r>
    </w:p>
    <w:p w14:paraId="13EE8BF1" w14:textId="53B4576D" w:rsidR="00F073E1" w:rsidRDefault="00F073E1" w:rsidP="00F86209">
      <w:pPr>
        <w:tabs>
          <w:tab w:val="left" w:pos="720"/>
          <w:tab w:val="left" w:pos="2160"/>
        </w:tabs>
        <w:jc w:val="both"/>
      </w:pPr>
    </w:p>
    <w:p w14:paraId="488AD12E" w14:textId="2C339E74" w:rsidR="00F073E1" w:rsidRDefault="00F073E1" w:rsidP="00F86209">
      <w:pPr>
        <w:tabs>
          <w:tab w:val="left" w:pos="720"/>
          <w:tab w:val="left" w:pos="2160"/>
        </w:tabs>
        <w:jc w:val="both"/>
      </w:pPr>
      <w:r>
        <w:rPr>
          <w:b/>
          <w:bCs/>
        </w:rPr>
        <w:t xml:space="preserve">MOTION:  </w:t>
      </w:r>
      <w:r>
        <w:t xml:space="preserve">Chair McCandless moved to continue the item to the January meeting and ask staff and the New Chair to take those things into consideration and bring it back for approval or further discussion.  Mayor Biskupski seconded the motion.  </w:t>
      </w:r>
    </w:p>
    <w:p w14:paraId="7E37E8DB" w14:textId="28EBAB7E" w:rsidR="00E91BA1" w:rsidRDefault="00E91BA1" w:rsidP="00F86209">
      <w:pPr>
        <w:tabs>
          <w:tab w:val="left" w:pos="720"/>
          <w:tab w:val="left" w:pos="2160"/>
        </w:tabs>
        <w:jc w:val="both"/>
      </w:pPr>
    </w:p>
    <w:p w14:paraId="741EC987" w14:textId="101C6D98" w:rsidR="00E91BA1" w:rsidRDefault="00E91BA1" w:rsidP="00F86209">
      <w:pPr>
        <w:tabs>
          <w:tab w:val="left" w:pos="720"/>
          <w:tab w:val="left" w:pos="2160"/>
        </w:tabs>
        <w:jc w:val="both"/>
      </w:pPr>
      <w:r>
        <w:t xml:space="preserve">Commissioner Robinson suggested that the numbers for each committee be brought forward at the next meeting.  </w:t>
      </w:r>
    </w:p>
    <w:p w14:paraId="2DA514DB" w14:textId="4BB98670" w:rsidR="00E91BA1" w:rsidRDefault="00E91BA1" w:rsidP="00F86209">
      <w:pPr>
        <w:tabs>
          <w:tab w:val="left" w:pos="720"/>
          <w:tab w:val="left" w:pos="2160"/>
        </w:tabs>
        <w:jc w:val="both"/>
      </w:pPr>
    </w:p>
    <w:p w14:paraId="27676236" w14:textId="3E50C89D" w:rsidR="00E91BA1" w:rsidRDefault="00E91BA1" w:rsidP="00F86209">
      <w:pPr>
        <w:tabs>
          <w:tab w:val="left" w:pos="720"/>
          <w:tab w:val="left" w:pos="2160"/>
        </w:tabs>
        <w:jc w:val="both"/>
      </w:pPr>
      <w:r>
        <w:t xml:space="preserve">Mayor Beerman was not sure the committees </w:t>
      </w:r>
      <w:r w:rsidR="00C225EA">
        <w:t xml:space="preserve">were </w:t>
      </w:r>
      <w:r>
        <w:t xml:space="preserve">what the Board intended during the retreat.  He suggested the two be aligned.  </w:t>
      </w:r>
    </w:p>
    <w:p w14:paraId="2E86EF02" w14:textId="77777777" w:rsidR="00E91BA1" w:rsidRPr="00F073E1" w:rsidRDefault="00E91BA1" w:rsidP="00F86209">
      <w:pPr>
        <w:tabs>
          <w:tab w:val="left" w:pos="720"/>
          <w:tab w:val="left" w:pos="2160"/>
        </w:tabs>
        <w:jc w:val="both"/>
      </w:pPr>
    </w:p>
    <w:p w14:paraId="0CC281CF" w14:textId="19BC275A" w:rsidR="000C592F" w:rsidRPr="00AE6FF4" w:rsidRDefault="00E91BA1" w:rsidP="00F86209">
      <w:pPr>
        <w:tabs>
          <w:tab w:val="left" w:pos="720"/>
          <w:tab w:val="left" w:pos="2160"/>
        </w:tabs>
        <w:jc w:val="both"/>
      </w:pPr>
      <w:r>
        <w:t xml:space="preserve">Vote on motion:  Mayor Beerman-Aye, Mayor Biskupski-Aye, Commissioner Bradley-Aye, Commissioner Robinson-Aye, Chair McCandless-Aye, Mayor Sondak-Aye, Mayor Silvestrini-Aye, Mayor Peterson-Aye.  The motion passed unanimously.   </w:t>
      </w:r>
    </w:p>
    <w:p w14:paraId="204B3408" w14:textId="77777777" w:rsidR="00AE6FF4" w:rsidRPr="00AE6FF4" w:rsidRDefault="00AE6FF4" w:rsidP="00F86209">
      <w:pPr>
        <w:tabs>
          <w:tab w:val="left" w:pos="720"/>
        </w:tabs>
        <w:jc w:val="both"/>
        <w:rPr>
          <w:b/>
          <w:bCs/>
        </w:rPr>
      </w:pPr>
    </w:p>
    <w:p w14:paraId="6061C8C3" w14:textId="20C9AB7A" w:rsidR="00DB2BE0" w:rsidRPr="00FA6B90" w:rsidRDefault="00DB2BE0" w:rsidP="00F86209">
      <w:pPr>
        <w:pStyle w:val="ListParagraph"/>
        <w:numPr>
          <w:ilvl w:val="0"/>
          <w:numId w:val="1"/>
        </w:numPr>
        <w:tabs>
          <w:tab w:val="left" w:pos="1440"/>
          <w:tab w:val="left" w:pos="2160"/>
        </w:tabs>
        <w:ind w:hanging="720"/>
        <w:jc w:val="both"/>
        <w:rPr>
          <w:b/>
          <w:bCs/>
        </w:rPr>
      </w:pPr>
      <w:r>
        <w:rPr>
          <w:b/>
          <w:bCs/>
          <w:u w:val="single"/>
        </w:rPr>
        <w:t>ELECTION OF CWC CHA</w:t>
      </w:r>
      <w:r w:rsidR="00C225EA">
        <w:rPr>
          <w:b/>
          <w:bCs/>
          <w:u w:val="single"/>
        </w:rPr>
        <w:t>I</w:t>
      </w:r>
      <w:r>
        <w:rPr>
          <w:b/>
          <w:bCs/>
          <w:u w:val="single"/>
        </w:rPr>
        <w:t>R AND CO-CHAIR</w:t>
      </w:r>
    </w:p>
    <w:p w14:paraId="225FCCAA" w14:textId="77777777" w:rsidR="00DB2BE0" w:rsidRDefault="00DB2BE0" w:rsidP="00F86209">
      <w:pPr>
        <w:tabs>
          <w:tab w:val="left" w:pos="1440"/>
          <w:tab w:val="left" w:pos="2160"/>
        </w:tabs>
        <w:jc w:val="both"/>
        <w:rPr>
          <w:b/>
          <w:bCs/>
        </w:rPr>
      </w:pPr>
    </w:p>
    <w:p w14:paraId="17CF60A6" w14:textId="786C867C" w:rsidR="00DB2BE0" w:rsidRPr="00DB2BE0" w:rsidRDefault="00DB2BE0" w:rsidP="00F86209">
      <w:pPr>
        <w:pStyle w:val="ListParagraph"/>
        <w:numPr>
          <w:ilvl w:val="0"/>
          <w:numId w:val="15"/>
        </w:numPr>
        <w:tabs>
          <w:tab w:val="left" w:pos="720"/>
          <w:tab w:val="left" w:pos="2160"/>
        </w:tabs>
        <w:ind w:left="1440" w:hanging="720"/>
        <w:jc w:val="both"/>
        <w:rPr>
          <w:b/>
          <w:bCs/>
        </w:rPr>
      </w:pPr>
      <w:r>
        <w:rPr>
          <w:b/>
          <w:bCs/>
        </w:rPr>
        <w:t>The Board will Entertain Nominations and Conduct an Election for a New Chair and Co-Chair of the CWC to Replace Current Chair Chris McCandless and Co-Chair Jackie Biskupski, to be Effective 6 January 2020.</w:t>
      </w:r>
    </w:p>
    <w:p w14:paraId="0653341D" w14:textId="667FC47D" w:rsidR="00DB2BE0" w:rsidRDefault="00DB2BE0" w:rsidP="00F86209">
      <w:pPr>
        <w:tabs>
          <w:tab w:val="left" w:pos="720"/>
          <w:tab w:val="left" w:pos="2160"/>
        </w:tabs>
        <w:jc w:val="both"/>
        <w:rPr>
          <w:b/>
          <w:bCs/>
        </w:rPr>
      </w:pPr>
    </w:p>
    <w:p w14:paraId="77206D5B" w14:textId="77777777" w:rsidR="00330E7B" w:rsidRDefault="00330E7B" w:rsidP="00F86209">
      <w:pPr>
        <w:tabs>
          <w:tab w:val="left" w:pos="720"/>
          <w:tab w:val="left" w:pos="2160"/>
        </w:tabs>
        <w:jc w:val="both"/>
      </w:pPr>
      <w:r>
        <w:rPr>
          <w:b/>
          <w:bCs/>
        </w:rPr>
        <w:t xml:space="preserve">MOTION:  </w:t>
      </w:r>
      <w:r>
        <w:t xml:space="preserve">Chair McCandless moved to nominate Commissioner Robinson to serve as Chair.  Commissioner Bradley seconded the motion.  </w:t>
      </w:r>
    </w:p>
    <w:p w14:paraId="32102C9A" w14:textId="77777777" w:rsidR="00330E7B" w:rsidRDefault="00330E7B" w:rsidP="00F86209">
      <w:pPr>
        <w:tabs>
          <w:tab w:val="left" w:pos="720"/>
          <w:tab w:val="left" w:pos="2160"/>
        </w:tabs>
        <w:jc w:val="both"/>
      </w:pPr>
    </w:p>
    <w:p w14:paraId="318BE331" w14:textId="182C8D1C" w:rsidR="00330E7B" w:rsidRDefault="00330E7B" w:rsidP="00F86209">
      <w:pPr>
        <w:tabs>
          <w:tab w:val="left" w:pos="720"/>
          <w:tab w:val="left" w:pos="2160"/>
        </w:tabs>
        <w:jc w:val="both"/>
      </w:pPr>
      <w:r>
        <w:t xml:space="preserve">Commissioner Robinson expressed his willingness to serve.   </w:t>
      </w:r>
    </w:p>
    <w:p w14:paraId="5E97A112" w14:textId="77777777" w:rsidR="00330E7B" w:rsidRDefault="00330E7B" w:rsidP="00F86209">
      <w:pPr>
        <w:tabs>
          <w:tab w:val="left" w:pos="720"/>
          <w:tab w:val="left" w:pos="2160"/>
        </w:tabs>
        <w:jc w:val="both"/>
      </w:pPr>
    </w:p>
    <w:p w14:paraId="7A0B1A4F" w14:textId="1F5B6D33" w:rsidR="00330E7B" w:rsidRPr="00504B69" w:rsidRDefault="00330E7B" w:rsidP="00F86209">
      <w:pPr>
        <w:tabs>
          <w:tab w:val="left" w:pos="720"/>
          <w:tab w:val="left" w:pos="2160"/>
        </w:tabs>
        <w:jc w:val="both"/>
      </w:pPr>
      <w:r>
        <w:t xml:space="preserve">Mayor Peterson moved to close the nominations.  There was no second to the motion.  The motion passed with the unanimous consent of the Board.  </w:t>
      </w:r>
    </w:p>
    <w:p w14:paraId="16FD42AF" w14:textId="77777777" w:rsidR="00330E7B" w:rsidRDefault="00330E7B" w:rsidP="00F86209">
      <w:pPr>
        <w:tabs>
          <w:tab w:val="left" w:pos="720"/>
          <w:tab w:val="left" w:pos="2160"/>
        </w:tabs>
        <w:jc w:val="both"/>
      </w:pPr>
    </w:p>
    <w:p w14:paraId="0CF40254" w14:textId="77777777" w:rsidR="00330E7B" w:rsidRDefault="00330E7B" w:rsidP="00F86209">
      <w:pPr>
        <w:tabs>
          <w:tab w:val="left" w:pos="720"/>
          <w:tab w:val="left" w:pos="2160"/>
        </w:tabs>
        <w:jc w:val="both"/>
      </w:pPr>
      <w:r>
        <w:t xml:space="preserve">Vote on motion:  Mayor Beerman-Aye, Mayor Biskupski-Aye, Commissioner Bradley-Aye, Commissioner Robinson-Aye, Chair McCandless-Aye, Mayor Sondak-Aye, Mayor Silvestrini-Aye, Mayor Peterson-Aye.  The motion passed unanimously.   </w:t>
      </w:r>
    </w:p>
    <w:p w14:paraId="080A0053" w14:textId="77777777" w:rsidR="00330E7B" w:rsidRDefault="00330E7B" w:rsidP="00F86209">
      <w:pPr>
        <w:tabs>
          <w:tab w:val="left" w:pos="720"/>
          <w:tab w:val="left" w:pos="2160"/>
        </w:tabs>
        <w:jc w:val="both"/>
      </w:pPr>
    </w:p>
    <w:p w14:paraId="02BB1F49" w14:textId="77777777" w:rsidR="00330E7B" w:rsidRDefault="00330E7B" w:rsidP="00F86209">
      <w:pPr>
        <w:tabs>
          <w:tab w:val="left" w:pos="720"/>
          <w:tab w:val="left" w:pos="2160"/>
        </w:tabs>
        <w:jc w:val="both"/>
      </w:pPr>
      <w:r>
        <w:rPr>
          <w:b/>
          <w:bCs/>
        </w:rPr>
        <w:t xml:space="preserve">MOTION:  </w:t>
      </w:r>
      <w:r>
        <w:t xml:space="preserve">Mayor Biskupski moved to nominate Mayor Jenny Wilson to serve as Vice-Chair.  Chair McCandless seconded the motion.  </w:t>
      </w:r>
    </w:p>
    <w:p w14:paraId="5FABF0A9" w14:textId="77777777" w:rsidR="00330E7B" w:rsidRDefault="00330E7B" w:rsidP="00F86209">
      <w:pPr>
        <w:tabs>
          <w:tab w:val="left" w:pos="720"/>
          <w:tab w:val="left" w:pos="2160"/>
        </w:tabs>
        <w:jc w:val="both"/>
        <w:rPr>
          <w:b/>
          <w:bCs/>
        </w:rPr>
      </w:pPr>
    </w:p>
    <w:p w14:paraId="623C65A0" w14:textId="77777777" w:rsidR="00330E7B" w:rsidRDefault="00330E7B" w:rsidP="00F86209">
      <w:pPr>
        <w:tabs>
          <w:tab w:val="left" w:pos="720"/>
          <w:tab w:val="left" w:pos="2160"/>
        </w:tabs>
        <w:jc w:val="both"/>
      </w:pPr>
      <w:r>
        <w:t xml:space="preserve">Chair McCandless moved that the nominations cease.  Commissioner Robinson seconded the motion.  The motion passed with the unanimous consent of the Board.  </w:t>
      </w:r>
    </w:p>
    <w:p w14:paraId="4213A0FD" w14:textId="77777777" w:rsidR="00330E7B" w:rsidRDefault="00330E7B" w:rsidP="00F86209">
      <w:pPr>
        <w:tabs>
          <w:tab w:val="left" w:pos="720"/>
          <w:tab w:val="left" w:pos="2160"/>
        </w:tabs>
        <w:jc w:val="both"/>
      </w:pPr>
    </w:p>
    <w:p w14:paraId="0613D90A" w14:textId="56DFF2AD" w:rsidR="00330E7B" w:rsidRDefault="00330E7B" w:rsidP="00F86209">
      <w:pPr>
        <w:tabs>
          <w:tab w:val="left" w:pos="720"/>
          <w:tab w:val="left" w:pos="2160"/>
        </w:tabs>
        <w:jc w:val="both"/>
      </w:pPr>
      <w:r>
        <w:t xml:space="preserve">Vote on motion:  Mayor Beerman-Aye, Mayor Biskupski-Aye, Commissioner Bradley-Aye, Commissioner Robinson-Aye, Chair McCandless-Aye, Mayor Sondak-Aye, Mayor Silvestrini-Aye, Mayor Peterson-Aye.  The motion passed unanimously.   </w:t>
      </w:r>
    </w:p>
    <w:p w14:paraId="686DB435" w14:textId="00A5EC9F" w:rsidR="00780904" w:rsidRDefault="00780904" w:rsidP="00F86209">
      <w:pPr>
        <w:tabs>
          <w:tab w:val="left" w:pos="720"/>
          <w:tab w:val="left" w:pos="2160"/>
        </w:tabs>
        <w:jc w:val="both"/>
      </w:pPr>
    </w:p>
    <w:p w14:paraId="78733602" w14:textId="06DE59EC" w:rsidR="00780904" w:rsidRPr="00AA1778" w:rsidRDefault="00780904" w:rsidP="00F86209">
      <w:pPr>
        <w:tabs>
          <w:tab w:val="left" w:pos="720"/>
          <w:tab w:val="left" w:pos="2160"/>
        </w:tabs>
        <w:jc w:val="both"/>
      </w:pPr>
      <w:r>
        <w:lastRenderedPageBreak/>
        <w:t xml:space="preserve">Due to Commissioner Robinson’s appointment to serve as Chair, a new Secretary would need to be appointed.  That item of business would be on the next agenda.  Chair McCandless </w:t>
      </w:r>
      <w:r w:rsidR="00A076DC">
        <w:t xml:space="preserve">hoped to </w:t>
      </w:r>
      <w:r>
        <w:t xml:space="preserve">see Mayor Silvestrini appointed to serve as Secretary.  </w:t>
      </w:r>
    </w:p>
    <w:p w14:paraId="7F0451E4" w14:textId="77777777" w:rsidR="00330E7B" w:rsidRDefault="00330E7B" w:rsidP="00F86209">
      <w:pPr>
        <w:tabs>
          <w:tab w:val="left" w:pos="720"/>
          <w:tab w:val="left" w:pos="2160"/>
        </w:tabs>
        <w:jc w:val="both"/>
        <w:rPr>
          <w:b/>
          <w:bCs/>
        </w:rPr>
      </w:pPr>
    </w:p>
    <w:p w14:paraId="3DCD97F2" w14:textId="30EA526E" w:rsidR="00DB2BE0" w:rsidRPr="00DB2BE0" w:rsidRDefault="00DB2BE0" w:rsidP="00F86209">
      <w:pPr>
        <w:pStyle w:val="ListParagraph"/>
        <w:numPr>
          <w:ilvl w:val="0"/>
          <w:numId w:val="1"/>
        </w:numPr>
        <w:tabs>
          <w:tab w:val="left" w:pos="1440"/>
          <w:tab w:val="left" w:pos="2160"/>
        </w:tabs>
        <w:ind w:hanging="720"/>
        <w:jc w:val="both"/>
        <w:rPr>
          <w:b/>
          <w:bCs/>
        </w:rPr>
      </w:pPr>
      <w:r w:rsidRPr="00DB2BE0">
        <w:rPr>
          <w:b/>
          <w:bCs/>
          <w:u w:val="single"/>
        </w:rPr>
        <w:t>ACCOUN</w:t>
      </w:r>
      <w:r>
        <w:rPr>
          <w:b/>
          <w:bCs/>
          <w:u w:val="single"/>
        </w:rPr>
        <w:t>TING SERVICES REIMBURSEMENT</w:t>
      </w:r>
    </w:p>
    <w:p w14:paraId="28690A26" w14:textId="79FBBF22" w:rsidR="00DB2BE0" w:rsidRDefault="00DB2BE0" w:rsidP="00F86209">
      <w:pPr>
        <w:tabs>
          <w:tab w:val="left" w:pos="1440"/>
          <w:tab w:val="left" w:pos="2160"/>
        </w:tabs>
        <w:jc w:val="both"/>
        <w:rPr>
          <w:b/>
          <w:bCs/>
        </w:rPr>
      </w:pPr>
    </w:p>
    <w:p w14:paraId="2813B371" w14:textId="71D98920" w:rsidR="00DB2BE0" w:rsidRPr="00DB2BE0" w:rsidRDefault="00DB2BE0" w:rsidP="00F86209">
      <w:pPr>
        <w:pStyle w:val="ListParagraph"/>
        <w:numPr>
          <w:ilvl w:val="0"/>
          <w:numId w:val="16"/>
        </w:numPr>
        <w:tabs>
          <w:tab w:val="left" w:pos="720"/>
          <w:tab w:val="left" w:pos="2160"/>
        </w:tabs>
        <w:ind w:left="1440" w:hanging="720"/>
        <w:jc w:val="both"/>
        <w:rPr>
          <w:b/>
          <w:bCs/>
        </w:rPr>
      </w:pPr>
      <w:r>
        <w:rPr>
          <w:b/>
          <w:bCs/>
        </w:rPr>
        <w:t>Consideration of Resolution 2019-31 Authorizing Reimbursement of Accounting Expenses Incurred in Connection with Termination of the Mountain Accord Process and Formation of the CWC.</w:t>
      </w:r>
    </w:p>
    <w:p w14:paraId="63339504" w14:textId="017FB8F8" w:rsidR="00D917ED" w:rsidRDefault="00D917ED" w:rsidP="00F86209">
      <w:pPr>
        <w:tabs>
          <w:tab w:val="left" w:pos="720"/>
          <w:tab w:val="left" w:pos="2160"/>
        </w:tabs>
        <w:jc w:val="both"/>
      </w:pPr>
    </w:p>
    <w:p w14:paraId="1BE7A550" w14:textId="4F7FC357" w:rsidR="00780904" w:rsidRDefault="00223362" w:rsidP="00F86209">
      <w:pPr>
        <w:tabs>
          <w:tab w:val="left" w:pos="720"/>
          <w:tab w:val="left" w:pos="2160"/>
        </w:tabs>
        <w:jc w:val="both"/>
      </w:pPr>
      <w:r>
        <w:t xml:space="preserve">Chair McCandless commented that </w:t>
      </w:r>
      <w:r w:rsidR="00E05E6C">
        <w:t xml:space="preserve">Greg Curtis, one of the </w:t>
      </w:r>
      <w:r>
        <w:t xml:space="preserve">originators </w:t>
      </w:r>
      <w:r w:rsidR="00AC6E84">
        <w:t>of the CWC</w:t>
      </w:r>
      <w:r w:rsidR="00E05E6C">
        <w:t>,</w:t>
      </w:r>
      <w:r w:rsidR="00AC6E84">
        <w:t xml:space="preserve"> </w:t>
      </w:r>
      <w:r w:rsidR="00D376D4">
        <w:t>extend</w:t>
      </w:r>
      <w:r w:rsidR="00E05E6C">
        <w:t>ed</w:t>
      </w:r>
      <w:r w:rsidR="00D376D4">
        <w:t xml:space="preserve"> a loan to allow for the hiring of personnel.  That was done </w:t>
      </w:r>
      <w:r w:rsidR="001A7772">
        <w:t xml:space="preserve">and the cost should be reimbursed.  </w:t>
      </w:r>
    </w:p>
    <w:p w14:paraId="3A4F5232" w14:textId="459BA9D2" w:rsidR="001A7772" w:rsidRDefault="001A7772" w:rsidP="00F86209">
      <w:pPr>
        <w:tabs>
          <w:tab w:val="left" w:pos="720"/>
          <w:tab w:val="left" w:pos="2160"/>
        </w:tabs>
        <w:jc w:val="both"/>
      </w:pPr>
    </w:p>
    <w:p w14:paraId="02F38E73" w14:textId="77777777" w:rsidR="007129EE" w:rsidRDefault="000137D0" w:rsidP="00F86209">
      <w:pPr>
        <w:tabs>
          <w:tab w:val="left" w:pos="720"/>
          <w:tab w:val="left" w:pos="2160"/>
        </w:tabs>
        <w:jc w:val="both"/>
      </w:pPr>
      <w:r>
        <w:rPr>
          <w:b/>
          <w:bCs/>
        </w:rPr>
        <w:t xml:space="preserve">MOTION:  </w:t>
      </w:r>
      <w:r>
        <w:t xml:space="preserve">Commissioner Robinson moved to adopt Resolution 2019-31.  </w:t>
      </w:r>
      <w:r w:rsidR="00446477" w:rsidRPr="007129EE">
        <w:rPr>
          <w:highlight w:val="yellow"/>
        </w:rPr>
        <w:t>_____</w:t>
      </w:r>
      <w:r w:rsidR="007129EE">
        <w:rPr>
          <w:highlight w:val="yellow"/>
        </w:rPr>
        <w:t>_______</w:t>
      </w:r>
      <w:r w:rsidR="00446477" w:rsidRPr="007129EE">
        <w:rPr>
          <w:highlight w:val="yellow"/>
        </w:rPr>
        <w:t>_</w:t>
      </w:r>
      <w:r w:rsidR="00446477">
        <w:t xml:space="preserve"> seconded the mo</w:t>
      </w:r>
      <w:r w:rsidR="007129EE">
        <w:t xml:space="preserve">tion.  Vote on motion:  Mayor Beerman-Aye, Mayor Biskupski-Aye, Commissioner Bradley-Aye, Commissioner Robinson-Aye, Chair McCandless-Aye, Mayor Sondak-Aye, Mayor Silvestrini-Aye, Mayor Peterson-Aye.  The motion passed unanimously.   </w:t>
      </w:r>
    </w:p>
    <w:p w14:paraId="2E262EA3" w14:textId="54AC8327" w:rsidR="007129EE" w:rsidRPr="000137D0" w:rsidRDefault="007129EE" w:rsidP="00F86209">
      <w:pPr>
        <w:tabs>
          <w:tab w:val="left" w:pos="720"/>
          <w:tab w:val="left" w:pos="2160"/>
        </w:tabs>
        <w:jc w:val="both"/>
      </w:pPr>
    </w:p>
    <w:p w14:paraId="7BFF061D" w14:textId="7074A55E" w:rsidR="00F947D0" w:rsidRPr="00F947D0" w:rsidRDefault="003976B7" w:rsidP="00F86209">
      <w:pPr>
        <w:pStyle w:val="ListParagraph"/>
        <w:numPr>
          <w:ilvl w:val="0"/>
          <w:numId w:val="1"/>
        </w:numPr>
        <w:tabs>
          <w:tab w:val="left" w:pos="1440"/>
          <w:tab w:val="left" w:pos="2160"/>
        </w:tabs>
        <w:ind w:hanging="720"/>
        <w:jc w:val="both"/>
        <w:rPr>
          <w:b/>
          <w:bCs/>
        </w:rPr>
      </w:pPr>
      <w:r>
        <w:rPr>
          <w:b/>
          <w:bCs/>
          <w:u w:val="single"/>
        </w:rPr>
        <w:t>STAKEHOLDERS COUNCIL UPDATE AND DISCUSSION</w:t>
      </w:r>
    </w:p>
    <w:p w14:paraId="2ED2EDA2" w14:textId="0F50C1D7" w:rsidR="00F947D0" w:rsidRDefault="00F947D0" w:rsidP="00F86209">
      <w:pPr>
        <w:tabs>
          <w:tab w:val="left" w:pos="1440"/>
          <w:tab w:val="left" w:pos="2160"/>
        </w:tabs>
        <w:jc w:val="both"/>
        <w:rPr>
          <w:b/>
          <w:bCs/>
        </w:rPr>
      </w:pPr>
    </w:p>
    <w:p w14:paraId="553C52AE" w14:textId="09E5BA97" w:rsidR="00F947D0" w:rsidRDefault="003976B7" w:rsidP="00F86209">
      <w:pPr>
        <w:pStyle w:val="ListParagraph"/>
        <w:numPr>
          <w:ilvl w:val="0"/>
          <w:numId w:val="6"/>
        </w:numPr>
        <w:tabs>
          <w:tab w:val="left" w:pos="720"/>
          <w:tab w:val="left" w:pos="2160"/>
        </w:tabs>
        <w:jc w:val="both"/>
        <w:rPr>
          <w:b/>
          <w:bCs/>
        </w:rPr>
      </w:pPr>
      <w:r>
        <w:rPr>
          <w:b/>
          <w:bCs/>
        </w:rPr>
        <w:t>Stakeholders Council Chair and Vice-Chair, Greg Summerhays and Dr. Kelly Bricker, will Provide an Update on the September Stakeholders Council Meeting</w:t>
      </w:r>
      <w:r w:rsidR="0093731E">
        <w:rPr>
          <w:b/>
          <w:bCs/>
        </w:rPr>
        <w:t xml:space="preserve"> and Work Moving Forward.</w:t>
      </w:r>
    </w:p>
    <w:p w14:paraId="3DA0A70C" w14:textId="1DF5965A" w:rsidR="00E467DE" w:rsidRDefault="00E467DE" w:rsidP="00F86209">
      <w:pPr>
        <w:tabs>
          <w:tab w:val="left" w:pos="720"/>
          <w:tab w:val="left" w:pos="2160"/>
        </w:tabs>
        <w:jc w:val="both"/>
      </w:pPr>
    </w:p>
    <w:p w14:paraId="56DBF12E" w14:textId="72B7A9FF" w:rsidR="00C753CE" w:rsidRPr="00C753CE" w:rsidRDefault="00C753CE" w:rsidP="00F86209">
      <w:pPr>
        <w:tabs>
          <w:tab w:val="left" w:pos="720"/>
          <w:tab w:val="left" w:pos="2160"/>
        </w:tabs>
        <w:jc w:val="both"/>
      </w:pPr>
      <w:r>
        <w:rPr>
          <w:b/>
          <w:bCs/>
        </w:rPr>
        <w:t xml:space="preserve">MOTION:  </w:t>
      </w:r>
      <w:r>
        <w:t>Chair McCandless moved to table the above item to the January meeting due to the absence of the Stakeholders Council Chair and Vice</w:t>
      </w:r>
      <w:r w:rsidR="00A076DC">
        <w:t>-</w:t>
      </w:r>
      <w:r>
        <w:t xml:space="preserve">Chair.  </w:t>
      </w:r>
      <w:r w:rsidR="00372E07">
        <w:t xml:space="preserve">Commissioner Robinson seconded the motion.  The motion passed with the unanimous consent of the Board.  </w:t>
      </w:r>
    </w:p>
    <w:p w14:paraId="679D3EA3" w14:textId="77777777" w:rsidR="00804EA9" w:rsidRPr="00F947D0" w:rsidRDefault="00804EA9" w:rsidP="00F86209">
      <w:pPr>
        <w:tabs>
          <w:tab w:val="left" w:pos="1440"/>
          <w:tab w:val="left" w:pos="2160"/>
        </w:tabs>
        <w:jc w:val="both"/>
        <w:rPr>
          <w:b/>
          <w:bCs/>
        </w:rPr>
      </w:pPr>
    </w:p>
    <w:p w14:paraId="3B44A903" w14:textId="268CF185" w:rsidR="00554FA4" w:rsidRPr="00C2455E" w:rsidRDefault="00245B7B" w:rsidP="00F86209">
      <w:pPr>
        <w:pStyle w:val="ListParagraph"/>
        <w:numPr>
          <w:ilvl w:val="0"/>
          <w:numId w:val="1"/>
        </w:numPr>
        <w:tabs>
          <w:tab w:val="left" w:pos="1440"/>
          <w:tab w:val="left" w:pos="2160"/>
        </w:tabs>
        <w:ind w:hanging="720"/>
        <w:jc w:val="both"/>
        <w:rPr>
          <w:b/>
          <w:bCs/>
        </w:rPr>
      </w:pPr>
      <w:r w:rsidRPr="00C2455E">
        <w:rPr>
          <w:b/>
          <w:u w:val="single"/>
        </w:rPr>
        <w:t>STAFF</w:t>
      </w:r>
      <w:r w:rsidR="008219EE" w:rsidRPr="00C2455E">
        <w:rPr>
          <w:b/>
          <w:u w:val="single"/>
        </w:rPr>
        <w:t xml:space="preserve"> MONTHLY REPORT</w:t>
      </w:r>
    </w:p>
    <w:p w14:paraId="44DD85DE" w14:textId="2D413405" w:rsidR="00554FA4" w:rsidRDefault="00554FA4" w:rsidP="00F86209">
      <w:pPr>
        <w:tabs>
          <w:tab w:val="left" w:pos="1440"/>
          <w:tab w:val="left" w:pos="2160"/>
        </w:tabs>
        <w:jc w:val="both"/>
        <w:rPr>
          <w:bCs/>
        </w:rPr>
      </w:pPr>
    </w:p>
    <w:p w14:paraId="41FCB968" w14:textId="77777777" w:rsidR="00547303" w:rsidRPr="00547303" w:rsidRDefault="008219EE" w:rsidP="00F86209">
      <w:pPr>
        <w:pStyle w:val="ListParagraph"/>
        <w:numPr>
          <w:ilvl w:val="0"/>
          <w:numId w:val="7"/>
        </w:numPr>
        <w:tabs>
          <w:tab w:val="left" w:pos="720"/>
          <w:tab w:val="left" w:pos="2160"/>
        </w:tabs>
        <w:jc w:val="both"/>
        <w:rPr>
          <w:bCs/>
        </w:rPr>
      </w:pPr>
      <w:r>
        <w:rPr>
          <w:b/>
        </w:rPr>
        <w:t>Presentation by CWC Executive Director</w:t>
      </w:r>
      <w:r w:rsidR="0002445B">
        <w:rPr>
          <w:b/>
        </w:rPr>
        <w:t xml:space="preserve"> Ralph Becker of His Monthly Report.</w:t>
      </w:r>
    </w:p>
    <w:p w14:paraId="27BFD8BE" w14:textId="4ED5865E" w:rsidR="00547303" w:rsidRDefault="00547303" w:rsidP="00F86209">
      <w:pPr>
        <w:tabs>
          <w:tab w:val="left" w:pos="720"/>
          <w:tab w:val="left" w:pos="2160"/>
        </w:tabs>
        <w:jc w:val="both"/>
        <w:rPr>
          <w:b/>
          <w:u w:val="single"/>
        </w:rPr>
      </w:pPr>
    </w:p>
    <w:p w14:paraId="22019117" w14:textId="31A95938" w:rsidR="00FF43A4" w:rsidRDefault="00372E07" w:rsidP="00F86209">
      <w:pPr>
        <w:tabs>
          <w:tab w:val="left" w:pos="720"/>
          <w:tab w:val="left" w:pos="2160"/>
        </w:tabs>
        <w:jc w:val="both"/>
        <w:rPr>
          <w:bCs/>
        </w:rPr>
      </w:pPr>
      <w:r>
        <w:rPr>
          <w:bCs/>
        </w:rPr>
        <w:t xml:space="preserve">Mr. Becker </w:t>
      </w:r>
      <w:r w:rsidR="00FE2D4B">
        <w:rPr>
          <w:bCs/>
        </w:rPr>
        <w:t xml:space="preserve">reported that </w:t>
      </w:r>
      <w:r w:rsidR="00E34E91">
        <w:rPr>
          <w:bCs/>
        </w:rPr>
        <w:t xml:space="preserve">the Stakeholders Council was discussed in detail at the retreat and the possibilities for adjustments.  </w:t>
      </w:r>
      <w:r w:rsidR="00493051">
        <w:rPr>
          <w:bCs/>
        </w:rPr>
        <w:t xml:space="preserve">At the retreat it was proposed that a committee be formed to address transportation with a focus on the Little Cottonwood Canyon Environmental Impact Statement (“LLCEIS”).  </w:t>
      </w:r>
      <w:r w:rsidR="00352824">
        <w:rPr>
          <w:bCs/>
        </w:rPr>
        <w:t>C</w:t>
      </w:r>
      <w:r w:rsidR="00F1641F">
        <w:rPr>
          <w:bCs/>
        </w:rPr>
        <w:t xml:space="preserve">omments </w:t>
      </w:r>
      <w:r w:rsidR="00A076DC">
        <w:rPr>
          <w:bCs/>
        </w:rPr>
        <w:t>we</w:t>
      </w:r>
      <w:r w:rsidR="00F1641F">
        <w:rPr>
          <w:bCs/>
        </w:rPr>
        <w:t xml:space="preserve">re due </w:t>
      </w:r>
      <w:r w:rsidR="00352824">
        <w:rPr>
          <w:bCs/>
        </w:rPr>
        <w:t xml:space="preserve">by </w:t>
      </w:r>
      <w:r w:rsidR="00F1641F">
        <w:rPr>
          <w:bCs/>
        </w:rPr>
        <w:t xml:space="preserve">December </w:t>
      </w:r>
      <w:r w:rsidR="00352824">
        <w:rPr>
          <w:bCs/>
        </w:rPr>
        <w:t xml:space="preserve">13.  </w:t>
      </w:r>
    </w:p>
    <w:p w14:paraId="233E8D57" w14:textId="77777777" w:rsidR="00FF43A4" w:rsidRDefault="00FF43A4" w:rsidP="00F86209">
      <w:pPr>
        <w:tabs>
          <w:tab w:val="left" w:pos="720"/>
          <w:tab w:val="left" w:pos="2160"/>
        </w:tabs>
        <w:jc w:val="both"/>
        <w:rPr>
          <w:bCs/>
        </w:rPr>
      </w:pPr>
    </w:p>
    <w:p w14:paraId="70909717" w14:textId="1DCAC3F2" w:rsidR="00EC61A0" w:rsidRDefault="00FF43A4" w:rsidP="00F86209">
      <w:pPr>
        <w:tabs>
          <w:tab w:val="left" w:pos="720"/>
          <w:tab w:val="left" w:pos="2160"/>
        </w:tabs>
        <w:jc w:val="both"/>
        <w:rPr>
          <w:bCs/>
        </w:rPr>
      </w:pPr>
      <w:r>
        <w:rPr>
          <w:bCs/>
        </w:rPr>
        <w:t xml:space="preserve">Work was completed on the bus service </w:t>
      </w:r>
      <w:r w:rsidR="002C10FD">
        <w:rPr>
          <w:bCs/>
        </w:rPr>
        <w:t xml:space="preserve">improvements </w:t>
      </w:r>
      <w:r w:rsidR="00F86209">
        <w:rPr>
          <w:bCs/>
        </w:rPr>
        <w:t>most notably through the efforts of the Utah Transit Authority (“UTA”)</w:t>
      </w:r>
      <w:r w:rsidR="009524B2">
        <w:rPr>
          <w:bCs/>
        </w:rPr>
        <w:t xml:space="preserve">.  </w:t>
      </w:r>
      <w:r w:rsidR="00927E67">
        <w:rPr>
          <w:bCs/>
        </w:rPr>
        <w:t xml:space="preserve">They looked at what could be done short-term </w:t>
      </w:r>
      <w:r w:rsidR="004201B6">
        <w:rPr>
          <w:bCs/>
        </w:rPr>
        <w:t>and the Board took funds from its reserves to help pay for the service</w:t>
      </w:r>
      <w:r w:rsidR="00E00C21">
        <w:rPr>
          <w:bCs/>
        </w:rPr>
        <w:t xml:space="preserve"> since the</w:t>
      </w:r>
      <w:r w:rsidR="00806B66">
        <w:rPr>
          <w:bCs/>
        </w:rPr>
        <w:t xml:space="preserve">re was a very short turnaround for the </w:t>
      </w:r>
      <w:r w:rsidR="00E00C21">
        <w:rPr>
          <w:bCs/>
        </w:rPr>
        <w:t xml:space="preserve">decision made </w:t>
      </w:r>
      <w:r w:rsidR="00806B66">
        <w:rPr>
          <w:bCs/>
        </w:rPr>
        <w:t xml:space="preserve">by UTA.  </w:t>
      </w:r>
    </w:p>
    <w:p w14:paraId="06CBE0AD" w14:textId="3FAB037D" w:rsidR="003F7833" w:rsidRDefault="003F7833" w:rsidP="00F86209">
      <w:pPr>
        <w:tabs>
          <w:tab w:val="left" w:pos="720"/>
          <w:tab w:val="left" w:pos="2160"/>
        </w:tabs>
        <w:jc w:val="both"/>
        <w:rPr>
          <w:bCs/>
        </w:rPr>
      </w:pPr>
    </w:p>
    <w:p w14:paraId="1EB19BA8" w14:textId="2AEFFAA9" w:rsidR="003F7833" w:rsidRDefault="003A7BF2" w:rsidP="00F86209">
      <w:pPr>
        <w:tabs>
          <w:tab w:val="left" w:pos="720"/>
          <w:tab w:val="left" w:pos="2160"/>
        </w:tabs>
        <w:jc w:val="both"/>
        <w:rPr>
          <w:bCs/>
        </w:rPr>
      </w:pPr>
      <w:r>
        <w:rPr>
          <w:bCs/>
        </w:rPr>
        <w:t xml:space="preserve">Mr. Becker addressed the work being done on the federal legislation.  </w:t>
      </w:r>
      <w:r w:rsidR="00B95238">
        <w:rPr>
          <w:bCs/>
        </w:rPr>
        <w:t xml:space="preserve">Staff was asked to comment on how to best move forward in terms of membership with Brighton being incorporated effective the date of the next Board meeting.  </w:t>
      </w:r>
    </w:p>
    <w:p w14:paraId="536FFF32" w14:textId="3205E32F" w:rsidR="00F84FFF" w:rsidRDefault="00F84FFF" w:rsidP="00F86209">
      <w:pPr>
        <w:tabs>
          <w:tab w:val="left" w:pos="720"/>
          <w:tab w:val="left" w:pos="2160"/>
        </w:tabs>
        <w:jc w:val="both"/>
        <w:rPr>
          <w:bCs/>
        </w:rPr>
      </w:pPr>
    </w:p>
    <w:p w14:paraId="0E842987" w14:textId="1E56C385" w:rsidR="00C17278" w:rsidRPr="00EC61A0" w:rsidRDefault="00F84FFF" w:rsidP="00F86209">
      <w:pPr>
        <w:tabs>
          <w:tab w:val="left" w:pos="720"/>
          <w:tab w:val="left" w:pos="2160"/>
        </w:tabs>
        <w:jc w:val="both"/>
        <w:rPr>
          <w:bCs/>
        </w:rPr>
      </w:pPr>
      <w:r>
        <w:rPr>
          <w:bCs/>
        </w:rPr>
        <w:t xml:space="preserve">At the retreat there was discussion about the status of others who are actively engaged in the canyons but who are not </w:t>
      </w:r>
      <w:r w:rsidR="000B2B9D">
        <w:rPr>
          <w:bCs/>
        </w:rPr>
        <w:t xml:space="preserve">elected official jurisdictions.  </w:t>
      </w:r>
      <w:r w:rsidR="00636C99">
        <w:rPr>
          <w:bCs/>
        </w:rPr>
        <w:t xml:space="preserve">It was recommended that they move forward with the </w:t>
      </w:r>
      <w:r w:rsidR="00636C99">
        <w:rPr>
          <w:bCs/>
        </w:rPr>
        <w:lastRenderedPageBreak/>
        <w:t>Brighton application upon receipt</w:t>
      </w:r>
      <w:r w:rsidR="00636697">
        <w:rPr>
          <w:bCs/>
        </w:rPr>
        <w:t>.  He suggested they continue to look at</w:t>
      </w:r>
      <w:r w:rsidR="007A7DD4">
        <w:rPr>
          <w:bCs/>
        </w:rPr>
        <w:t xml:space="preserve"> </w:t>
      </w:r>
      <w:r w:rsidR="00636697">
        <w:rPr>
          <w:bCs/>
        </w:rPr>
        <w:t xml:space="preserve">least two entities consisting of the Metropolitan Water District and UTA for ex officio membership.  </w:t>
      </w:r>
      <w:r w:rsidR="007A7DD4">
        <w:rPr>
          <w:bCs/>
        </w:rPr>
        <w:t>B</w:t>
      </w:r>
      <w:r w:rsidR="00636697">
        <w:rPr>
          <w:bCs/>
        </w:rPr>
        <w:t>oth expressed interest</w:t>
      </w:r>
      <w:r w:rsidR="00C17278">
        <w:rPr>
          <w:bCs/>
        </w:rPr>
        <w:t xml:space="preserve"> and </w:t>
      </w:r>
      <w:r w:rsidR="007A7DD4">
        <w:rPr>
          <w:bCs/>
        </w:rPr>
        <w:t>we</w:t>
      </w:r>
      <w:r w:rsidR="00C17278">
        <w:rPr>
          <w:bCs/>
        </w:rPr>
        <w:t xml:space="preserve">re pursuing ways to become members of the Board.  </w:t>
      </w:r>
    </w:p>
    <w:p w14:paraId="1A02EA21" w14:textId="77777777" w:rsidR="00547303" w:rsidRDefault="00547303" w:rsidP="00F86209">
      <w:pPr>
        <w:tabs>
          <w:tab w:val="left" w:pos="720"/>
          <w:tab w:val="left" w:pos="2160"/>
        </w:tabs>
        <w:jc w:val="both"/>
        <w:rPr>
          <w:b/>
          <w:u w:val="single"/>
        </w:rPr>
      </w:pPr>
    </w:p>
    <w:p w14:paraId="3F441F47" w14:textId="0CAD8350" w:rsidR="00547303" w:rsidRPr="00CE64CB" w:rsidRDefault="005015F3" w:rsidP="00F86209">
      <w:pPr>
        <w:pStyle w:val="ListParagraph"/>
        <w:numPr>
          <w:ilvl w:val="0"/>
          <w:numId w:val="1"/>
        </w:numPr>
        <w:tabs>
          <w:tab w:val="left" w:pos="1440"/>
          <w:tab w:val="left" w:pos="2160"/>
        </w:tabs>
        <w:ind w:hanging="720"/>
        <w:jc w:val="both"/>
        <w:rPr>
          <w:bCs/>
        </w:rPr>
      </w:pPr>
      <w:r w:rsidRPr="00547303">
        <w:rPr>
          <w:b/>
          <w:u w:val="single"/>
        </w:rPr>
        <w:t>P</w:t>
      </w:r>
      <w:r w:rsidR="00665994" w:rsidRPr="00547303">
        <w:rPr>
          <w:b/>
          <w:u w:val="single"/>
        </w:rPr>
        <w:t>UBLIC COMMENT</w:t>
      </w:r>
      <w:r w:rsidRPr="00547303">
        <w:rPr>
          <w:b/>
          <w:u w:val="single"/>
        </w:rPr>
        <w:t xml:space="preserve"> </w:t>
      </w:r>
    </w:p>
    <w:p w14:paraId="77934F7A" w14:textId="339B23BD" w:rsidR="00CE64CB" w:rsidRDefault="00CE64CB" w:rsidP="00CE64CB">
      <w:pPr>
        <w:tabs>
          <w:tab w:val="left" w:pos="1440"/>
          <w:tab w:val="left" w:pos="2160"/>
        </w:tabs>
        <w:jc w:val="both"/>
        <w:rPr>
          <w:bCs/>
        </w:rPr>
      </w:pPr>
    </w:p>
    <w:p w14:paraId="36EA395E" w14:textId="79C78963" w:rsidR="00A94A46" w:rsidRDefault="00CE64CB" w:rsidP="00CE64CB">
      <w:pPr>
        <w:tabs>
          <w:tab w:val="left" w:pos="1440"/>
          <w:tab w:val="left" w:pos="2160"/>
        </w:tabs>
        <w:jc w:val="both"/>
        <w:rPr>
          <w:bCs/>
        </w:rPr>
      </w:pPr>
      <w:r>
        <w:rPr>
          <w:bCs/>
          <w:u w:val="single"/>
        </w:rPr>
        <w:t>John Knoblock</w:t>
      </w:r>
      <w:r>
        <w:rPr>
          <w:bCs/>
        </w:rPr>
        <w:t xml:space="preserve"> </w:t>
      </w:r>
      <w:r w:rsidR="0083092A">
        <w:rPr>
          <w:bCs/>
        </w:rPr>
        <w:t xml:space="preserve">commented on the legislative committee meeting that occurred with respect to the Bonneville Shoreline Trail and wilderness adjustments.  </w:t>
      </w:r>
      <w:r w:rsidR="00243150">
        <w:rPr>
          <w:bCs/>
        </w:rPr>
        <w:t xml:space="preserve">There was concern about having a separate bill </w:t>
      </w:r>
      <w:r w:rsidR="009D40EC">
        <w:rPr>
          <w:bCs/>
        </w:rPr>
        <w:t xml:space="preserve">that would potentially adjust the wilderness boundaries for the Bonneville Shoreline Trail </w:t>
      </w:r>
      <w:r w:rsidR="00874EF3">
        <w:rPr>
          <w:bCs/>
        </w:rPr>
        <w:t xml:space="preserve">without having any additional </w:t>
      </w:r>
      <w:r w:rsidR="0000032C">
        <w:rPr>
          <w:bCs/>
        </w:rPr>
        <w:t xml:space="preserve">net loss of wilderness.  The Trails Utah and Bonneville Shoreline Trail Committees </w:t>
      </w:r>
      <w:r w:rsidR="007A7DD4">
        <w:rPr>
          <w:bCs/>
        </w:rPr>
        <w:t>we</w:t>
      </w:r>
      <w:r w:rsidR="0000032C">
        <w:rPr>
          <w:bCs/>
        </w:rPr>
        <w:t xml:space="preserve">re not in support </w:t>
      </w:r>
      <w:r w:rsidR="00CB2D6A">
        <w:rPr>
          <w:bCs/>
        </w:rPr>
        <w:t xml:space="preserve">and will not accept any proposal that includes a net loss of wilderness.  </w:t>
      </w:r>
      <w:r w:rsidR="00790E8C">
        <w:rPr>
          <w:bCs/>
        </w:rPr>
        <w:t xml:space="preserve">Mr. Knoblock referred to the Trails Master Plan and </w:t>
      </w:r>
      <w:r w:rsidR="00CA3E22">
        <w:rPr>
          <w:bCs/>
        </w:rPr>
        <w:t>stated that before they move forward with a Trails Committee of the Stakeholders Council</w:t>
      </w:r>
      <w:r w:rsidR="007C4FBD">
        <w:rPr>
          <w:bCs/>
        </w:rPr>
        <w:t xml:space="preserve"> and any motion on trails, th</w:t>
      </w:r>
      <w:r w:rsidR="00D06439">
        <w:rPr>
          <w:bCs/>
        </w:rPr>
        <w:t>e Trails Master Plan must be done properly with the involvement of a consultant</w:t>
      </w:r>
      <w:r w:rsidR="00E6707E">
        <w:rPr>
          <w:bCs/>
        </w:rPr>
        <w:t xml:space="preserve">, GIS </w:t>
      </w:r>
      <w:r w:rsidR="00D06439">
        <w:rPr>
          <w:bCs/>
        </w:rPr>
        <w:t>work</w:t>
      </w:r>
      <w:r w:rsidR="00E6707E">
        <w:rPr>
          <w:bCs/>
        </w:rPr>
        <w:t>, public meetings, and noticing.  The consultant work was expected to cost about $150,000</w:t>
      </w:r>
      <w:r w:rsidR="00D06439">
        <w:rPr>
          <w:bCs/>
        </w:rPr>
        <w:t>.</w:t>
      </w:r>
      <w:r w:rsidR="00E6707E">
        <w:rPr>
          <w:bCs/>
        </w:rPr>
        <w:t xml:space="preserve">  </w:t>
      </w:r>
    </w:p>
    <w:p w14:paraId="4F3B6E3D" w14:textId="77777777" w:rsidR="00A94A46" w:rsidRDefault="00A94A46" w:rsidP="00CE64CB">
      <w:pPr>
        <w:tabs>
          <w:tab w:val="left" w:pos="1440"/>
          <w:tab w:val="left" w:pos="2160"/>
        </w:tabs>
        <w:jc w:val="both"/>
        <w:rPr>
          <w:bCs/>
        </w:rPr>
      </w:pPr>
    </w:p>
    <w:p w14:paraId="61B6D8DC" w14:textId="04112372" w:rsidR="00CE64CB" w:rsidRDefault="000633E0" w:rsidP="00CE64CB">
      <w:pPr>
        <w:tabs>
          <w:tab w:val="left" w:pos="1440"/>
          <w:tab w:val="left" w:pos="2160"/>
        </w:tabs>
        <w:jc w:val="both"/>
        <w:rPr>
          <w:bCs/>
        </w:rPr>
      </w:pPr>
      <w:r>
        <w:rPr>
          <w:bCs/>
          <w:u w:val="single"/>
        </w:rPr>
        <w:t>Paul Godot</w:t>
      </w:r>
      <w:r>
        <w:rPr>
          <w:bCs/>
        </w:rPr>
        <w:t xml:space="preserve"> </w:t>
      </w:r>
      <w:r w:rsidR="006B09EB">
        <w:rPr>
          <w:bCs/>
        </w:rPr>
        <w:t xml:space="preserve">reported </w:t>
      </w:r>
      <w:r w:rsidR="00F84A56">
        <w:rPr>
          <w:bCs/>
        </w:rPr>
        <w:t>that he listened to the audio from the retreat</w:t>
      </w:r>
      <w:r w:rsidR="00FB3E42">
        <w:rPr>
          <w:bCs/>
        </w:rPr>
        <w:t xml:space="preserve"> and</w:t>
      </w:r>
      <w:r w:rsidR="00361268">
        <w:rPr>
          <w:bCs/>
        </w:rPr>
        <w:t xml:space="preserve"> recognized that several different groups were being represented.  </w:t>
      </w:r>
      <w:r w:rsidR="008C4585">
        <w:rPr>
          <w:bCs/>
        </w:rPr>
        <w:t>His understanding was that transportation is critical and something that needs to be addressed</w:t>
      </w:r>
      <w:r w:rsidR="000F2193">
        <w:rPr>
          <w:bCs/>
        </w:rPr>
        <w:t xml:space="preserve">, perhaps before the federal legislation is moved forward.  </w:t>
      </w:r>
      <w:r w:rsidR="0077216B">
        <w:rPr>
          <w:bCs/>
        </w:rPr>
        <w:t xml:space="preserve">Several things </w:t>
      </w:r>
      <w:bookmarkStart w:id="0" w:name="_GoBack"/>
      <w:bookmarkEnd w:id="0"/>
      <w:r w:rsidR="0077216B">
        <w:rPr>
          <w:bCs/>
        </w:rPr>
        <w:t xml:space="preserve">are unresolved with respect to membership and he stressed the importance of UDOT and UTA being represented on the Board.  </w:t>
      </w:r>
      <w:r w:rsidR="003D3DC0">
        <w:rPr>
          <w:bCs/>
        </w:rPr>
        <w:t xml:space="preserve">Mr. Godot commented </w:t>
      </w:r>
      <w:r w:rsidR="00734A06">
        <w:rPr>
          <w:bCs/>
        </w:rPr>
        <w:t>that signs were posted in Little Cottonwood Canyon requiring 4 x 4 and chains last week but on Friday morning they were gone.  There was then a storm</w:t>
      </w:r>
      <w:r w:rsidR="00591EE0">
        <w:rPr>
          <w:bCs/>
        </w:rPr>
        <w:t xml:space="preserve">.  It seemed to him that there had been a lot of discussion but no one is in charge.  </w:t>
      </w:r>
      <w:r w:rsidR="00DE6619">
        <w:rPr>
          <w:bCs/>
        </w:rPr>
        <w:t xml:space="preserve">He noticed that no one commented on UTA’s proposal to remove internal racks from the ski buses.  </w:t>
      </w:r>
    </w:p>
    <w:p w14:paraId="6CA9C426" w14:textId="40A890D7" w:rsidR="00F233FD" w:rsidRDefault="00F233FD" w:rsidP="00CE64CB">
      <w:pPr>
        <w:tabs>
          <w:tab w:val="left" w:pos="1440"/>
          <w:tab w:val="left" w:pos="2160"/>
        </w:tabs>
        <w:jc w:val="both"/>
        <w:rPr>
          <w:bCs/>
        </w:rPr>
      </w:pPr>
    </w:p>
    <w:p w14:paraId="1DC969AA" w14:textId="133EA3C2" w:rsidR="00F233FD" w:rsidRDefault="00F233FD" w:rsidP="00CE64CB">
      <w:pPr>
        <w:tabs>
          <w:tab w:val="left" w:pos="1440"/>
          <w:tab w:val="left" w:pos="2160"/>
        </w:tabs>
        <w:jc w:val="both"/>
        <w:rPr>
          <w:bCs/>
        </w:rPr>
      </w:pPr>
      <w:r>
        <w:rPr>
          <w:bCs/>
          <w:u w:val="single"/>
        </w:rPr>
        <w:t>Dave Fields</w:t>
      </w:r>
      <w:r>
        <w:rPr>
          <w:bCs/>
        </w:rPr>
        <w:t xml:space="preserve"> </w:t>
      </w:r>
      <w:r w:rsidR="00BA57CD">
        <w:rPr>
          <w:bCs/>
        </w:rPr>
        <w:t xml:space="preserve">thanked Chair </w:t>
      </w:r>
      <w:r w:rsidR="00B57ED7">
        <w:rPr>
          <w:bCs/>
        </w:rPr>
        <w:t xml:space="preserve">McCandless </w:t>
      </w:r>
      <w:r w:rsidR="00BA57CD">
        <w:rPr>
          <w:bCs/>
        </w:rPr>
        <w:t xml:space="preserve">for his commitment to finding solutions to the Canyon transportation problems.  </w:t>
      </w:r>
    </w:p>
    <w:p w14:paraId="651D14B4" w14:textId="010CEF8D" w:rsidR="00A35B69" w:rsidRDefault="00A35B69" w:rsidP="00CE64CB">
      <w:pPr>
        <w:tabs>
          <w:tab w:val="left" w:pos="1440"/>
          <w:tab w:val="left" w:pos="2160"/>
        </w:tabs>
        <w:jc w:val="both"/>
        <w:rPr>
          <w:bCs/>
        </w:rPr>
      </w:pPr>
    </w:p>
    <w:p w14:paraId="684EB69B" w14:textId="485BAD9B" w:rsidR="00A35B69" w:rsidRPr="008C3DA0" w:rsidRDefault="00A35B69" w:rsidP="00CE64CB">
      <w:pPr>
        <w:tabs>
          <w:tab w:val="left" w:pos="1440"/>
          <w:tab w:val="left" w:pos="2160"/>
        </w:tabs>
        <w:jc w:val="both"/>
        <w:rPr>
          <w:bCs/>
        </w:rPr>
      </w:pPr>
      <w:r>
        <w:rPr>
          <w:bCs/>
          <w:u w:val="single"/>
        </w:rPr>
        <w:t xml:space="preserve">Nathan </w:t>
      </w:r>
      <w:r w:rsidRPr="00A35B69">
        <w:rPr>
          <w:bCs/>
          <w:highlight w:val="yellow"/>
          <w:u w:val="single"/>
        </w:rPr>
        <w:t>_____________</w:t>
      </w:r>
      <w:r w:rsidR="008C3DA0">
        <w:rPr>
          <w:bCs/>
        </w:rPr>
        <w:t xml:space="preserve"> </w:t>
      </w:r>
      <w:r w:rsidR="00726781">
        <w:rPr>
          <w:bCs/>
        </w:rPr>
        <w:t xml:space="preserve">was working with a team of students </w:t>
      </w:r>
      <w:r w:rsidR="00D025C4">
        <w:rPr>
          <w:bCs/>
        </w:rPr>
        <w:t>on rapid transit</w:t>
      </w:r>
      <w:r w:rsidR="006B09EB">
        <w:rPr>
          <w:bCs/>
        </w:rPr>
        <w:t xml:space="preserve">, which </w:t>
      </w:r>
      <w:r w:rsidR="0085076E">
        <w:rPr>
          <w:bCs/>
        </w:rPr>
        <w:t xml:space="preserve">addresses various goals and concerns with expansion.  </w:t>
      </w:r>
      <w:r w:rsidR="006B09EB">
        <w:rPr>
          <w:bCs/>
        </w:rPr>
        <w:t>The m</w:t>
      </w:r>
      <w:r w:rsidR="00507BC8">
        <w:rPr>
          <w:bCs/>
        </w:rPr>
        <w:t xml:space="preserve">aximum capacity would be 20,000 skiers per hour. </w:t>
      </w:r>
      <w:r w:rsidR="001B55E2">
        <w:rPr>
          <w:bCs/>
        </w:rPr>
        <w:t>It is resistant to snow and during snowstorms and blizzards the total travel time from the base of the mountain to the top of the ski resort i</w:t>
      </w:r>
      <w:r w:rsidR="006B09EB">
        <w:rPr>
          <w:bCs/>
        </w:rPr>
        <w:t>s</w:t>
      </w:r>
      <w:r w:rsidR="001B55E2">
        <w:rPr>
          <w:bCs/>
        </w:rPr>
        <w:t xml:space="preserve"> 12 minutes.  </w:t>
      </w:r>
      <w:r w:rsidR="00DB59DD">
        <w:rPr>
          <w:bCs/>
        </w:rPr>
        <w:t xml:space="preserve">Other advantages were described.  </w:t>
      </w:r>
    </w:p>
    <w:p w14:paraId="571E84F9" w14:textId="77777777" w:rsidR="00CE64CB" w:rsidRPr="00CE64CB" w:rsidRDefault="00CE64CB" w:rsidP="00CE64CB">
      <w:pPr>
        <w:tabs>
          <w:tab w:val="left" w:pos="1440"/>
          <w:tab w:val="left" w:pos="2160"/>
        </w:tabs>
        <w:jc w:val="both"/>
        <w:rPr>
          <w:bCs/>
        </w:rPr>
      </w:pPr>
    </w:p>
    <w:p w14:paraId="6FE01E9C" w14:textId="580FC60B" w:rsidR="005937A8" w:rsidRPr="005937A8" w:rsidRDefault="00640256" w:rsidP="005937A8">
      <w:pPr>
        <w:pStyle w:val="ListParagraph"/>
        <w:numPr>
          <w:ilvl w:val="0"/>
          <w:numId w:val="1"/>
        </w:numPr>
        <w:tabs>
          <w:tab w:val="left" w:pos="1440"/>
          <w:tab w:val="left" w:pos="2160"/>
        </w:tabs>
        <w:ind w:hanging="720"/>
        <w:jc w:val="both"/>
        <w:rPr>
          <w:bCs/>
        </w:rPr>
      </w:pPr>
      <w:r w:rsidRPr="00547303">
        <w:rPr>
          <w:b/>
          <w:bCs/>
          <w:u w:val="single"/>
        </w:rPr>
        <w:t>COMMISSIONER COMMEN</w:t>
      </w:r>
      <w:r w:rsidR="00547303">
        <w:rPr>
          <w:b/>
          <w:bCs/>
          <w:u w:val="single"/>
        </w:rPr>
        <w:t>T</w:t>
      </w:r>
    </w:p>
    <w:p w14:paraId="702D660A" w14:textId="33FD466D" w:rsidR="005937A8" w:rsidRDefault="005937A8" w:rsidP="005937A8">
      <w:pPr>
        <w:tabs>
          <w:tab w:val="left" w:pos="1440"/>
          <w:tab w:val="left" w:pos="2160"/>
        </w:tabs>
        <w:jc w:val="both"/>
        <w:rPr>
          <w:bCs/>
        </w:rPr>
      </w:pPr>
    </w:p>
    <w:p w14:paraId="3A1D95C1" w14:textId="2C3567B3" w:rsidR="00F44649" w:rsidRDefault="005937A8" w:rsidP="005937A8">
      <w:pPr>
        <w:tabs>
          <w:tab w:val="left" w:pos="1440"/>
          <w:tab w:val="left" w:pos="2160"/>
        </w:tabs>
        <w:jc w:val="both"/>
        <w:rPr>
          <w:bCs/>
        </w:rPr>
      </w:pPr>
      <w:r>
        <w:rPr>
          <w:bCs/>
        </w:rPr>
        <w:t xml:space="preserve">Mayor Peterson </w:t>
      </w:r>
      <w:r w:rsidR="002754A0">
        <w:rPr>
          <w:bCs/>
        </w:rPr>
        <w:t xml:space="preserve">thanked </w:t>
      </w:r>
      <w:r w:rsidR="00F44649">
        <w:rPr>
          <w:bCs/>
        </w:rPr>
        <w:t xml:space="preserve">the constituents for their attendance.  He was impressed by the number of people who have attended each month.  He also expressed appreciation to Chair McCandless for his service and wished him well in his future endeavors. </w:t>
      </w:r>
    </w:p>
    <w:p w14:paraId="622452A3" w14:textId="0EC2E34D" w:rsidR="001039F1" w:rsidRDefault="001039F1" w:rsidP="005937A8">
      <w:pPr>
        <w:tabs>
          <w:tab w:val="left" w:pos="1440"/>
          <w:tab w:val="left" w:pos="2160"/>
        </w:tabs>
        <w:jc w:val="both"/>
        <w:rPr>
          <w:bCs/>
        </w:rPr>
      </w:pPr>
    </w:p>
    <w:p w14:paraId="6596B3C6" w14:textId="0B29D4CF" w:rsidR="001039F1" w:rsidRDefault="0083486B" w:rsidP="005937A8">
      <w:pPr>
        <w:tabs>
          <w:tab w:val="left" w:pos="1440"/>
          <w:tab w:val="left" w:pos="2160"/>
        </w:tabs>
        <w:jc w:val="both"/>
        <w:rPr>
          <w:bCs/>
        </w:rPr>
      </w:pPr>
      <w:r>
        <w:rPr>
          <w:bCs/>
        </w:rPr>
        <w:t xml:space="preserve">Sandy City Council Member </w:t>
      </w:r>
      <w:r w:rsidR="001039F1">
        <w:rPr>
          <w:bCs/>
        </w:rPr>
        <w:t xml:space="preserve">Marcy Houseman </w:t>
      </w:r>
      <w:r w:rsidR="003476AC">
        <w:rPr>
          <w:bCs/>
        </w:rPr>
        <w:t xml:space="preserve">was introduced as </w:t>
      </w:r>
      <w:r>
        <w:rPr>
          <w:bCs/>
        </w:rPr>
        <w:t xml:space="preserve">Chair McCandless’ replacement on the Board.  </w:t>
      </w:r>
      <w:r w:rsidR="00D80BEA">
        <w:rPr>
          <w:bCs/>
        </w:rPr>
        <w:t xml:space="preserve">She has over 20 years of experience in education </w:t>
      </w:r>
      <w:r w:rsidR="002A634F">
        <w:rPr>
          <w:bCs/>
        </w:rPr>
        <w:t>and turnaround</w:t>
      </w:r>
      <w:r w:rsidR="006B09EB">
        <w:rPr>
          <w:bCs/>
        </w:rPr>
        <w:t xml:space="preserve"> and </w:t>
      </w:r>
      <w:r w:rsidR="00613D33">
        <w:rPr>
          <w:bCs/>
        </w:rPr>
        <w:t xml:space="preserve">hoped to be able to find solutions </w:t>
      </w:r>
      <w:r w:rsidR="009C0ED2">
        <w:rPr>
          <w:bCs/>
        </w:rPr>
        <w:t xml:space="preserve">to problems.  </w:t>
      </w:r>
      <w:r w:rsidR="006B09EB">
        <w:rPr>
          <w:bCs/>
        </w:rPr>
        <w:t xml:space="preserve">Ms. Houseman stated that </w:t>
      </w:r>
      <w:r w:rsidR="00C726A2">
        <w:rPr>
          <w:bCs/>
        </w:rPr>
        <w:t xml:space="preserve">she offers </w:t>
      </w:r>
      <w:r w:rsidR="00960E44">
        <w:rPr>
          <w:bCs/>
        </w:rPr>
        <w:t xml:space="preserve">collaboration, communication, and innovation.  </w:t>
      </w:r>
    </w:p>
    <w:p w14:paraId="3D8FF10E" w14:textId="59980ED2" w:rsidR="00960E44" w:rsidRDefault="00960E44" w:rsidP="005937A8">
      <w:pPr>
        <w:tabs>
          <w:tab w:val="left" w:pos="1440"/>
          <w:tab w:val="left" w:pos="2160"/>
        </w:tabs>
        <w:jc w:val="both"/>
        <w:rPr>
          <w:bCs/>
        </w:rPr>
      </w:pPr>
    </w:p>
    <w:p w14:paraId="4E28DA90" w14:textId="77777777" w:rsidR="00DC074E" w:rsidRDefault="00582FF9" w:rsidP="005937A8">
      <w:pPr>
        <w:tabs>
          <w:tab w:val="left" w:pos="1440"/>
          <w:tab w:val="left" w:pos="2160"/>
        </w:tabs>
        <w:jc w:val="both"/>
        <w:rPr>
          <w:bCs/>
        </w:rPr>
      </w:pPr>
      <w:r>
        <w:rPr>
          <w:bCs/>
        </w:rPr>
        <w:t>Mr. Becker introduced Communications Intern Quinn Graves</w:t>
      </w:r>
      <w:r w:rsidR="00DC074E">
        <w:rPr>
          <w:bCs/>
        </w:rPr>
        <w:t>.</w:t>
      </w:r>
    </w:p>
    <w:p w14:paraId="651FCFD9" w14:textId="77777777" w:rsidR="00DC074E" w:rsidRDefault="00DC074E" w:rsidP="005937A8">
      <w:pPr>
        <w:tabs>
          <w:tab w:val="left" w:pos="1440"/>
          <w:tab w:val="left" w:pos="2160"/>
        </w:tabs>
        <w:jc w:val="both"/>
        <w:rPr>
          <w:bCs/>
        </w:rPr>
      </w:pPr>
    </w:p>
    <w:p w14:paraId="397D85A7" w14:textId="065F0C38" w:rsidR="00960E44" w:rsidRDefault="00DC074E" w:rsidP="005937A8">
      <w:pPr>
        <w:tabs>
          <w:tab w:val="left" w:pos="1440"/>
          <w:tab w:val="left" w:pos="2160"/>
        </w:tabs>
        <w:jc w:val="both"/>
        <w:rPr>
          <w:bCs/>
        </w:rPr>
      </w:pPr>
      <w:r>
        <w:rPr>
          <w:bCs/>
        </w:rPr>
        <w:t xml:space="preserve">Chair McCandless </w:t>
      </w:r>
      <w:r w:rsidR="00FB0247">
        <w:rPr>
          <w:bCs/>
        </w:rPr>
        <w:t>was pleased to have served on the Board and considered the CWC to be pivotal to the quality of life enjoy</w:t>
      </w:r>
      <w:r w:rsidR="006B09EB">
        <w:rPr>
          <w:bCs/>
        </w:rPr>
        <w:t>ed by all</w:t>
      </w:r>
      <w:r w:rsidR="00FB0247">
        <w:rPr>
          <w:bCs/>
        </w:rPr>
        <w:t>.</w:t>
      </w:r>
      <w:r w:rsidR="00FA3248">
        <w:rPr>
          <w:bCs/>
        </w:rPr>
        <w:t xml:space="preserve">  He thanked his fellow board members.  </w:t>
      </w:r>
    </w:p>
    <w:p w14:paraId="1F8B0385" w14:textId="4390A35C" w:rsidR="005937A8" w:rsidRPr="005937A8" w:rsidRDefault="005937A8" w:rsidP="005937A8">
      <w:pPr>
        <w:tabs>
          <w:tab w:val="left" w:pos="1440"/>
          <w:tab w:val="left" w:pos="2160"/>
        </w:tabs>
        <w:jc w:val="both"/>
        <w:rPr>
          <w:bCs/>
        </w:rPr>
      </w:pPr>
    </w:p>
    <w:p w14:paraId="43A5015F" w14:textId="75702A54" w:rsidR="00C71F97" w:rsidRPr="00547303" w:rsidRDefault="00C71F97" w:rsidP="00F86209">
      <w:pPr>
        <w:pStyle w:val="ListParagraph"/>
        <w:numPr>
          <w:ilvl w:val="0"/>
          <w:numId w:val="1"/>
        </w:numPr>
        <w:tabs>
          <w:tab w:val="left" w:pos="1440"/>
          <w:tab w:val="left" w:pos="2160"/>
        </w:tabs>
        <w:ind w:hanging="720"/>
        <w:jc w:val="both"/>
        <w:rPr>
          <w:bCs/>
        </w:rPr>
      </w:pPr>
      <w:r w:rsidRPr="00547303">
        <w:rPr>
          <w:b/>
          <w:bCs/>
          <w:u w:val="single"/>
        </w:rPr>
        <w:t>ADJOURNMENT</w:t>
      </w:r>
    </w:p>
    <w:p w14:paraId="70A0EAF9" w14:textId="77777777" w:rsidR="00C71F97" w:rsidRDefault="00C71F97" w:rsidP="00F86209">
      <w:pPr>
        <w:jc w:val="both"/>
        <w:rPr>
          <w:iCs/>
        </w:rPr>
      </w:pPr>
    </w:p>
    <w:p w14:paraId="45880EDA" w14:textId="51530B6E" w:rsidR="00D53EB9" w:rsidRPr="00935C46" w:rsidRDefault="00935C46" w:rsidP="00F86209">
      <w:pPr>
        <w:jc w:val="both"/>
        <w:rPr>
          <w:iCs/>
        </w:rPr>
      </w:pPr>
      <w:r>
        <w:rPr>
          <w:b/>
          <w:bCs/>
          <w:iCs/>
        </w:rPr>
        <w:t>MOTION:</w:t>
      </w:r>
      <w:r w:rsidR="006A098A">
        <w:rPr>
          <w:iCs/>
        </w:rPr>
        <w:t xml:space="preserve">  </w:t>
      </w:r>
      <w:r w:rsidR="00C3787B">
        <w:rPr>
          <w:iCs/>
        </w:rPr>
        <w:t xml:space="preserve">Chair McCandless </w:t>
      </w:r>
      <w:r w:rsidR="00B63ED6">
        <w:rPr>
          <w:iCs/>
        </w:rPr>
        <w:t>moved to adjourn</w:t>
      </w:r>
      <w:r w:rsidR="00646B54">
        <w:rPr>
          <w:iCs/>
        </w:rPr>
        <w:t xml:space="preserve">.  </w:t>
      </w:r>
      <w:r w:rsidR="00960E44">
        <w:rPr>
          <w:iCs/>
        </w:rPr>
        <w:t xml:space="preserve">Mayor Biskupski seconded the motion.  </w:t>
      </w:r>
      <w:r w:rsidR="00646B54">
        <w:rPr>
          <w:iCs/>
        </w:rPr>
        <w:t xml:space="preserve">The motion passed with the unanimous consent of the Commission.  </w:t>
      </w:r>
    </w:p>
    <w:p w14:paraId="5C8C6369" w14:textId="77777777" w:rsidR="00D53EB9" w:rsidRPr="004413AE" w:rsidRDefault="00D53EB9" w:rsidP="00F86209">
      <w:pPr>
        <w:jc w:val="both"/>
        <w:rPr>
          <w:iCs/>
        </w:rPr>
      </w:pPr>
    </w:p>
    <w:p w14:paraId="6E8B7E1E" w14:textId="36536935" w:rsidR="004413AE" w:rsidRPr="006F167B" w:rsidRDefault="008215EF" w:rsidP="00F86209">
      <w:pPr>
        <w:tabs>
          <w:tab w:val="left" w:pos="1440"/>
          <w:tab w:val="left" w:pos="2160"/>
        </w:tabs>
        <w:jc w:val="both"/>
        <w:rPr>
          <w:bCs/>
        </w:rPr>
      </w:pPr>
      <w:r>
        <w:rPr>
          <w:bCs/>
        </w:rPr>
        <w:t>The Central Wasatch Commission Meeting adjourned at</w:t>
      </w:r>
      <w:r w:rsidR="00AB6642">
        <w:rPr>
          <w:bCs/>
        </w:rPr>
        <w:t xml:space="preserve"> 5:55</w:t>
      </w:r>
      <w:r w:rsidR="00C255B9">
        <w:rPr>
          <w:bCs/>
        </w:rPr>
        <w:t xml:space="preserve"> </w:t>
      </w:r>
      <w:r>
        <w:rPr>
          <w:bCs/>
        </w:rPr>
        <w:t>p.m.</w:t>
      </w:r>
      <w:r w:rsidR="004413AE">
        <w:rPr>
          <w:b/>
          <w:bCs/>
          <w:i/>
        </w:rPr>
        <w:br w:type="page"/>
      </w:r>
    </w:p>
    <w:p w14:paraId="09C5FF4E" w14:textId="07ABEC1B" w:rsidR="00290267" w:rsidRPr="00AD3212" w:rsidRDefault="00290267" w:rsidP="00F86209">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7D3730" w:rsidRPr="00AD3212">
        <w:rPr>
          <w:b/>
          <w:i/>
          <w:iCs/>
        </w:rPr>
        <w:t>M</w:t>
      </w:r>
      <w:r w:rsidR="00F13540" w:rsidRPr="00AD3212">
        <w:rPr>
          <w:b/>
          <w:i/>
          <w:iCs/>
        </w:rPr>
        <w:t>eeting</w:t>
      </w:r>
      <w:r w:rsidR="00AD3212">
        <w:rPr>
          <w:b/>
          <w:i/>
          <w:iCs/>
        </w:rPr>
        <w:t xml:space="preserve"> held</w:t>
      </w:r>
      <w:r w:rsidR="004A5916">
        <w:rPr>
          <w:b/>
          <w:i/>
          <w:iCs/>
        </w:rPr>
        <w:t xml:space="preserve"> Monday, </w:t>
      </w:r>
      <w:r w:rsidR="00E31BB6">
        <w:rPr>
          <w:b/>
          <w:i/>
          <w:iCs/>
        </w:rPr>
        <w:t>December 2</w:t>
      </w:r>
      <w:r w:rsidR="001D4527">
        <w:rPr>
          <w:b/>
          <w:i/>
          <w:iCs/>
        </w:rPr>
        <w:t>, 201</w:t>
      </w:r>
      <w:r w:rsidR="005F175E">
        <w:rPr>
          <w:b/>
          <w:i/>
          <w:iCs/>
        </w:rPr>
        <w:t>9</w:t>
      </w:r>
      <w:r w:rsidR="001D4527">
        <w:rPr>
          <w:b/>
          <w:i/>
          <w:iCs/>
        </w:rPr>
        <w:t xml:space="preserve">. </w:t>
      </w:r>
    </w:p>
    <w:p w14:paraId="2D63A05F" w14:textId="77777777" w:rsidR="00290267" w:rsidRPr="00AD3212" w:rsidRDefault="00290267" w:rsidP="00F8620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F8620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F8620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F86209">
      <w:pPr>
        <w:autoSpaceDE w:val="0"/>
        <w:autoSpaceDN w:val="0"/>
        <w:adjustRightInd w:val="0"/>
        <w:jc w:val="both"/>
        <w:rPr>
          <w:rFonts w:eastAsiaTheme="minorHAnsi"/>
          <w:color w:val="000000"/>
        </w:rPr>
      </w:pPr>
    </w:p>
    <w:p w14:paraId="6C49ADE1" w14:textId="19BCD2CD" w:rsidR="004A18FF" w:rsidRPr="00AD3212" w:rsidRDefault="007040A5" w:rsidP="00F86209">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096302">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14FD3" w14:textId="77777777" w:rsidR="00D22BA3" w:rsidRDefault="00D22BA3">
      <w:r>
        <w:separator/>
      </w:r>
    </w:p>
  </w:endnote>
  <w:endnote w:type="continuationSeparator" w:id="0">
    <w:p w14:paraId="072B96F6" w14:textId="77777777" w:rsidR="00D22BA3" w:rsidRDefault="00D22BA3">
      <w:r>
        <w:continuationSeparator/>
      </w:r>
    </w:p>
  </w:endnote>
  <w:endnote w:type="continuationNotice" w:id="1">
    <w:p w14:paraId="0E186214" w14:textId="77777777" w:rsidR="00D22BA3" w:rsidRDefault="00D22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AE6FF4" w:rsidRDefault="00AE6FF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AE6FF4" w:rsidRDefault="00AE6FF4"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AE6FF4" w:rsidRDefault="00AE6FF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8C3FBCF" w:rsidR="00AE6FF4" w:rsidRPr="0009013B" w:rsidRDefault="00AE6FF4"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Meeting – 12/02/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D7BCA" w14:textId="77777777" w:rsidR="00D22BA3" w:rsidRDefault="00D22BA3">
      <w:r>
        <w:separator/>
      </w:r>
    </w:p>
  </w:footnote>
  <w:footnote w:type="continuationSeparator" w:id="0">
    <w:p w14:paraId="1F2E8340" w14:textId="77777777" w:rsidR="00D22BA3" w:rsidRDefault="00D22BA3">
      <w:r>
        <w:continuationSeparator/>
      </w:r>
    </w:p>
  </w:footnote>
  <w:footnote w:type="continuationNotice" w:id="1">
    <w:p w14:paraId="52E37270" w14:textId="77777777" w:rsidR="00D22BA3" w:rsidRDefault="00D22B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7"/>
  </w:num>
  <w:num w:numId="4">
    <w:abstractNumId w:val="0"/>
  </w:num>
  <w:num w:numId="5">
    <w:abstractNumId w:val="6"/>
  </w:num>
  <w:num w:numId="6">
    <w:abstractNumId w:val="13"/>
  </w:num>
  <w:num w:numId="7">
    <w:abstractNumId w:val="4"/>
  </w:num>
  <w:num w:numId="8">
    <w:abstractNumId w:val="9"/>
  </w:num>
  <w:num w:numId="9">
    <w:abstractNumId w:val="3"/>
  </w:num>
  <w:num w:numId="10">
    <w:abstractNumId w:val="12"/>
  </w:num>
  <w:num w:numId="11">
    <w:abstractNumId w:val="11"/>
  </w:num>
  <w:num w:numId="12">
    <w:abstractNumId w:val="14"/>
  </w:num>
  <w:num w:numId="13">
    <w:abstractNumId w:val="10"/>
  </w:num>
  <w:num w:numId="14">
    <w:abstractNumId w:val="8"/>
  </w:num>
  <w:num w:numId="15">
    <w:abstractNumId w:val="15"/>
  </w:num>
  <w:num w:numId="16">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mwqAUAQJ0VgSw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7D0"/>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E3B"/>
    <w:rsid w:val="00020F49"/>
    <w:rsid w:val="00021100"/>
    <w:rsid w:val="000211D0"/>
    <w:rsid w:val="0002120E"/>
    <w:rsid w:val="0002129B"/>
    <w:rsid w:val="00021432"/>
    <w:rsid w:val="000217FC"/>
    <w:rsid w:val="00021844"/>
    <w:rsid w:val="00021A68"/>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B82"/>
    <w:rsid w:val="00057147"/>
    <w:rsid w:val="000572D8"/>
    <w:rsid w:val="00057B33"/>
    <w:rsid w:val="00057D75"/>
    <w:rsid w:val="000603AA"/>
    <w:rsid w:val="000603D5"/>
    <w:rsid w:val="00060981"/>
    <w:rsid w:val="00061725"/>
    <w:rsid w:val="000617B3"/>
    <w:rsid w:val="0006323A"/>
    <w:rsid w:val="00063368"/>
    <w:rsid w:val="00063371"/>
    <w:rsid w:val="000633E0"/>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A12"/>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31DD"/>
    <w:rsid w:val="00093A93"/>
    <w:rsid w:val="00093A99"/>
    <w:rsid w:val="00093B39"/>
    <w:rsid w:val="00093E10"/>
    <w:rsid w:val="00094222"/>
    <w:rsid w:val="00094311"/>
    <w:rsid w:val="000944D3"/>
    <w:rsid w:val="0009553A"/>
    <w:rsid w:val="00095598"/>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076"/>
    <w:rsid w:val="000A24B9"/>
    <w:rsid w:val="000A268A"/>
    <w:rsid w:val="000A2AF7"/>
    <w:rsid w:val="000A2F47"/>
    <w:rsid w:val="000A373F"/>
    <w:rsid w:val="000A380D"/>
    <w:rsid w:val="000A413A"/>
    <w:rsid w:val="000A4239"/>
    <w:rsid w:val="000A49A1"/>
    <w:rsid w:val="000A4B60"/>
    <w:rsid w:val="000A4C58"/>
    <w:rsid w:val="000A53B5"/>
    <w:rsid w:val="000A5463"/>
    <w:rsid w:val="000A567A"/>
    <w:rsid w:val="000A5BFB"/>
    <w:rsid w:val="000A69C6"/>
    <w:rsid w:val="000A6AD2"/>
    <w:rsid w:val="000A6CC4"/>
    <w:rsid w:val="000A6F7F"/>
    <w:rsid w:val="000A7958"/>
    <w:rsid w:val="000A7BEF"/>
    <w:rsid w:val="000A7F14"/>
    <w:rsid w:val="000B04BB"/>
    <w:rsid w:val="000B0514"/>
    <w:rsid w:val="000B0BDC"/>
    <w:rsid w:val="000B0E40"/>
    <w:rsid w:val="000B1031"/>
    <w:rsid w:val="000B27C7"/>
    <w:rsid w:val="000B2B9D"/>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0A5"/>
    <w:rsid w:val="000C33D6"/>
    <w:rsid w:val="000C3522"/>
    <w:rsid w:val="000C3582"/>
    <w:rsid w:val="000C3909"/>
    <w:rsid w:val="000C3E25"/>
    <w:rsid w:val="000C3EEF"/>
    <w:rsid w:val="000C4594"/>
    <w:rsid w:val="000C4F6A"/>
    <w:rsid w:val="000C506E"/>
    <w:rsid w:val="000C58EB"/>
    <w:rsid w:val="000C592F"/>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729"/>
    <w:rsid w:val="000D3868"/>
    <w:rsid w:val="000D3A02"/>
    <w:rsid w:val="000D3C2C"/>
    <w:rsid w:val="000D3D5E"/>
    <w:rsid w:val="000D44BD"/>
    <w:rsid w:val="000D4907"/>
    <w:rsid w:val="000D51B1"/>
    <w:rsid w:val="000D521B"/>
    <w:rsid w:val="000D58D8"/>
    <w:rsid w:val="000D5E5F"/>
    <w:rsid w:val="000D7108"/>
    <w:rsid w:val="000D71CF"/>
    <w:rsid w:val="000D72BB"/>
    <w:rsid w:val="000D7360"/>
    <w:rsid w:val="000D7646"/>
    <w:rsid w:val="000D7A53"/>
    <w:rsid w:val="000D7FCC"/>
    <w:rsid w:val="000E0072"/>
    <w:rsid w:val="000E0147"/>
    <w:rsid w:val="000E024E"/>
    <w:rsid w:val="000E0536"/>
    <w:rsid w:val="000E084E"/>
    <w:rsid w:val="000E0C98"/>
    <w:rsid w:val="000E1668"/>
    <w:rsid w:val="000E1A09"/>
    <w:rsid w:val="000E1F57"/>
    <w:rsid w:val="000E1FD3"/>
    <w:rsid w:val="000E2127"/>
    <w:rsid w:val="000E21A4"/>
    <w:rsid w:val="000E229C"/>
    <w:rsid w:val="000E3026"/>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6F9"/>
    <w:rsid w:val="0012394C"/>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1146"/>
    <w:rsid w:val="00171334"/>
    <w:rsid w:val="00171933"/>
    <w:rsid w:val="00171D16"/>
    <w:rsid w:val="00171F54"/>
    <w:rsid w:val="0017272F"/>
    <w:rsid w:val="00172C18"/>
    <w:rsid w:val="00172E85"/>
    <w:rsid w:val="00173364"/>
    <w:rsid w:val="00173444"/>
    <w:rsid w:val="00173A81"/>
    <w:rsid w:val="00173B98"/>
    <w:rsid w:val="00173CFE"/>
    <w:rsid w:val="00174017"/>
    <w:rsid w:val="00174634"/>
    <w:rsid w:val="001748B1"/>
    <w:rsid w:val="00174DD4"/>
    <w:rsid w:val="00175171"/>
    <w:rsid w:val="001758FF"/>
    <w:rsid w:val="00175B48"/>
    <w:rsid w:val="0017605C"/>
    <w:rsid w:val="0017610D"/>
    <w:rsid w:val="0017616E"/>
    <w:rsid w:val="00176650"/>
    <w:rsid w:val="00176BFE"/>
    <w:rsid w:val="00176CF3"/>
    <w:rsid w:val="00176FB8"/>
    <w:rsid w:val="001774E6"/>
    <w:rsid w:val="0017780A"/>
    <w:rsid w:val="001778D6"/>
    <w:rsid w:val="0018082C"/>
    <w:rsid w:val="00180D62"/>
    <w:rsid w:val="0018131A"/>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7F"/>
    <w:rsid w:val="001A64D0"/>
    <w:rsid w:val="001A6DB2"/>
    <w:rsid w:val="001A712D"/>
    <w:rsid w:val="001A72B5"/>
    <w:rsid w:val="001A73E9"/>
    <w:rsid w:val="001A7772"/>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D7EF8"/>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200663"/>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7110"/>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70"/>
    <w:rsid w:val="002417E3"/>
    <w:rsid w:val="00241BC1"/>
    <w:rsid w:val="00241DA2"/>
    <w:rsid w:val="00241DF7"/>
    <w:rsid w:val="0024215A"/>
    <w:rsid w:val="00242287"/>
    <w:rsid w:val="002423C2"/>
    <w:rsid w:val="00242CB7"/>
    <w:rsid w:val="002430D7"/>
    <w:rsid w:val="00243150"/>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525"/>
    <w:rsid w:val="00283A4E"/>
    <w:rsid w:val="00283F0F"/>
    <w:rsid w:val="0028404C"/>
    <w:rsid w:val="002846AA"/>
    <w:rsid w:val="0028471D"/>
    <w:rsid w:val="00284820"/>
    <w:rsid w:val="00284B27"/>
    <w:rsid w:val="00284BC6"/>
    <w:rsid w:val="00284BFF"/>
    <w:rsid w:val="00284F79"/>
    <w:rsid w:val="00285106"/>
    <w:rsid w:val="0028518A"/>
    <w:rsid w:val="002851E4"/>
    <w:rsid w:val="00285241"/>
    <w:rsid w:val="00285B66"/>
    <w:rsid w:val="00285F88"/>
    <w:rsid w:val="002862A1"/>
    <w:rsid w:val="0028685E"/>
    <w:rsid w:val="00286933"/>
    <w:rsid w:val="00287B3D"/>
    <w:rsid w:val="00287C1A"/>
    <w:rsid w:val="00290267"/>
    <w:rsid w:val="002902D5"/>
    <w:rsid w:val="0029038F"/>
    <w:rsid w:val="00290858"/>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C47"/>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719"/>
    <w:rsid w:val="002A576B"/>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6F9"/>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0FD"/>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585"/>
    <w:rsid w:val="002C6879"/>
    <w:rsid w:val="002C6C8F"/>
    <w:rsid w:val="002C6E2B"/>
    <w:rsid w:val="002C7017"/>
    <w:rsid w:val="002C7027"/>
    <w:rsid w:val="002C71F2"/>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E83"/>
    <w:rsid w:val="002E2324"/>
    <w:rsid w:val="002E2A33"/>
    <w:rsid w:val="002E2EFC"/>
    <w:rsid w:val="002E32A1"/>
    <w:rsid w:val="002E3CD3"/>
    <w:rsid w:val="002E4B98"/>
    <w:rsid w:val="002E4C26"/>
    <w:rsid w:val="002E537A"/>
    <w:rsid w:val="002E5C2F"/>
    <w:rsid w:val="002E60A8"/>
    <w:rsid w:val="002E6173"/>
    <w:rsid w:val="002E65F6"/>
    <w:rsid w:val="002E691C"/>
    <w:rsid w:val="002E6D86"/>
    <w:rsid w:val="002E700B"/>
    <w:rsid w:val="002E740E"/>
    <w:rsid w:val="002E7419"/>
    <w:rsid w:val="002E7445"/>
    <w:rsid w:val="002E7798"/>
    <w:rsid w:val="002E7899"/>
    <w:rsid w:val="002E79C1"/>
    <w:rsid w:val="002E7C05"/>
    <w:rsid w:val="002F00A9"/>
    <w:rsid w:val="002F0193"/>
    <w:rsid w:val="002F02F0"/>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B1"/>
    <w:rsid w:val="002F6F52"/>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F33"/>
    <w:rsid w:val="003111CA"/>
    <w:rsid w:val="0031138E"/>
    <w:rsid w:val="0031176C"/>
    <w:rsid w:val="00311915"/>
    <w:rsid w:val="00312338"/>
    <w:rsid w:val="003125BF"/>
    <w:rsid w:val="00312B73"/>
    <w:rsid w:val="00312C94"/>
    <w:rsid w:val="0031325C"/>
    <w:rsid w:val="00313268"/>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6E5"/>
    <w:rsid w:val="0034382F"/>
    <w:rsid w:val="00343B9C"/>
    <w:rsid w:val="003442A6"/>
    <w:rsid w:val="0034487D"/>
    <w:rsid w:val="00344B22"/>
    <w:rsid w:val="00344D53"/>
    <w:rsid w:val="00344FC6"/>
    <w:rsid w:val="0034514B"/>
    <w:rsid w:val="003457F9"/>
    <w:rsid w:val="003458EC"/>
    <w:rsid w:val="003466C3"/>
    <w:rsid w:val="00346E29"/>
    <w:rsid w:val="003476AC"/>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2824"/>
    <w:rsid w:val="0035317A"/>
    <w:rsid w:val="003534B4"/>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3308"/>
    <w:rsid w:val="003634B7"/>
    <w:rsid w:val="003634BA"/>
    <w:rsid w:val="00363652"/>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C7D"/>
    <w:rsid w:val="00372E07"/>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A069C"/>
    <w:rsid w:val="003A071A"/>
    <w:rsid w:val="003A087C"/>
    <w:rsid w:val="003A08E3"/>
    <w:rsid w:val="003A0CAA"/>
    <w:rsid w:val="003A16EB"/>
    <w:rsid w:val="003A1A09"/>
    <w:rsid w:val="003A1FD2"/>
    <w:rsid w:val="003A2181"/>
    <w:rsid w:val="003A255C"/>
    <w:rsid w:val="003A261D"/>
    <w:rsid w:val="003A262C"/>
    <w:rsid w:val="003A2AEE"/>
    <w:rsid w:val="003A2E11"/>
    <w:rsid w:val="003A2F50"/>
    <w:rsid w:val="003A31ED"/>
    <w:rsid w:val="003A3EC3"/>
    <w:rsid w:val="003A43DC"/>
    <w:rsid w:val="003A4980"/>
    <w:rsid w:val="003A4F55"/>
    <w:rsid w:val="003A50B6"/>
    <w:rsid w:val="003A517B"/>
    <w:rsid w:val="003A51C7"/>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00"/>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DC0"/>
    <w:rsid w:val="003D428F"/>
    <w:rsid w:val="003D4740"/>
    <w:rsid w:val="003D47B4"/>
    <w:rsid w:val="003D4E92"/>
    <w:rsid w:val="003D4F91"/>
    <w:rsid w:val="003D509A"/>
    <w:rsid w:val="003D5419"/>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18F"/>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48D3"/>
    <w:rsid w:val="003F4D7F"/>
    <w:rsid w:val="003F4EED"/>
    <w:rsid w:val="003F5B2D"/>
    <w:rsid w:val="003F5CBA"/>
    <w:rsid w:val="003F5E40"/>
    <w:rsid w:val="003F5FEC"/>
    <w:rsid w:val="003F6098"/>
    <w:rsid w:val="003F659B"/>
    <w:rsid w:val="003F662A"/>
    <w:rsid w:val="003F742E"/>
    <w:rsid w:val="003F7833"/>
    <w:rsid w:val="004006B0"/>
    <w:rsid w:val="00400E6C"/>
    <w:rsid w:val="004013AC"/>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604E"/>
    <w:rsid w:val="00416218"/>
    <w:rsid w:val="00416224"/>
    <w:rsid w:val="004164A6"/>
    <w:rsid w:val="004164AE"/>
    <w:rsid w:val="004165E7"/>
    <w:rsid w:val="00416CF8"/>
    <w:rsid w:val="00417867"/>
    <w:rsid w:val="00417ED7"/>
    <w:rsid w:val="004201B6"/>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2790B"/>
    <w:rsid w:val="0043073B"/>
    <w:rsid w:val="004308D6"/>
    <w:rsid w:val="00430AA7"/>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9F"/>
    <w:rsid w:val="00444BA2"/>
    <w:rsid w:val="0044566D"/>
    <w:rsid w:val="00445D30"/>
    <w:rsid w:val="00445D78"/>
    <w:rsid w:val="00446131"/>
    <w:rsid w:val="00446477"/>
    <w:rsid w:val="004466EF"/>
    <w:rsid w:val="00446769"/>
    <w:rsid w:val="0044689E"/>
    <w:rsid w:val="00446D7E"/>
    <w:rsid w:val="00446DC8"/>
    <w:rsid w:val="0044762B"/>
    <w:rsid w:val="00447673"/>
    <w:rsid w:val="004477E5"/>
    <w:rsid w:val="00447C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2DB6"/>
    <w:rsid w:val="004633C2"/>
    <w:rsid w:val="004640C3"/>
    <w:rsid w:val="004646B8"/>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051"/>
    <w:rsid w:val="00493329"/>
    <w:rsid w:val="004936D3"/>
    <w:rsid w:val="004945BF"/>
    <w:rsid w:val="0049483B"/>
    <w:rsid w:val="00494BBA"/>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2FD"/>
    <w:rsid w:val="004C5502"/>
    <w:rsid w:val="004C56B0"/>
    <w:rsid w:val="004C597A"/>
    <w:rsid w:val="004C5A82"/>
    <w:rsid w:val="004C5B5E"/>
    <w:rsid w:val="004C5BB4"/>
    <w:rsid w:val="004C5CF4"/>
    <w:rsid w:val="004C5FE2"/>
    <w:rsid w:val="004C64BC"/>
    <w:rsid w:val="004C67F4"/>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A9E"/>
    <w:rsid w:val="00505B87"/>
    <w:rsid w:val="0050650D"/>
    <w:rsid w:val="00506565"/>
    <w:rsid w:val="005066B5"/>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605"/>
    <w:rsid w:val="005226AD"/>
    <w:rsid w:val="00522815"/>
    <w:rsid w:val="00522EB4"/>
    <w:rsid w:val="00522EEB"/>
    <w:rsid w:val="00522F19"/>
    <w:rsid w:val="005232A6"/>
    <w:rsid w:val="005233E4"/>
    <w:rsid w:val="005238E8"/>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B64"/>
    <w:rsid w:val="00551F20"/>
    <w:rsid w:val="005520CA"/>
    <w:rsid w:val="005527E4"/>
    <w:rsid w:val="00552BB6"/>
    <w:rsid w:val="005535D4"/>
    <w:rsid w:val="005535FA"/>
    <w:rsid w:val="0055384C"/>
    <w:rsid w:val="005538D2"/>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8B0"/>
    <w:rsid w:val="005829F1"/>
    <w:rsid w:val="00582ED5"/>
    <w:rsid w:val="00582F47"/>
    <w:rsid w:val="00582FCE"/>
    <w:rsid w:val="00582FF9"/>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82F"/>
    <w:rsid w:val="00596949"/>
    <w:rsid w:val="00596D6D"/>
    <w:rsid w:val="00597005"/>
    <w:rsid w:val="00597512"/>
    <w:rsid w:val="0059787C"/>
    <w:rsid w:val="00597AC9"/>
    <w:rsid w:val="00597DB5"/>
    <w:rsid w:val="005A01E2"/>
    <w:rsid w:val="005A06D5"/>
    <w:rsid w:val="005A072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3E19"/>
    <w:rsid w:val="005A4437"/>
    <w:rsid w:val="005A469A"/>
    <w:rsid w:val="005A5A3A"/>
    <w:rsid w:val="005A5B60"/>
    <w:rsid w:val="005A5D6D"/>
    <w:rsid w:val="005A5F4B"/>
    <w:rsid w:val="005A5FB6"/>
    <w:rsid w:val="005A6871"/>
    <w:rsid w:val="005A69F2"/>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7BC"/>
    <w:rsid w:val="005B7952"/>
    <w:rsid w:val="005B7CC5"/>
    <w:rsid w:val="005B7D34"/>
    <w:rsid w:val="005B7EB8"/>
    <w:rsid w:val="005C0397"/>
    <w:rsid w:val="005C0704"/>
    <w:rsid w:val="005C082D"/>
    <w:rsid w:val="005C0DEB"/>
    <w:rsid w:val="005C1073"/>
    <w:rsid w:val="005C1233"/>
    <w:rsid w:val="005C1982"/>
    <w:rsid w:val="005C223B"/>
    <w:rsid w:val="005C24DF"/>
    <w:rsid w:val="005C26DA"/>
    <w:rsid w:val="005C27E9"/>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3D"/>
    <w:rsid w:val="0061714A"/>
    <w:rsid w:val="006171E6"/>
    <w:rsid w:val="00617336"/>
    <w:rsid w:val="00617797"/>
    <w:rsid w:val="0061788C"/>
    <w:rsid w:val="00617CA8"/>
    <w:rsid w:val="0062003A"/>
    <w:rsid w:val="00620183"/>
    <w:rsid w:val="0062071F"/>
    <w:rsid w:val="006210EB"/>
    <w:rsid w:val="006214CA"/>
    <w:rsid w:val="00621627"/>
    <w:rsid w:val="0062199F"/>
    <w:rsid w:val="006219EB"/>
    <w:rsid w:val="00621B32"/>
    <w:rsid w:val="00621C76"/>
    <w:rsid w:val="00622791"/>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15F"/>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697"/>
    <w:rsid w:val="00636761"/>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E4"/>
    <w:rsid w:val="00647884"/>
    <w:rsid w:val="00647BCB"/>
    <w:rsid w:val="00647BF3"/>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77F2D"/>
    <w:rsid w:val="006801BF"/>
    <w:rsid w:val="006807A1"/>
    <w:rsid w:val="00680953"/>
    <w:rsid w:val="0068099F"/>
    <w:rsid w:val="00680DC3"/>
    <w:rsid w:val="00681024"/>
    <w:rsid w:val="0068162B"/>
    <w:rsid w:val="00681883"/>
    <w:rsid w:val="00681A7B"/>
    <w:rsid w:val="00681AD7"/>
    <w:rsid w:val="00682598"/>
    <w:rsid w:val="00682CE0"/>
    <w:rsid w:val="00683897"/>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B2"/>
    <w:rsid w:val="0069087A"/>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701"/>
    <w:rsid w:val="006A683F"/>
    <w:rsid w:val="006A6878"/>
    <w:rsid w:val="006A6A50"/>
    <w:rsid w:val="006A6C85"/>
    <w:rsid w:val="006A6D88"/>
    <w:rsid w:val="006A70B6"/>
    <w:rsid w:val="006A7169"/>
    <w:rsid w:val="006A7189"/>
    <w:rsid w:val="006A7432"/>
    <w:rsid w:val="006A7D5B"/>
    <w:rsid w:val="006B0113"/>
    <w:rsid w:val="006B05A2"/>
    <w:rsid w:val="006B0966"/>
    <w:rsid w:val="006B09EB"/>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2A"/>
    <w:rsid w:val="00707BA4"/>
    <w:rsid w:val="00707C4E"/>
    <w:rsid w:val="00707EAC"/>
    <w:rsid w:val="0071007E"/>
    <w:rsid w:val="00710846"/>
    <w:rsid w:val="0071099D"/>
    <w:rsid w:val="007109C0"/>
    <w:rsid w:val="00710A99"/>
    <w:rsid w:val="00710E4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A13"/>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625"/>
    <w:rsid w:val="0075569E"/>
    <w:rsid w:val="00755729"/>
    <w:rsid w:val="0075604F"/>
    <w:rsid w:val="0075619A"/>
    <w:rsid w:val="00756202"/>
    <w:rsid w:val="00756AAF"/>
    <w:rsid w:val="007573E1"/>
    <w:rsid w:val="00757856"/>
    <w:rsid w:val="00757910"/>
    <w:rsid w:val="00760193"/>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16B"/>
    <w:rsid w:val="00772211"/>
    <w:rsid w:val="00772249"/>
    <w:rsid w:val="007724D6"/>
    <w:rsid w:val="00772ADF"/>
    <w:rsid w:val="00772BDE"/>
    <w:rsid w:val="00772E1B"/>
    <w:rsid w:val="0077303A"/>
    <w:rsid w:val="00773154"/>
    <w:rsid w:val="00773891"/>
    <w:rsid w:val="00773A51"/>
    <w:rsid w:val="00773C9D"/>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62D"/>
    <w:rsid w:val="00780904"/>
    <w:rsid w:val="00780974"/>
    <w:rsid w:val="00780E29"/>
    <w:rsid w:val="0078151F"/>
    <w:rsid w:val="00781938"/>
    <w:rsid w:val="00781DB0"/>
    <w:rsid w:val="00781F40"/>
    <w:rsid w:val="007821A5"/>
    <w:rsid w:val="007824C6"/>
    <w:rsid w:val="007828A6"/>
    <w:rsid w:val="007828C1"/>
    <w:rsid w:val="00782FDD"/>
    <w:rsid w:val="00783030"/>
    <w:rsid w:val="007830D6"/>
    <w:rsid w:val="007833BB"/>
    <w:rsid w:val="0078347A"/>
    <w:rsid w:val="00783B33"/>
    <w:rsid w:val="00783F01"/>
    <w:rsid w:val="007842B2"/>
    <w:rsid w:val="007849CA"/>
    <w:rsid w:val="00784A20"/>
    <w:rsid w:val="0078500C"/>
    <w:rsid w:val="007852E3"/>
    <w:rsid w:val="00785354"/>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6AA"/>
    <w:rsid w:val="007C6788"/>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DA2"/>
    <w:rsid w:val="007E3804"/>
    <w:rsid w:val="007E3DBE"/>
    <w:rsid w:val="007E475D"/>
    <w:rsid w:val="007E4CE7"/>
    <w:rsid w:val="007E52EB"/>
    <w:rsid w:val="007E5AB4"/>
    <w:rsid w:val="007E5E90"/>
    <w:rsid w:val="007E652A"/>
    <w:rsid w:val="007E65FF"/>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B66"/>
    <w:rsid w:val="00806CED"/>
    <w:rsid w:val="00807D34"/>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55D"/>
    <w:rsid w:val="00826912"/>
    <w:rsid w:val="0082695A"/>
    <w:rsid w:val="00826BE6"/>
    <w:rsid w:val="008272BF"/>
    <w:rsid w:val="008272EC"/>
    <w:rsid w:val="00827644"/>
    <w:rsid w:val="00827944"/>
    <w:rsid w:val="00827B5E"/>
    <w:rsid w:val="008303E5"/>
    <w:rsid w:val="00830584"/>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72C2"/>
    <w:rsid w:val="008574F1"/>
    <w:rsid w:val="0085754A"/>
    <w:rsid w:val="00857559"/>
    <w:rsid w:val="00857574"/>
    <w:rsid w:val="00857808"/>
    <w:rsid w:val="00857FBC"/>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CD3"/>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80"/>
    <w:rsid w:val="008A61A2"/>
    <w:rsid w:val="008A61D5"/>
    <w:rsid w:val="008A6248"/>
    <w:rsid w:val="008A6A9D"/>
    <w:rsid w:val="008A6E28"/>
    <w:rsid w:val="008A71CE"/>
    <w:rsid w:val="008A7329"/>
    <w:rsid w:val="008A7613"/>
    <w:rsid w:val="008A7877"/>
    <w:rsid w:val="008A7C02"/>
    <w:rsid w:val="008A7CE5"/>
    <w:rsid w:val="008B01F2"/>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E7"/>
    <w:rsid w:val="008B343B"/>
    <w:rsid w:val="008B38FF"/>
    <w:rsid w:val="008B3957"/>
    <w:rsid w:val="008B3A12"/>
    <w:rsid w:val="008B3E94"/>
    <w:rsid w:val="008B4047"/>
    <w:rsid w:val="008B421D"/>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AEB"/>
    <w:rsid w:val="008D120D"/>
    <w:rsid w:val="008D1A57"/>
    <w:rsid w:val="008D1C5A"/>
    <w:rsid w:val="008D22FA"/>
    <w:rsid w:val="008D28A4"/>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A9C"/>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154"/>
    <w:rsid w:val="009463D0"/>
    <w:rsid w:val="00946CE3"/>
    <w:rsid w:val="0094737E"/>
    <w:rsid w:val="0094766D"/>
    <w:rsid w:val="00947AF4"/>
    <w:rsid w:val="00947B78"/>
    <w:rsid w:val="009504F7"/>
    <w:rsid w:val="00950674"/>
    <w:rsid w:val="00950863"/>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60A"/>
    <w:rsid w:val="00956D90"/>
    <w:rsid w:val="009576D1"/>
    <w:rsid w:val="0095772D"/>
    <w:rsid w:val="009577CF"/>
    <w:rsid w:val="009578E1"/>
    <w:rsid w:val="009578EA"/>
    <w:rsid w:val="00957B54"/>
    <w:rsid w:val="00957B7C"/>
    <w:rsid w:val="00957C07"/>
    <w:rsid w:val="00957EDF"/>
    <w:rsid w:val="0096098A"/>
    <w:rsid w:val="00960E44"/>
    <w:rsid w:val="00960F8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0ED2"/>
    <w:rsid w:val="009C1742"/>
    <w:rsid w:val="009C18C6"/>
    <w:rsid w:val="009C2630"/>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37"/>
    <w:rsid w:val="009E23E3"/>
    <w:rsid w:val="009E2861"/>
    <w:rsid w:val="009E2CE2"/>
    <w:rsid w:val="009E3087"/>
    <w:rsid w:val="009E3417"/>
    <w:rsid w:val="009E3535"/>
    <w:rsid w:val="009E3694"/>
    <w:rsid w:val="009E398B"/>
    <w:rsid w:val="009E3A67"/>
    <w:rsid w:val="009E3CCC"/>
    <w:rsid w:val="009E41EE"/>
    <w:rsid w:val="009E42A4"/>
    <w:rsid w:val="009E4537"/>
    <w:rsid w:val="009E5169"/>
    <w:rsid w:val="009E548F"/>
    <w:rsid w:val="009E6083"/>
    <w:rsid w:val="009E65C4"/>
    <w:rsid w:val="009E74AF"/>
    <w:rsid w:val="009E7BDA"/>
    <w:rsid w:val="009E7EA6"/>
    <w:rsid w:val="009F061C"/>
    <w:rsid w:val="009F0ED1"/>
    <w:rsid w:val="009F0ED9"/>
    <w:rsid w:val="009F1251"/>
    <w:rsid w:val="009F1328"/>
    <w:rsid w:val="009F16B4"/>
    <w:rsid w:val="009F1BB5"/>
    <w:rsid w:val="009F20D8"/>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2B36"/>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6DC"/>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1161"/>
    <w:rsid w:val="00A614CD"/>
    <w:rsid w:val="00A618D2"/>
    <w:rsid w:val="00A61B27"/>
    <w:rsid w:val="00A61D91"/>
    <w:rsid w:val="00A6222C"/>
    <w:rsid w:val="00A6261C"/>
    <w:rsid w:val="00A630B6"/>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45F"/>
    <w:rsid w:val="00A84F46"/>
    <w:rsid w:val="00A85083"/>
    <w:rsid w:val="00A856BB"/>
    <w:rsid w:val="00A856EF"/>
    <w:rsid w:val="00A85810"/>
    <w:rsid w:val="00A858E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778"/>
    <w:rsid w:val="00AA191A"/>
    <w:rsid w:val="00AA1FD3"/>
    <w:rsid w:val="00AA219B"/>
    <w:rsid w:val="00AA2D13"/>
    <w:rsid w:val="00AA2D2D"/>
    <w:rsid w:val="00AA2E0F"/>
    <w:rsid w:val="00AA3643"/>
    <w:rsid w:val="00AA3B63"/>
    <w:rsid w:val="00AA3CB2"/>
    <w:rsid w:val="00AA4336"/>
    <w:rsid w:val="00AA4B52"/>
    <w:rsid w:val="00AA4D8F"/>
    <w:rsid w:val="00AA57A1"/>
    <w:rsid w:val="00AA59E6"/>
    <w:rsid w:val="00AA5A8E"/>
    <w:rsid w:val="00AA5CCC"/>
    <w:rsid w:val="00AA5EC0"/>
    <w:rsid w:val="00AA5F82"/>
    <w:rsid w:val="00AA6C03"/>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602"/>
    <w:rsid w:val="00AC7B4D"/>
    <w:rsid w:val="00AC7ED8"/>
    <w:rsid w:val="00AD0088"/>
    <w:rsid w:val="00AD022B"/>
    <w:rsid w:val="00AD0823"/>
    <w:rsid w:val="00AD0F2E"/>
    <w:rsid w:val="00AD12FC"/>
    <w:rsid w:val="00AD137D"/>
    <w:rsid w:val="00AD2403"/>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034"/>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9BA"/>
    <w:rsid w:val="00AF3E07"/>
    <w:rsid w:val="00AF3E92"/>
    <w:rsid w:val="00AF44D2"/>
    <w:rsid w:val="00AF44F6"/>
    <w:rsid w:val="00AF48BA"/>
    <w:rsid w:val="00AF5399"/>
    <w:rsid w:val="00AF5A5B"/>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91F"/>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ED7"/>
    <w:rsid w:val="00B60070"/>
    <w:rsid w:val="00B607DB"/>
    <w:rsid w:val="00B60964"/>
    <w:rsid w:val="00B60CBC"/>
    <w:rsid w:val="00B60CFD"/>
    <w:rsid w:val="00B60F9D"/>
    <w:rsid w:val="00B61243"/>
    <w:rsid w:val="00B61478"/>
    <w:rsid w:val="00B6183E"/>
    <w:rsid w:val="00B6188D"/>
    <w:rsid w:val="00B61BC4"/>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E27"/>
    <w:rsid w:val="00B760F1"/>
    <w:rsid w:val="00B7637B"/>
    <w:rsid w:val="00B76677"/>
    <w:rsid w:val="00B76BBA"/>
    <w:rsid w:val="00B76E7B"/>
    <w:rsid w:val="00B77051"/>
    <w:rsid w:val="00B7722A"/>
    <w:rsid w:val="00B774A5"/>
    <w:rsid w:val="00B77ACC"/>
    <w:rsid w:val="00B80016"/>
    <w:rsid w:val="00B811CF"/>
    <w:rsid w:val="00B815B6"/>
    <w:rsid w:val="00B8202A"/>
    <w:rsid w:val="00B821F0"/>
    <w:rsid w:val="00B825D4"/>
    <w:rsid w:val="00B82ADF"/>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1ED"/>
    <w:rsid w:val="00BB46BE"/>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AA0"/>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49D3"/>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BF7"/>
    <w:rsid w:val="00BF4E1D"/>
    <w:rsid w:val="00BF4FB8"/>
    <w:rsid w:val="00BF5543"/>
    <w:rsid w:val="00BF5608"/>
    <w:rsid w:val="00BF5992"/>
    <w:rsid w:val="00BF5B50"/>
    <w:rsid w:val="00BF6236"/>
    <w:rsid w:val="00BF6327"/>
    <w:rsid w:val="00BF6533"/>
    <w:rsid w:val="00BF6941"/>
    <w:rsid w:val="00BF6C3F"/>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B8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278"/>
    <w:rsid w:val="00C17526"/>
    <w:rsid w:val="00C1770B"/>
    <w:rsid w:val="00C179C6"/>
    <w:rsid w:val="00C17CF0"/>
    <w:rsid w:val="00C17E64"/>
    <w:rsid w:val="00C17FE6"/>
    <w:rsid w:val="00C17FE7"/>
    <w:rsid w:val="00C2012B"/>
    <w:rsid w:val="00C2094F"/>
    <w:rsid w:val="00C20D17"/>
    <w:rsid w:val="00C20EC8"/>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E23"/>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621"/>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7C6"/>
    <w:rsid w:val="00C65118"/>
    <w:rsid w:val="00C6542B"/>
    <w:rsid w:val="00C657E2"/>
    <w:rsid w:val="00C65BCF"/>
    <w:rsid w:val="00C66016"/>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F14"/>
    <w:rsid w:val="00CB2299"/>
    <w:rsid w:val="00CB2499"/>
    <w:rsid w:val="00CB2D6A"/>
    <w:rsid w:val="00CB3343"/>
    <w:rsid w:val="00CB34AC"/>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108"/>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D0E"/>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6085"/>
    <w:rsid w:val="00CE617D"/>
    <w:rsid w:val="00CE64C9"/>
    <w:rsid w:val="00CE64CB"/>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4D2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6439"/>
    <w:rsid w:val="00D06D2B"/>
    <w:rsid w:val="00D07505"/>
    <w:rsid w:val="00D07601"/>
    <w:rsid w:val="00D07803"/>
    <w:rsid w:val="00D07B6F"/>
    <w:rsid w:val="00D07C71"/>
    <w:rsid w:val="00D10176"/>
    <w:rsid w:val="00D1048F"/>
    <w:rsid w:val="00D1050D"/>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4C91"/>
    <w:rsid w:val="00D15462"/>
    <w:rsid w:val="00D158CC"/>
    <w:rsid w:val="00D15A79"/>
    <w:rsid w:val="00D16088"/>
    <w:rsid w:val="00D160EA"/>
    <w:rsid w:val="00D16421"/>
    <w:rsid w:val="00D16538"/>
    <w:rsid w:val="00D16973"/>
    <w:rsid w:val="00D16BB4"/>
    <w:rsid w:val="00D16C28"/>
    <w:rsid w:val="00D16E05"/>
    <w:rsid w:val="00D17600"/>
    <w:rsid w:val="00D17898"/>
    <w:rsid w:val="00D17AD2"/>
    <w:rsid w:val="00D20115"/>
    <w:rsid w:val="00D20353"/>
    <w:rsid w:val="00D20D1F"/>
    <w:rsid w:val="00D20E93"/>
    <w:rsid w:val="00D20F9E"/>
    <w:rsid w:val="00D2135B"/>
    <w:rsid w:val="00D2141A"/>
    <w:rsid w:val="00D21450"/>
    <w:rsid w:val="00D21930"/>
    <w:rsid w:val="00D21BBC"/>
    <w:rsid w:val="00D21DB7"/>
    <w:rsid w:val="00D21F85"/>
    <w:rsid w:val="00D22405"/>
    <w:rsid w:val="00D22846"/>
    <w:rsid w:val="00D22BA3"/>
    <w:rsid w:val="00D22E1A"/>
    <w:rsid w:val="00D22FD4"/>
    <w:rsid w:val="00D230C0"/>
    <w:rsid w:val="00D23190"/>
    <w:rsid w:val="00D23217"/>
    <w:rsid w:val="00D2390D"/>
    <w:rsid w:val="00D23F01"/>
    <w:rsid w:val="00D2437A"/>
    <w:rsid w:val="00D24677"/>
    <w:rsid w:val="00D247EB"/>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303"/>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CD6"/>
    <w:rsid w:val="00D82709"/>
    <w:rsid w:val="00D8275D"/>
    <w:rsid w:val="00D8290E"/>
    <w:rsid w:val="00D82C60"/>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0B"/>
    <w:rsid w:val="00D85B19"/>
    <w:rsid w:val="00D86314"/>
    <w:rsid w:val="00D863FB"/>
    <w:rsid w:val="00D8652A"/>
    <w:rsid w:val="00D86AE2"/>
    <w:rsid w:val="00D871A0"/>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7D3"/>
    <w:rsid w:val="00DB3B37"/>
    <w:rsid w:val="00DB3C4B"/>
    <w:rsid w:val="00DB3D00"/>
    <w:rsid w:val="00DB3D5B"/>
    <w:rsid w:val="00DB3DB7"/>
    <w:rsid w:val="00DB411C"/>
    <w:rsid w:val="00DB47E5"/>
    <w:rsid w:val="00DB4B4F"/>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619"/>
    <w:rsid w:val="00DE6870"/>
    <w:rsid w:val="00DE6E27"/>
    <w:rsid w:val="00DE7A0F"/>
    <w:rsid w:val="00DE7ECA"/>
    <w:rsid w:val="00DF0148"/>
    <w:rsid w:val="00DF01CF"/>
    <w:rsid w:val="00DF0296"/>
    <w:rsid w:val="00DF0439"/>
    <w:rsid w:val="00DF0670"/>
    <w:rsid w:val="00DF0D39"/>
    <w:rsid w:val="00DF10B4"/>
    <w:rsid w:val="00DF10E5"/>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8D3"/>
    <w:rsid w:val="00E31BB6"/>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941"/>
    <w:rsid w:val="00E35CF1"/>
    <w:rsid w:val="00E35F3F"/>
    <w:rsid w:val="00E36299"/>
    <w:rsid w:val="00E36683"/>
    <w:rsid w:val="00E369A2"/>
    <w:rsid w:val="00E36E42"/>
    <w:rsid w:val="00E36F15"/>
    <w:rsid w:val="00E372E6"/>
    <w:rsid w:val="00E373F6"/>
    <w:rsid w:val="00E376FC"/>
    <w:rsid w:val="00E3778F"/>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E95"/>
    <w:rsid w:val="00E53822"/>
    <w:rsid w:val="00E53A68"/>
    <w:rsid w:val="00E53BB9"/>
    <w:rsid w:val="00E53F7C"/>
    <w:rsid w:val="00E544C1"/>
    <w:rsid w:val="00E54518"/>
    <w:rsid w:val="00E5474E"/>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880"/>
    <w:rsid w:val="00E67A25"/>
    <w:rsid w:val="00E67BE9"/>
    <w:rsid w:val="00E67CB0"/>
    <w:rsid w:val="00E67D34"/>
    <w:rsid w:val="00E7051A"/>
    <w:rsid w:val="00E705F7"/>
    <w:rsid w:val="00E7073F"/>
    <w:rsid w:val="00E70D1C"/>
    <w:rsid w:val="00E70EE0"/>
    <w:rsid w:val="00E70EFD"/>
    <w:rsid w:val="00E710A7"/>
    <w:rsid w:val="00E710EC"/>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182"/>
    <w:rsid w:val="00E84414"/>
    <w:rsid w:val="00E84652"/>
    <w:rsid w:val="00E8476D"/>
    <w:rsid w:val="00E8482C"/>
    <w:rsid w:val="00E848C3"/>
    <w:rsid w:val="00E84909"/>
    <w:rsid w:val="00E84AC9"/>
    <w:rsid w:val="00E84CFF"/>
    <w:rsid w:val="00E84DCB"/>
    <w:rsid w:val="00E8525D"/>
    <w:rsid w:val="00E85845"/>
    <w:rsid w:val="00E861A1"/>
    <w:rsid w:val="00E86249"/>
    <w:rsid w:val="00E865FF"/>
    <w:rsid w:val="00E86859"/>
    <w:rsid w:val="00E8695B"/>
    <w:rsid w:val="00E8698D"/>
    <w:rsid w:val="00E86B5D"/>
    <w:rsid w:val="00E86C92"/>
    <w:rsid w:val="00E86D73"/>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E3"/>
    <w:rsid w:val="00E91F10"/>
    <w:rsid w:val="00E9260D"/>
    <w:rsid w:val="00E92A1C"/>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D4"/>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B3F"/>
    <w:rsid w:val="00EC0CDA"/>
    <w:rsid w:val="00EC0F45"/>
    <w:rsid w:val="00EC147E"/>
    <w:rsid w:val="00EC1510"/>
    <w:rsid w:val="00EC15A7"/>
    <w:rsid w:val="00EC1B3C"/>
    <w:rsid w:val="00EC1E5F"/>
    <w:rsid w:val="00EC2C06"/>
    <w:rsid w:val="00EC2C25"/>
    <w:rsid w:val="00EC2FEE"/>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C9A"/>
    <w:rsid w:val="00EC6F1C"/>
    <w:rsid w:val="00EC6F96"/>
    <w:rsid w:val="00EC7252"/>
    <w:rsid w:val="00EC72B6"/>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21"/>
    <w:rsid w:val="00EF059E"/>
    <w:rsid w:val="00EF0C9F"/>
    <w:rsid w:val="00EF0D44"/>
    <w:rsid w:val="00EF131C"/>
    <w:rsid w:val="00EF1322"/>
    <w:rsid w:val="00EF175A"/>
    <w:rsid w:val="00EF1F9C"/>
    <w:rsid w:val="00EF2048"/>
    <w:rsid w:val="00EF236C"/>
    <w:rsid w:val="00EF23C7"/>
    <w:rsid w:val="00EF28B3"/>
    <w:rsid w:val="00EF2B37"/>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5E8"/>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0D5"/>
    <w:rsid w:val="00F0736C"/>
    <w:rsid w:val="00F073E1"/>
    <w:rsid w:val="00F07504"/>
    <w:rsid w:val="00F1025A"/>
    <w:rsid w:val="00F10266"/>
    <w:rsid w:val="00F103EB"/>
    <w:rsid w:val="00F107CE"/>
    <w:rsid w:val="00F10A49"/>
    <w:rsid w:val="00F112D1"/>
    <w:rsid w:val="00F1136E"/>
    <w:rsid w:val="00F113C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F11"/>
    <w:rsid w:val="00F179DB"/>
    <w:rsid w:val="00F202D2"/>
    <w:rsid w:val="00F204CD"/>
    <w:rsid w:val="00F20512"/>
    <w:rsid w:val="00F206A4"/>
    <w:rsid w:val="00F208FD"/>
    <w:rsid w:val="00F20B38"/>
    <w:rsid w:val="00F217B1"/>
    <w:rsid w:val="00F21D69"/>
    <w:rsid w:val="00F21ED6"/>
    <w:rsid w:val="00F22657"/>
    <w:rsid w:val="00F2295B"/>
    <w:rsid w:val="00F22B7F"/>
    <w:rsid w:val="00F233FD"/>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10F5"/>
    <w:rsid w:val="00F4134C"/>
    <w:rsid w:val="00F413B4"/>
    <w:rsid w:val="00F41AC1"/>
    <w:rsid w:val="00F41F65"/>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826"/>
    <w:rsid w:val="00F63C50"/>
    <w:rsid w:val="00F63F54"/>
    <w:rsid w:val="00F6409A"/>
    <w:rsid w:val="00F64243"/>
    <w:rsid w:val="00F642DB"/>
    <w:rsid w:val="00F64676"/>
    <w:rsid w:val="00F64717"/>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161B"/>
    <w:rsid w:val="00F916FA"/>
    <w:rsid w:val="00F91A60"/>
    <w:rsid w:val="00F91B30"/>
    <w:rsid w:val="00F91BE8"/>
    <w:rsid w:val="00F91ECF"/>
    <w:rsid w:val="00F91F93"/>
    <w:rsid w:val="00F922F0"/>
    <w:rsid w:val="00F936DE"/>
    <w:rsid w:val="00F93922"/>
    <w:rsid w:val="00F939A5"/>
    <w:rsid w:val="00F93B11"/>
    <w:rsid w:val="00F93D67"/>
    <w:rsid w:val="00F93E59"/>
    <w:rsid w:val="00F93F21"/>
    <w:rsid w:val="00F947D0"/>
    <w:rsid w:val="00F94F42"/>
    <w:rsid w:val="00F95196"/>
    <w:rsid w:val="00F95282"/>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0247"/>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A8A"/>
    <w:rsid w:val="00FB3BE2"/>
    <w:rsid w:val="00FB3C9C"/>
    <w:rsid w:val="00FB3D04"/>
    <w:rsid w:val="00FB3E42"/>
    <w:rsid w:val="00FB40CE"/>
    <w:rsid w:val="00FB41FE"/>
    <w:rsid w:val="00FB4205"/>
    <w:rsid w:val="00FB4C06"/>
    <w:rsid w:val="00FB523F"/>
    <w:rsid w:val="00FB5885"/>
    <w:rsid w:val="00FB670A"/>
    <w:rsid w:val="00FB6C62"/>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425A"/>
    <w:rsid w:val="00FC450C"/>
    <w:rsid w:val="00FC4FDA"/>
    <w:rsid w:val="00FC5260"/>
    <w:rsid w:val="00FC53DE"/>
    <w:rsid w:val="00FC5912"/>
    <w:rsid w:val="00FC5B6E"/>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5E74CF-DD21-4CEC-9941-E73AB5653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3057</Words>
  <Characters>1743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4</cp:revision>
  <cp:lastPrinted>2019-12-09T22:10:00Z</cp:lastPrinted>
  <dcterms:created xsi:type="dcterms:W3CDTF">2019-12-09T21:38:00Z</dcterms:created>
  <dcterms:modified xsi:type="dcterms:W3CDTF">2019-12-09T22:12:00Z</dcterms:modified>
</cp:coreProperties>
</file>